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7FBE2075" w14:textId="65F05AB2" w:rsidR="00B45968"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7797251" w:history="1">
            <w:r w:rsidR="00B45968" w:rsidRPr="00211218">
              <w:rPr>
                <w:rStyle w:val="Hyperlink"/>
                <w:noProof/>
              </w:rPr>
              <w:t>Meta</w:t>
            </w:r>
            <w:r w:rsidR="00B45968">
              <w:rPr>
                <w:noProof/>
                <w:webHidden/>
              </w:rPr>
              <w:tab/>
            </w:r>
            <w:r w:rsidR="00B45968">
              <w:rPr>
                <w:noProof/>
                <w:webHidden/>
              </w:rPr>
              <w:fldChar w:fldCharType="begin"/>
            </w:r>
            <w:r w:rsidR="00B45968">
              <w:rPr>
                <w:noProof/>
                <w:webHidden/>
              </w:rPr>
              <w:instrText xml:space="preserve"> PAGEREF _Toc147797251 \h </w:instrText>
            </w:r>
            <w:r w:rsidR="00B45968">
              <w:rPr>
                <w:noProof/>
                <w:webHidden/>
              </w:rPr>
            </w:r>
            <w:r w:rsidR="00B45968">
              <w:rPr>
                <w:noProof/>
                <w:webHidden/>
              </w:rPr>
              <w:fldChar w:fldCharType="separate"/>
            </w:r>
            <w:r w:rsidR="00B45968">
              <w:rPr>
                <w:noProof/>
                <w:webHidden/>
              </w:rPr>
              <w:t>2</w:t>
            </w:r>
            <w:r w:rsidR="00B45968">
              <w:rPr>
                <w:noProof/>
                <w:webHidden/>
              </w:rPr>
              <w:fldChar w:fldCharType="end"/>
            </w:r>
          </w:hyperlink>
        </w:p>
        <w:p w14:paraId="3BF02470" w14:textId="758FB887" w:rsidR="00B45968" w:rsidRDefault="00000000">
          <w:pPr>
            <w:pStyle w:val="TOC2"/>
            <w:tabs>
              <w:tab w:val="right" w:leader="dot" w:pos="10456"/>
            </w:tabs>
            <w:rPr>
              <w:rFonts w:eastAsiaTheme="minorEastAsia"/>
              <w:noProof/>
              <w:kern w:val="2"/>
              <w:lang w:eastAsia="en-GB"/>
              <w14:ligatures w14:val="standardContextual"/>
            </w:rPr>
          </w:pPr>
          <w:hyperlink w:anchor="_Toc147797252" w:history="1">
            <w:r w:rsidR="00B45968" w:rsidRPr="00211218">
              <w:rPr>
                <w:rStyle w:val="Hyperlink"/>
                <w:noProof/>
              </w:rPr>
              <w:t>Landing Page</w:t>
            </w:r>
            <w:r w:rsidR="00B45968">
              <w:rPr>
                <w:noProof/>
                <w:webHidden/>
              </w:rPr>
              <w:tab/>
            </w:r>
            <w:r w:rsidR="00B45968">
              <w:rPr>
                <w:noProof/>
                <w:webHidden/>
              </w:rPr>
              <w:fldChar w:fldCharType="begin"/>
            </w:r>
            <w:r w:rsidR="00B45968">
              <w:rPr>
                <w:noProof/>
                <w:webHidden/>
              </w:rPr>
              <w:instrText xml:space="preserve"> PAGEREF _Toc147797252 \h </w:instrText>
            </w:r>
            <w:r w:rsidR="00B45968">
              <w:rPr>
                <w:noProof/>
                <w:webHidden/>
              </w:rPr>
            </w:r>
            <w:r w:rsidR="00B45968">
              <w:rPr>
                <w:noProof/>
                <w:webHidden/>
              </w:rPr>
              <w:fldChar w:fldCharType="separate"/>
            </w:r>
            <w:r w:rsidR="00B45968">
              <w:rPr>
                <w:noProof/>
                <w:webHidden/>
              </w:rPr>
              <w:t>2</w:t>
            </w:r>
            <w:r w:rsidR="00B45968">
              <w:rPr>
                <w:noProof/>
                <w:webHidden/>
              </w:rPr>
              <w:fldChar w:fldCharType="end"/>
            </w:r>
          </w:hyperlink>
        </w:p>
        <w:p w14:paraId="06B2A0F3" w14:textId="71D56DF5" w:rsidR="00B45968" w:rsidRDefault="00000000">
          <w:pPr>
            <w:pStyle w:val="TOC2"/>
            <w:tabs>
              <w:tab w:val="right" w:leader="dot" w:pos="10456"/>
            </w:tabs>
            <w:rPr>
              <w:rFonts w:eastAsiaTheme="minorEastAsia"/>
              <w:noProof/>
              <w:kern w:val="2"/>
              <w:lang w:eastAsia="en-GB"/>
              <w14:ligatures w14:val="standardContextual"/>
            </w:rPr>
          </w:pPr>
          <w:hyperlink w:anchor="_Toc147797253" w:history="1">
            <w:r w:rsidR="00B45968" w:rsidRPr="00211218">
              <w:rPr>
                <w:rStyle w:val="Hyperlink"/>
                <w:noProof/>
              </w:rPr>
              <w:t>About Page</w:t>
            </w:r>
            <w:r w:rsidR="00B45968">
              <w:rPr>
                <w:noProof/>
                <w:webHidden/>
              </w:rPr>
              <w:tab/>
            </w:r>
            <w:r w:rsidR="00B45968">
              <w:rPr>
                <w:noProof/>
                <w:webHidden/>
              </w:rPr>
              <w:fldChar w:fldCharType="begin"/>
            </w:r>
            <w:r w:rsidR="00B45968">
              <w:rPr>
                <w:noProof/>
                <w:webHidden/>
              </w:rPr>
              <w:instrText xml:space="preserve"> PAGEREF _Toc147797253 \h </w:instrText>
            </w:r>
            <w:r w:rsidR="00B45968">
              <w:rPr>
                <w:noProof/>
                <w:webHidden/>
              </w:rPr>
            </w:r>
            <w:r w:rsidR="00B45968">
              <w:rPr>
                <w:noProof/>
                <w:webHidden/>
              </w:rPr>
              <w:fldChar w:fldCharType="separate"/>
            </w:r>
            <w:r w:rsidR="00B45968">
              <w:rPr>
                <w:noProof/>
                <w:webHidden/>
              </w:rPr>
              <w:t>4</w:t>
            </w:r>
            <w:r w:rsidR="00B45968">
              <w:rPr>
                <w:noProof/>
                <w:webHidden/>
              </w:rPr>
              <w:fldChar w:fldCharType="end"/>
            </w:r>
          </w:hyperlink>
        </w:p>
        <w:p w14:paraId="0DD54FF7" w14:textId="7F3C9310" w:rsidR="00B45968" w:rsidRDefault="00000000">
          <w:pPr>
            <w:pStyle w:val="TOC2"/>
            <w:tabs>
              <w:tab w:val="right" w:leader="dot" w:pos="10456"/>
            </w:tabs>
            <w:rPr>
              <w:rFonts w:eastAsiaTheme="minorEastAsia"/>
              <w:noProof/>
              <w:kern w:val="2"/>
              <w:lang w:eastAsia="en-GB"/>
              <w14:ligatures w14:val="standardContextual"/>
            </w:rPr>
          </w:pPr>
          <w:hyperlink w:anchor="_Toc147797254" w:history="1">
            <w:r w:rsidR="00B45968" w:rsidRPr="00211218">
              <w:rPr>
                <w:rStyle w:val="Hyperlink"/>
                <w:noProof/>
              </w:rPr>
              <w:t>Projects Page</w:t>
            </w:r>
            <w:r w:rsidR="00B45968">
              <w:rPr>
                <w:noProof/>
                <w:webHidden/>
              </w:rPr>
              <w:tab/>
            </w:r>
            <w:r w:rsidR="00B45968">
              <w:rPr>
                <w:noProof/>
                <w:webHidden/>
              </w:rPr>
              <w:fldChar w:fldCharType="begin"/>
            </w:r>
            <w:r w:rsidR="00B45968">
              <w:rPr>
                <w:noProof/>
                <w:webHidden/>
              </w:rPr>
              <w:instrText xml:space="preserve"> PAGEREF _Toc147797254 \h </w:instrText>
            </w:r>
            <w:r w:rsidR="00B45968">
              <w:rPr>
                <w:noProof/>
                <w:webHidden/>
              </w:rPr>
            </w:r>
            <w:r w:rsidR="00B45968">
              <w:rPr>
                <w:noProof/>
                <w:webHidden/>
              </w:rPr>
              <w:fldChar w:fldCharType="separate"/>
            </w:r>
            <w:r w:rsidR="00B45968">
              <w:rPr>
                <w:noProof/>
                <w:webHidden/>
              </w:rPr>
              <w:t>6</w:t>
            </w:r>
            <w:r w:rsidR="00B45968">
              <w:rPr>
                <w:noProof/>
                <w:webHidden/>
              </w:rPr>
              <w:fldChar w:fldCharType="end"/>
            </w:r>
          </w:hyperlink>
        </w:p>
        <w:p w14:paraId="4B69675C" w14:textId="32270E72" w:rsidR="00B45968" w:rsidRDefault="00000000">
          <w:pPr>
            <w:pStyle w:val="TOC2"/>
            <w:tabs>
              <w:tab w:val="right" w:leader="dot" w:pos="10456"/>
            </w:tabs>
            <w:rPr>
              <w:rFonts w:eastAsiaTheme="minorEastAsia"/>
              <w:noProof/>
              <w:kern w:val="2"/>
              <w:lang w:eastAsia="en-GB"/>
              <w14:ligatures w14:val="standardContextual"/>
            </w:rPr>
          </w:pPr>
          <w:hyperlink w:anchor="_Toc147797255" w:history="1">
            <w:r w:rsidR="00B45968" w:rsidRPr="00211218">
              <w:rPr>
                <w:rStyle w:val="Hyperlink"/>
                <w:noProof/>
              </w:rPr>
              <w:t>Contact Page</w:t>
            </w:r>
            <w:r w:rsidR="00B45968">
              <w:rPr>
                <w:noProof/>
                <w:webHidden/>
              </w:rPr>
              <w:tab/>
            </w:r>
            <w:r w:rsidR="00B45968">
              <w:rPr>
                <w:noProof/>
                <w:webHidden/>
              </w:rPr>
              <w:fldChar w:fldCharType="begin"/>
            </w:r>
            <w:r w:rsidR="00B45968">
              <w:rPr>
                <w:noProof/>
                <w:webHidden/>
              </w:rPr>
              <w:instrText xml:space="preserve"> PAGEREF _Toc147797255 \h </w:instrText>
            </w:r>
            <w:r w:rsidR="00B45968">
              <w:rPr>
                <w:noProof/>
                <w:webHidden/>
              </w:rPr>
            </w:r>
            <w:r w:rsidR="00B45968">
              <w:rPr>
                <w:noProof/>
                <w:webHidden/>
              </w:rPr>
              <w:fldChar w:fldCharType="separate"/>
            </w:r>
            <w:r w:rsidR="00B45968">
              <w:rPr>
                <w:noProof/>
                <w:webHidden/>
              </w:rPr>
              <w:t>7</w:t>
            </w:r>
            <w:r w:rsidR="00B45968">
              <w:rPr>
                <w:noProof/>
                <w:webHidden/>
              </w:rPr>
              <w:fldChar w:fldCharType="end"/>
            </w:r>
          </w:hyperlink>
        </w:p>
        <w:p w14:paraId="25AF09D8" w14:textId="0CB320AE" w:rsidR="00B45968" w:rsidRDefault="00000000">
          <w:pPr>
            <w:pStyle w:val="TOC1"/>
            <w:tabs>
              <w:tab w:val="right" w:leader="dot" w:pos="10456"/>
            </w:tabs>
            <w:rPr>
              <w:rFonts w:eastAsiaTheme="minorEastAsia"/>
              <w:noProof/>
              <w:kern w:val="2"/>
              <w:lang w:eastAsia="en-GB"/>
              <w14:ligatures w14:val="standardContextual"/>
            </w:rPr>
          </w:pPr>
          <w:hyperlink w:anchor="_Toc147797256" w:history="1">
            <w:r w:rsidR="00B45968" w:rsidRPr="00211218">
              <w:rPr>
                <w:rStyle w:val="Hyperlink"/>
                <w:noProof/>
              </w:rPr>
              <w:t>Blogs</w:t>
            </w:r>
            <w:r w:rsidR="00B45968">
              <w:rPr>
                <w:noProof/>
                <w:webHidden/>
              </w:rPr>
              <w:tab/>
            </w:r>
            <w:r w:rsidR="00B45968">
              <w:rPr>
                <w:noProof/>
                <w:webHidden/>
              </w:rPr>
              <w:fldChar w:fldCharType="begin"/>
            </w:r>
            <w:r w:rsidR="00B45968">
              <w:rPr>
                <w:noProof/>
                <w:webHidden/>
              </w:rPr>
              <w:instrText xml:space="preserve"> PAGEREF _Toc147797256 \h </w:instrText>
            </w:r>
            <w:r w:rsidR="00B45968">
              <w:rPr>
                <w:noProof/>
                <w:webHidden/>
              </w:rPr>
            </w:r>
            <w:r w:rsidR="00B45968">
              <w:rPr>
                <w:noProof/>
                <w:webHidden/>
              </w:rPr>
              <w:fldChar w:fldCharType="separate"/>
            </w:r>
            <w:r w:rsidR="00B45968">
              <w:rPr>
                <w:noProof/>
                <w:webHidden/>
              </w:rPr>
              <w:t>8</w:t>
            </w:r>
            <w:r w:rsidR="00B45968">
              <w:rPr>
                <w:noProof/>
                <w:webHidden/>
              </w:rPr>
              <w:fldChar w:fldCharType="end"/>
            </w:r>
          </w:hyperlink>
        </w:p>
        <w:p w14:paraId="471959A4" w14:textId="0B1D71F0" w:rsidR="00B45968" w:rsidRDefault="00000000">
          <w:pPr>
            <w:pStyle w:val="TOC2"/>
            <w:tabs>
              <w:tab w:val="right" w:leader="dot" w:pos="10456"/>
            </w:tabs>
            <w:rPr>
              <w:rFonts w:eastAsiaTheme="minorEastAsia"/>
              <w:noProof/>
              <w:kern w:val="2"/>
              <w:lang w:eastAsia="en-GB"/>
              <w14:ligatures w14:val="standardContextual"/>
            </w:rPr>
          </w:pPr>
          <w:hyperlink w:anchor="_Toc147797257" w:history="1">
            <w:r w:rsidR="00B45968" w:rsidRPr="00211218">
              <w:rPr>
                <w:rStyle w:val="Hyperlink"/>
                <w:noProof/>
              </w:rPr>
              <w:t>Digital Guitar - Hardware</w:t>
            </w:r>
            <w:r w:rsidR="00B45968">
              <w:rPr>
                <w:noProof/>
                <w:webHidden/>
              </w:rPr>
              <w:tab/>
            </w:r>
            <w:r w:rsidR="00B45968">
              <w:rPr>
                <w:noProof/>
                <w:webHidden/>
              </w:rPr>
              <w:fldChar w:fldCharType="begin"/>
            </w:r>
            <w:r w:rsidR="00B45968">
              <w:rPr>
                <w:noProof/>
                <w:webHidden/>
              </w:rPr>
              <w:instrText xml:space="preserve"> PAGEREF _Toc147797257 \h </w:instrText>
            </w:r>
            <w:r w:rsidR="00B45968">
              <w:rPr>
                <w:noProof/>
                <w:webHidden/>
              </w:rPr>
            </w:r>
            <w:r w:rsidR="00B45968">
              <w:rPr>
                <w:noProof/>
                <w:webHidden/>
              </w:rPr>
              <w:fldChar w:fldCharType="separate"/>
            </w:r>
            <w:r w:rsidR="00B45968">
              <w:rPr>
                <w:noProof/>
                <w:webHidden/>
              </w:rPr>
              <w:t>10</w:t>
            </w:r>
            <w:r w:rsidR="00B45968">
              <w:rPr>
                <w:noProof/>
                <w:webHidden/>
              </w:rPr>
              <w:fldChar w:fldCharType="end"/>
            </w:r>
          </w:hyperlink>
        </w:p>
        <w:p w14:paraId="3290CEEE" w14:textId="4E527698" w:rsidR="00B45968" w:rsidRDefault="00000000">
          <w:pPr>
            <w:pStyle w:val="TOC2"/>
            <w:tabs>
              <w:tab w:val="right" w:leader="dot" w:pos="10456"/>
            </w:tabs>
            <w:rPr>
              <w:rFonts w:eastAsiaTheme="minorEastAsia"/>
              <w:noProof/>
              <w:kern w:val="2"/>
              <w:lang w:eastAsia="en-GB"/>
              <w14:ligatures w14:val="standardContextual"/>
            </w:rPr>
          </w:pPr>
          <w:hyperlink w:anchor="_Toc147797258" w:history="1">
            <w:r w:rsidR="00B45968" w:rsidRPr="00211218">
              <w:rPr>
                <w:rStyle w:val="Hyperlink"/>
                <w:rFonts w:eastAsia="Times New Roman"/>
                <w:noProof/>
                <w:lang w:eastAsia="en-GB"/>
              </w:rPr>
              <w:t>Digital Guitar - Make Guitar Sounds with Howler</w:t>
            </w:r>
            <w:r w:rsidR="00B45968">
              <w:rPr>
                <w:noProof/>
                <w:webHidden/>
              </w:rPr>
              <w:tab/>
            </w:r>
            <w:r w:rsidR="00B45968">
              <w:rPr>
                <w:noProof/>
                <w:webHidden/>
              </w:rPr>
              <w:fldChar w:fldCharType="begin"/>
            </w:r>
            <w:r w:rsidR="00B45968">
              <w:rPr>
                <w:noProof/>
                <w:webHidden/>
              </w:rPr>
              <w:instrText xml:space="preserve"> PAGEREF _Toc147797258 \h </w:instrText>
            </w:r>
            <w:r w:rsidR="00B45968">
              <w:rPr>
                <w:noProof/>
                <w:webHidden/>
              </w:rPr>
            </w:r>
            <w:r w:rsidR="00B45968">
              <w:rPr>
                <w:noProof/>
                <w:webHidden/>
              </w:rPr>
              <w:fldChar w:fldCharType="separate"/>
            </w:r>
            <w:r w:rsidR="00B45968">
              <w:rPr>
                <w:noProof/>
                <w:webHidden/>
              </w:rPr>
              <w:t>19</w:t>
            </w:r>
            <w:r w:rsidR="00B45968">
              <w:rPr>
                <w:noProof/>
                <w:webHidden/>
              </w:rPr>
              <w:fldChar w:fldCharType="end"/>
            </w:r>
          </w:hyperlink>
        </w:p>
        <w:p w14:paraId="785F5EF1" w14:textId="4EF33FBE" w:rsidR="00B45968" w:rsidRDefault="00000000">
          <w:pPr>
            <w:pStyle w:val="TOC2"/>
            <w:tabs>
              <w:tab w:val="right" w:leader="dot" w:pos="10456"/>
            </w:tabs>
            <w:rPr>
              <w:rFonts w:eastAsiaTheme="minorEastAsia"/>
              <w:noProof/>
              <w:kern w:val="2"/>
              <w:lang w:eastAsia="en-GB"/>
              <w14:ligatures w14:val="standardContextual"/>
            </w:rPr>
          </w:pPr>
          <w:hyperlink w:anchor="_Toc147797259" w:history="1">
            <w:r w:rsidR="00B45968" w:rsidRPr="00211218">
              <w:rPr>
                <w:rStyle w:val="Hyperlink"/>
                <w:rFonts w:eastAsia="Times New Roman"/>
                <w:noProof/>
                <w:lang w:eastAsia="en-GB"/>
              </w:rPr>
              <w:t>Validating Dates with JavaScript</w:t>
            </w:r>
            <w:r w:rsidR="00B45968">
              <w:rPr>
                <w:noProof/>
                <w:webHidden/>
              </w:rPr>
              <w:tab/>
            </w:r>
            <w:r w:rsidR="00B45968">
              <w:rPr>
                <w:noProof/>
                <w:webHidden/>
              </w:rPr>
              <w:fldChar w:fldCharType="begin"/>
            </w:r>
            <w:r w:rsidR="00B45968">
              <w:rPr>
                <w:noProof/>
                <w:webHidden/>
              </w:rPr>
              <w:instrText xml:space="preserve"> PAGEREF _Toc147797259 \h </w:instrText>
            </w:r>
            <w:r w:rsidR="00B45968">
              <w:rPr>
                <w:noProof/>
                <w:webHidden/>
              </w:rPr>
            </w:r>
            <w:r w:rsidR="00B45968">
              <w:rPr>
                <w:noProof/>
                <w:webHidden/>
              </w:rPr>
              <w:fldChar w:fldCharType="separate"/>
            </w:r>
            <w:r w:rsidR="00B45968">
              <w:rPr>
                <w:noProof/>
                <w:webHidden/>
              </w:rPr>
              <w:t>24</w:t>
            </w:r>
            <w:r w:rsidR="00B45968">
              <w:rPr>
                <w:noProof/>
                <w:webHidden/>
              </w:rPr>
              <w:fldChar w:fldCharType="end"/>
            </w:r>
          </w:hyperlink>
        </w:p>
        <w:p w14:paraId="7DCA459F" w14:textId="0EBFFCD5" w:rsidR="00B45968" w:rsidRDefault="00000000">
          <w:pPr>
            <w:pStyle w:val="TOC2"/>
            <w:tabs>
              <w:tab w:val="right" w:leader="dot" w:pos="10456"/>
            </w:tabs>
            <w:rPr>
              <w:rFonts w:eastAsiaTheme="minorEastAsia"/>
              <w:noProof/>
              <w:kern w:val="2"/>
              <w:lang w:eastAsia="en-GB"/>
              <w14:ligatures w14:val="standardContextual"/>
            </w:rPr>
          </w:pPr>
          <w:hyperlink w:anchor="_Toc147797260" w:history="1">
            <w:r w:rsidR="00B45968" w:rsidRPr="00211218">
              <w:rPr>
                <w:rStyle w:val="Hyperlink"/>
                <w:noProof/>
              </w:rPr>
              <w:t>JavaScript's Sorting – What's Behind the Hood</w:t>
            </w:r>
            <w:r w:rsidR="00B45968">
              <w:rPr>
                <w:noProof/>
                <w:webHidden/>
              </w:rPr>
              <w:tab/>
            </w:r>
            <w:r w:rsidR="00B45968">
              <w:rPr>
                <w:noProof/>
                <w:webHidden/>
              </w:rPr>
              <w:fldChar w:fldCharType="begin"/>
            </w:r>
            <w:r w:rsidR="00B45968">
              <w:rPr>
                <w:noProof/>
                <w:webHidden/>
              </w:rPr>
              <w:instrText xml:space="preserve"> PAGEREF _Toc147797260 \h </w:instrText>
            </w:r>
            <w:r w:rsidR="00B45968">
              <w:rPr>
                <w:noProof/>
                <w:webHidden/>
              </w:rPr>
            </w:r>
            <w:r w:rsidR="00B45968">
              <w:rPr>
                <w:noProof/>
                <w:webHidden/>
              </w:rPr>
              <w:fldChar w:fldCharType="separate"/>
            </w:r>
            <w:r w:rsidR="00B45968">
              <w:rPr>
                <w:noProof/>
                <w:webHidden/>
              </w:rPr>
              <w:t>26</w:t>
            </w:r>
            <w:r w:rsidR="00B45968">
              <w:rPr>
                <w:noProof/>
                <w:webHidden/>
              </w:rPr>
              <w:fldChar w:fldCharType="end"/>
            </w:r>
          </w:hyperlink>
        </w:p>
        <w:p w14:paraId="53DDF18D" w14:textId="31415B08" w:rsidR="00B45968" w:rsidRDefault="00000000">
          <w:pPr>
            <w:pStyle w:val="TOC2"/>
            <w:tabs>
              <w:tab w:val="right" w:leader="dot" w:pos="10456"/>
            </w:tabs>
            <w:rPr>
              <w:rFonts w:eastAsiaTheme="minorEastAsia"/>
              <w:noProof/>
              <w:kern w:val="2"/>
              <w:lang w:eastAsia="en-GB"/>
              <w14:ligatures w14:val="standardContextual"/>
            </w:rPr>
          </w:pPr>
          <w:hyperlink w:anchor="_Toc147797261" w:history="1">
            <w:r w:rsidR="00B45968" w:rsidRPr="00211218">
              <w:rPr>
                <w:rStyle w:val="Hyperlink"/>
                <w:rFonts w:eastAsia="Times New Roman"/>
                <w:noProof/>
                <w:lang w:eastAsia="en-GB"/>
              </w:rPr>
              <w:t>Green Rooftop - An Arduino IoT Project</w:t>
            </w:r>
            <w:r w:rsidR="00B45968">
              <w:rPr>
                <w:noProof/>
                <w:webHidden/>
              </w:rPr>
              <w:tab/>
            </w:r>
            <w:r w:rsidR="00B45968">
              <w:rPr>
                <w:noProof/>
                <w:webHidden/>
              </w:rPr>
              <w:fldChar w:fldCharType="begin"/>
            </w:r>
            <w:r w:rsidR="00B45968">
              <w:rPr>
                <w:noProof/>
                <w:webHidden/>
              </w:rPr>
              <w:instrText xml:space="preserve"> PAGEREF _Toc147797261 \h </w:instrText>
            </w:r>
            <w:r w:rsidR="00B45968">
              <w:rPr>
                <w:noProof/>
                <w:webHidden/>
              </w:rPr>
            </w:r>
            <w:r w:rsidR="00B45968">
              <w:rPr>
                <w:noProof/>
                <w:webHidden/>
              </w:rPr>
              <w:fldChar w:fldCharType="separate"/>
            </w:r>
            <w:r w:rsidR="00B45968">
              <w:rPr>
                <w:noProof/>
                <w:webHidden/>
              </w:rPr>
              <w:t>30</w:t>
            </w:r>
            <w:r w:rsidR="00B45968">
              <w:rPr>
                <w:noProof/>
                <w:webHidden/>
              </w:rPr>
              <w:fldChar w:fldCharType="end"/>
            </w:r>
          </w:hyperlink>
        </w:p>
        <w:p w14:paraId="048893C1" w14:textId="0E3BBAA5" w:rsidR="00B45968" w:rsidRDefault="00000000">
          <w:pPr>
            <w:pStyle w:val="TOC2"/>
            <w:tabs>
              <w:tab w:val="right" w:leader="dot" w:pos="10456"/>
            </w:tabs>
            <w:rPr>
              <w:rFonts w:eastAsiaTheme="minorEastAsia"/>
              <w:noProof/>
              <w:kern w:val="2"/>
              <w:lang w:eastAsia="en-GB"/>
              <w14:ligatures w14:val="standardContextual"/>
            </w:rPr>
          </w:pPr>
          <w:hyperlink w:anchor="_Toc147797262" w:history="1">
            <w:r w:rsidR="00B45968" w:rsidRPr="00211218">
              <w:rPr>
                <w:rStyle w:val="Hyperlink"/>
                <w:noProof/>
              </w:rPr>
              <w:t>Scheduling Emails with Cyclic</w:t>
            </w:r>
            <w:r w:rsidR="00B45968">
              <w:rPr>
                <w:noProof/>
                <w:webHidden/>
              </w:rPr>
              <w:tab/>
            </w:r>
            <w:r w:rsidR="00B45968">
              <w:rPr>
                <w:noProof/>
                <w:webHidden/>
              </w:rPr>
              <w:fldChar w:fldCharType="begin"/>
            </w:r>
            <w:r w:rsidR="00B45968">
              <w:rPr>
                <w:noProof/>
                <w:webHidden/>
              </w:rPr>
              <w:instrText xml:space="preserve"> PAGEREF _Toc147797262 \h </w:instrText>
            </w:r>
            <w:r w:rsidR="00B45968">
              <w:rPr>
                <w:noProof/>
                <w:webHidden/>
              </w:rPr>
            </w:r>
            <w:r w:rsidR="00B45968">
              <w:rPr>
                <w:noProof/>
                <w:webHidden/>
              </w:rPr>
              <w:fldChar w:fldCharType="separate"/>
            </w:r>
            <w:r w:rsidR="00B45968">
              <w:rPr>
                <w:noProof/>
                <w:webHidden/>
              </w:rPr>
              <w:t>38</w:t>
            </w:r>
            <w:r w:rsidR="00B45968">
              <w:rPr>
                <w:noProof/>
                <w:webHidden/>
              </w:rPr>
              <w:fldChar w:fldCharType="end"/>
            </w:r>
          </w:hyperlink>
        </w:p>
        <w:p w14:paraId="06990B50" w14:textId="55983AE8" w:rsidR="00B45968" w:rsidRDefault="00000000">
          <w:pPr>
            <w:pStyle w:val="TOC2"/>
            <w:tabs>
              <w:tab w:val="right" w:leader="dot" w:pos="10456"/>
            </w:tabs>
            <w:rPr>
              <w:rFonts w:eastAsiaTheme="minorEastAsia"/>
              <w:noProof/>
              <w:kern w:val="2"/>
              <w:lang w:eastAsia="en-GB"/>
              <w14:ligatures w14:val="standardContextual"/>
            </w:rPr>
          </w:pPr>
          <w:hyperlink w:anchor="_Toc147797263" w:history="1">
            <w:r w:rsidR="00B45968" w:rsidRPr="00211218">
              <w:rPr>
                <w:rStyle w:val="Hyperlink"/>
                <w:noProof/>
              </w:rPr>
              <w:t>Brief Anatomy of React</w:t>
            </w:r>
            <w:r w:rsidR="00B45968">
              <w:rPr>
                <w:noProof/>
                <w:webHidden/>
              </w:rPr>
              <w:tab/>
            </w:r>
            <w:r w:rsidR="00B45968">
              <w:rPr>
                <w:noProof/>
                <w:webHidden/>
              </w:rPr>
              <w:fldChar w:fldCharType="begin"/>
            </w:r>
            <w:r w:rsidR="00B45968">
              <w:rPr>
                <w:noProof/>
                <w:webHidden/>
              </w:rPr>
              <w:instrText xml:space="preserve"> PAGEREF _Toc147797263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3853B861" w14:textId="6A568741" w:rsidR="00B45968" w:rsidRDefault="00000000">
          <w:pPr>
            <w:pStyle w:val="TOC2"/>
            <w:tabs>
              <w:tab w:val="right" w:leader="dot" w:pos="10456"/>
            </w:tabs>
            <w:rPr>
              <w:rFonts w:eastAsiaTheme="minorEastAsia"/>
              <w:noProof/>
              <w:kern w:val="2"/>
              <w:lang w:eastAsia="en-GB"/>
              <w14:ligatures w14:val="standardContextual"/>
            </w:rPr>
          </w:pPr>
          <w:hyperlink w:anchor="_Toc147797264" w:history="1">
            <w:r w:rsidR="00B45968" w:rsidRPr="00211218">
              <w:rPr>
                <w:rStyle w:val="Hyperlink"/>
                <w:noProof/>
              </w:rPr>
              <w:t>Recreating McDonald's Ordering Kiosk UI</w:t>
            </w:r>
            <w:r w:rsidR="00B45968">
              <w:rPr>
                <w:noProof/>
                <w:webHidden/>
              </w:rPr>
              <w:tab/>
            </w:r>
            <w:r w:rsidR="00B45968">
              <w:rPr>
                <w:noProof/>
                <w:webHidden/>
              </w:rPr>
              <w:fldChar w:fldCharType="begin"/>
            </w:r>
            <w:r w:rsidR="00B45968">
              <w:rPr>
                <w:noProof/>
                <w:webHidden/>
              </w:rPr>
              <w:instrText xml:space="preserve"> PAGEREF _Toc147797264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7ED5438A" w14:textId="0AEA85FA" w:rsidR="00B45968" w:rsidRDefault="00000000">
          <w:pPr>
            <w:pStyle w:val="TOC1"/>
            <w:tabs>
              <w:tab w:val="right" w:leader="dot" w:pos="10456"/>
            </w:tabs>
            <w:rPr>
              <w:rFonts w:eastAsiaTheme="minorEastAsia"/>
              <w:noProof/>
              <w:kern w:val="2"/>
              <w:lang w:eastAsia="en-GB"/>
              <w14:ligatures w14:val="standardContextual"/>
            </w:rPr>
          </w:pPr>
          <w:hyperlink w:anchor="_Toc147797265" w:history="1">
            <w:r w:rsidR="00B45968" w:rsidRPr="00211218">
              <w:rPr>
                <w:rStyle w:val="Hyperlink"/>
                <w:noProof/>
              </w:rPr>
              <w:t>Voice Material</w:t>
            </w:r>
            <w:r w:rsidR="00B45968">
              <w:rPr>
                <w:noProof/>
                <w:webHidden/>
              </w:rPr>
              <w:tab/>
            </w:r>
            <w:r w:rsidR="00B45968">
              <w:rPr>
                <w:noProof/>
                <w:webHidden/>
              </w:rPr>
              <w:fldChar w:fldCharType="begin"/>
            </w:r>
            <w:r w:rsidR="00B45968">
              <w:rPr>
                <w:noProof/>
                <w:webHidden/>
              </w:rPr>
              <w:instrText xml:space="preserve"> PAGEREF _Toc147797265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568D1153" w14:textId="7B46C461" w:rsidR="00B45968" w:rsidRDefault="00000000">
          <w:pPr>
            <w:pStyle w:val="TOC2"/>
            <w:tabs>
              <w:tab w:val="right" w:leader="dot" w:pos="10456"/>
            </w:tabs>
            <w:rPr>
              <w:rFonts w:eastAsiaTheme="minorEastAsia"/>
              <w:noProof/>
              <w:kern w:val="2"/>
              <w:lang w:eastAsia="en-GB"/>
              <w14:ligatures w14:val="standardContextual"/>
            </w:rPr>
          </w:pPr>
          <w:hyperlink w:anchor="_Toc147797266" w:history="1">
            <w:r w:rsidR="00B45968" w:rsidRPr="00211218">
              <w:rPr>
                <w:rStyle w:val="Hyperlink"/>
                <w:noProof/>
              </w:rPr>
              <w:t>Fundamental JavaScript Interview Questions</w:t>
            </w:r>
            <w:r w:rsidR="00B45968">
              <w:rPr>
                <w:noProof/>
                <w:webHidden/>
              </w:rPr>
              <w:tab/>
            </w:r>
            <w:r w:rsidR="00B45968">
              <w:rPr>
                <w:noProof/>
                <w:webHidden/>
              </w:rPr>
              <w:fldChar w:fldCharType="begin"/>
            </w:r>
            <w:r w:rsidR="00B45968">
              <w:rPr>
                <w:noProof/>
                <w:webHidden/>
              </w:rPr>
              <w:instrText xml:space="preserve"> PAGEREF _Toc147797266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5E9FFC1B" w14:textId="7CDE714B"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7797251"/>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Pr="008748DE" w:rsidRDefault="008748DE" w:rsidP="00716B3A"/>
    <w:p w14:paraId="63CDE5AF" w14:textId="6E579953" w:rsidR="00523FB8" w:rsidRDefault="00DF2B47" w:rsidP="00716B3A">
      <w:pPr>
        <w:pStyle w:val="Heading2"/>
      </w:pPr>
      <w:bookmarkStart w:id="1" w:name="_Toc147797252"/>
      <w:r>
        <w:t>Landing Page</w:t>
      </w:r>
      <w:bookmarkEnd w:id="1"/>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6FAE1BB3" w:rsidR="001D74F4" w:rsidRPr="001D74F4" w:rsidRDefault="005B436A" w:rsidP="00716B3A">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MERN (Mongo, Express, React, NodeJs)</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r>
        <w:t>NodeJs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lastRenderedPageBreak/>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can do coding challenges, </w:t>
      </w:r>
      <w:r w:rsidR="00A828E2">
        <w:t>and you can find me on codewars</w:t>
      </w:r>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tab/>
      </w:r>
    </w:p>
    <w:p w14:paraId="4EB5B141" w14:textId="061C875E" w:rsidR="00D176A5" w:rsidRDefault="00492F43" w:rsidP="00716B3A">
      <w:pPr>
        <w:pStyle w:val="Heading2"/>
      </w:pPr>
      <w:bookmarkStart w:id="2" w:name="_Toc147797253"/>
      <w:r>
        <w:lastRenderedPageBreak/>
        <w:t>About Page</w:t>
      </w:r>
      <w:bookmarkEnd w:id="2"/>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The early exposure to programming proved to be a perfect inspiration, fueling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r w:rsidRPr="008519FC">
        <w:rPr>
          <w:b/>
          <w:bCs/>
        </w:rPr>
        <w:t>Self Study</w:t>
      </w:r>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daily, taking online courses, such as FreeCodeCamp</w:t>
      </w:r>
      <w:r w:rsidR="006F3411">
        <w:t>'</w:t>
      </w:r>
      <w:r w:rsidR="00FA7033">
        <w:t>s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lastRenderedPageBreak/>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3" w:name="_Toc147797254"/>
      <w:r>
        <w:lastRenderedPageBreak/>
        <w:t>Projects Page</w:t>
      </w:r>
      <w:bookmarkEnd w:id="3"/>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RiffMaster's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Creating captivating CSS patterns has never been more straightforward, featuring a custom colour picker, with palettes of websafe colours (rgba, hsl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r w:rsidRPr="003D0726">
        <w:rPr>
          <w:b/>
          <w:bCs/>
        </w:rPr>
        <w:t>RainCheck</w:t>
      </w:r>
    </w:p>
    <w:p w14:paraId="2D0F59BA" w14:textId="77777777" w:rsidR="003D0726" w:rsidRDefault="003D0726" w:rsidP="00716B3A"/>
    <w:p w14:paraId="1C909853" w14:textId="3271B1ED" w:rsidR="003D0726" w:rsidRDefault="003D0726" w:rsidP="00716B3A">
      <w:r>
        <w:t>RainCheck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The GreenRoof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r w:rsidR="00BF7518">
        <w:t xml:space="preserve">GreenRoof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4" w:name="_Toc147797255"/>
      <w:r>
        <w:t>Contact Page</w:t>
      </w:r>
      <w:bookmarkEnd w:id="4"/>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5" w:name="_Toc147797256"/>
      <w:r>
        <w:lastRenderedPageBreak/>
        <w:t>Blogs</w:t>
      </w:r>
      <w:bookmarkEnd w:id="5"/>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Delve into the intricate inner workings of JavaScript's built-in sorting mechanism. Uncover the magic behind Array.sor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2F7A5701" w14:textId="6ED6B1CF" w:rsidR="00CA6DC9" w:rsidRDefault="00CA6DC9">
      <w:pPr>
        <w:jc w:val="left"/>
      </w:pPr>
      <w:r>
        <w:br w:type="page"/>
      </w:r>
    </w:p>
    <w:p w14:paraId="789B1D16" w14:textId="12992193" w:rsidR="004D20DA" w:rsidRDefault="00242CB6" w:rsidP="00716B3A">
      <w:pPr>
        <w:pStyle w:val="Heading2"/>
      </w:pPr>
      <w:bookmarkStart w:id="6" w:name="_Toc147797257"/>
      <w:r>
        <w:lastRenderedPageBreak/>
        <w:t>Digital Guitar - Hardware</w:t>
      </w:r>
      <w:bookmarkEnd w:id="6"/>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connection, 20 fret buttons in six rows, strum bar switches,</w:t>
      </w:r>
      <w:r w:rsidR="00E1277A">
        <w:t xml:space="preserve"> </w:t>
      </w:r>
      <w:r>
        <w:t xml:space="preserve"> thre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unit,  which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controller.ino</w:t>
      </w:r>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chang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upper and lower cas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just like our fret switches. When activation happens, we assume that state changes are intentional after a particular interval,  typically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r w:rsidR="00052741">
        <w:t>came to the conclusion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7" w:name="_Toc147797258"/>
      <w:r w:rsidRPr="008C3C7B">
        <w:rPr>
          <w:rFonts w:eastAsia="Times New Roman"/>
          <w:lang w:eastAsia="en-GB"/>
        </w:rPr>
        <w:lastRenderedPageBreak/>
        <w:t>Digital Guitar - Make Guitar Sounds with Howler</w:t>
      </w:r>
      <w:bookmarkEnd w:id="7"/>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r w:rsidR="00184624">
        <w:t>S</w:t>
      </w:r>
      <w:r w:rsidR="004157F5">
        <w:t>o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 ].</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where the key is the audio nam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src)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Get Audio Code Shippe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Developer Chorme</w:t>
      </w:r>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FretDistances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r w:rsidR="00440793" w:rsidRPr="00D431DC">
        <w:t xml:space="preserve">displayActionOnBoard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8" w:name="_Toc147797259"/>
      <w:r w:rsidRPr="00067C16">
        <w:rPr>
          <w:rFonts w:eastAsia="Times New Roman"/>
          <w:lang w:eastAsia="en-GB"/>
        </w:rPr>
        <w:lastRenderedPageBreak/>
        <w:t>Validating Dates with JavaScript</w:t>
      </w:r>
      <w:bookmarkEnd w:id="8"/>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The g</w:t>
      </w:r>
      <w:r w:rsidR="002C6E34">
        <w:t>et</w:t>
      </w:r>
      <w:r>
        <w:t>T</w:t>
      </w:r>
      <w:r w:rsidR="002C6E34">
        <w:t xml:space="preserve">ime function returns </w:t>
      </w:r>
      <w:r w:rsidR="0005242B">
        <w:t xml:space="preserve">a date object or Not a Number (NaN) according to the date string. </w:t>
      </w:r>
      <w:r w:rsidR="001B4D66">
        <w:t xml:space="preserve">One interesting property of </w:t>
      </w:r>
      <w:r w:rsidR="001B4D66">
        <w:rPr>
          <w:rStyle w:val="HTMLCode"/>
          <w:rFonts w:eastAsiaTheme="majorEastAsia"/>
        </w:rPr>
        <w:t>NaN</w:t>
      </w:r>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40 changes the date to July 10th, while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RegEx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r w:rsidR="00D448FB">
        <w:t>day[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9" w:name="_Toc147797260"/>
      <w:r>
        <w:lastRenderedPageBreak/>
        <w:t>JavaScript's Sorting – What's Behind the Hood</w:t>
      </w:r>
      <w:bookmarkEnd w:id="9"/>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r w:rsidR="00CC032C">
        <w:t xml:space="preserve">sort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B8F64FF"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DigitalOcean]</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the sort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the functionless sort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value</w:t>
      </w:r>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returns NaN</w:t>
      </w:r>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the localCompare() function</w:t>
      </w:r>
      <w:r w:rsidR="000529FB">
        <w:t>.</w:t>
      </w:r>
      <w:r w:rsidR="001C20A0">
        <w:t xml:space="preserve"> </w:t>
      </w:r>
      <w:r w:rsidR="001C20A0" w:rsidRPr="001C20A0">
        <w:t xml:space="preserve">The localeCompare() method of </w:t>
      </w:r>
      <w:hyperlink r:id="rId9" w:history="1">
        <w:r w:rsidR="001C20A0" w:rsidRPr="001C20A0">
          <w:t>String</w:t>
        </w:r>
      </w:hyperlink>
      <w:r w:rsidR="001C20A0" w:rsidRPr="001C20A0">
        <w:t xml:space="preserve"> values returns a number indicating whether this string comes before, or after, or is the same as the given string in sort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Some f</w:t>
      </w:r>
      <w:r w:rsidR="00E22C48">
        <w:t xml:space="preserve">alsy values, such as </w:t>
      </w:r>
      <w:r w:rsidR="009C0368">
        <w:t>0, false, null and undefined</w:t>
      </w:r>
      <w:r w:rsidR="00F64F70">
        <w:t>,</w:t>
      </w:r>
      <w:r w:rsidR="009C0368">
        <w:t xml:space="preserve"> </w:t>
      </w:r>
      <w:r w:rsidR="00B22C6C">
        <w:t>may behave unexpectedly.</w:t>
      </w:r>
      <w:r w:rsidR="00567FCA">
        <w:t xml:space="preserve"> For instance, NaN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Link: GeeksForGeeks]</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TimSort</w:t>
      </w:r>
      <w:r w:rsidR="00DF7CB4">
        <w:t>.</w:t>
      </w:r>
    </w:p>
    <w:p w14:paraId="3A1190C6" w14:textId="77777777" w:rsidR="0031511F" w:rsidRDefault="0031511F" w:rsidP="00716B3A"/>
    <w:p w14:paraId="3885FBE4" w14:textId="77777777" w:rsidR="00645652" w:rsidRDefault="00645652" w:rsidP="00716B3A">
      <w:pPr>
        <w:rPr>
          <w:b/>
          <w:bCs/>
        </w:rPr>
      </w:pPr>
      <w:r w:rsidRPr="00F56110">
        <w:rPr>
          <w:b/>
          <w:bCs/>
        </w:rPr>
        <w:t>TimSort</w:t>
      </w:r>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r>
        <w:t>Tim</w:t>
      </w:r>
      <w:r w:rsidR="0021322F">
        <w:t>S</w:t>
      </w:r>
      <w:r>
        <w:t xml:space="preserve">ort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r w:rsidR="00B35DFB">
        <w:t>Tim</w:t>
      </w:r>
      <w:r w:rsidR="0021322F">
        <w:t>S</w:t>
      </w:r>
      <w:r w:rsidR="00B35DFB">
        <w:t xml:space="preserve">ort's time complexity is recorded at </w:t>
      </w:r>
      <w:r w:rsidR="00B35DFB">
        <w:rPr>
          <w:rStyle w:val="Emphasis"/>
        </w:rPr>
        <w:t>O(n log (n))</w:t>
      </w:r>
      <w:r w:rsidR="00B35DFB">
        <w:t>, making its average time complexity equal to that of Quicksort and Mergesort; in best-case scenarios, whether negligible or not, Tim</w:t>
      </w:r>
      <w:r w:rsidR="0021322F">
        <w:t>S</w:t>
      </w:r>
      <w:r w:rsidR="00B35DFB">
        <w:t>ort will typically outperform both Quicksort and Mergesort in time complexity, though it is arguably relegated to cases where data is considered nearly sorted given Tim</w:t>
      </w:r>
      <w:r w:rsidR="0021322F">
        <w:t>S</w:t>
      </w:r>
      <w:r w:rsidR="00B35DFB">
        <w:t>ort's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them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r w:rsidR="00852993" w:rsidRPr="00852993">
        <w:rPr>
          <w:i/>
          <w:iCs/>
        </w:rPr>
        <w:t>TimSort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In summary, JavaScript sorting is a versatile tool in web development but comes with nuances. Be aware of browser-specific variations and consider using custom comparator functions for sorting objects. Watch out for edge cases, such as handling falsy values and language-specific sorting challenges. Modern JavaScript engines use efficient algorithms like TimSort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0" w:name="_Toc147797261"/>
      <w:r w:rsidRPr="00B13B1F">
        <w:rPr>
          <w:rFonts w:eastAsia="Times New Roman"/>
          <w:lang w:eastAsia="en-GB"/>
        </w:rPr>
        <w:lastRenderedPageBreak/>
        <w:t>Green Rooftop - An Arduino IoT Project</w:t>
      </w:r>
      <w:bookmarkEnd w:id="10"/>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r w:rsidR="00BC1704">
        <w:t>NodeJs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Through the collection and analysis of real-time data, IoT can help optimis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One of the main benefits of our application is that we empower urban environment maintenance services to monitor and maintain their contractors' green roofs or terraces centrally. Monitoring may help better organise their workforce, predicting foreseeable labour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iFi module. Even if WiFi modules can be purchased separately, </w:t>
      </w:r>
      <w:r>
        <w:rPr>
          <w:lang w:val="en-US"/>
        </w:rPr>
        <w:t>built-in WiFi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Several microcontroller options are available with built-in WiFi capabilities, like the Arduino  MKR WiFi-1000 and WiFi Rev-2, Ublox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Link: Seeed]</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LED: Two Light Emitting Diodes will be used, one indicating a successful WiFi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signalling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We will use WiFi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platform-independent. Additionally, Restful APIs offer a standardised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Our server has to be able to send notification emails to our clients, so we will use SMTP to send our emails using NodeMailer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Our IoT device has four main steps to achieve a successful reporting functionality. First, we boot our device by loading saved settings, initialising our pin layout and connecting to WiFi.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fibr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RESTFul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ownload controller.ino]</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After finalising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We will use LCD cursor settings and printing extensively in our nested menu. A print LCD subroutine that encapsulates these functionalities is easier to reuse. Additionally, we can add a function responsible for text content centring.</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In a successful business, thousands of devices might communicate with our servers. Even if only a subset of them ar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r w:rsidRPr="00A621F3">
        <w:rPr>
          <w:b/>
          <w:bCs/>
        </w:rPr>
        <w:t>WiFi Connection</w:t>
      </w:r>
    </w:p>
    <w:p w14:paraId="3907FEB2" w14:textId="77777777" w:rsidR="00532EAB" w:rsidRDefault="00532EAB" w:rsidP="00716B3A"/>
    <w:p w14:paraId="72D8DFD3" w14:textId="0AF65D9F" w:rsidR="00A621F3" w:rsidRDefault="001418E8" w:rsidP="00716B3A">
      <w:pPr>
        <w:rPr>
          <w:lang w:val="en-US"/>
        </w:rPr>
      </w:pPr>
      <w:r>
        <w:rPr>
          <w:lang w:val="en-US"/>
        </w:rPr>
        <w:t>We must establish a WiFi connection to send our reports to the server. This connection may be set from start-up and must be double-checked before server communication. One of the simplest ways to connect our Arduino is to use the WIFININA library. Our algorithm will be based on our earlier the diagram.</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iFi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Finally, we may be able to connect to our server and send our sensor reports to our database. We can use the ArduinoHTTPClient library for HTTP communication and create a WiFiSSLClient. First, we check our WiFi status and build a payload string for sensor values. As this library had difficulty correctly sending our data in the request body, we used the query string as a workaround. Additionally, our WiFi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After completing our POST request from the device, we may consume those requests from the server side. We connect to our database with a connection string and listen to incoming requests. We modularis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Our report route is also responsible for sending alert emails to the users' email addresses if specific values are out of boundaries, such as water tank and soil moisture. We register the application to our Google mail server and construct an email template with Nodemailer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Lastly, we need to create the application's client side, where the users may access their device's report data. In our presentation prototype, we hard-coded the user id, so we could concentrate on the main object of our code, which is successfully accessing services and visualising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Fetch Data Code Shippet</w:t>
      </w:r>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1" w:name="_Toc147797262"/>
      <w:r w:rsidRPr="003D12A5">
        <w:lastRenderedPageBreak/>
        <w:t>Scheduling Emails with Cyclic</w:t>
      </w:r>
      <w:bookmarkEnd w:id="11"/>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r w:rsidR="008924E1">
        <w:t>conveniently</w:t>
      </w:r>
      <w:r>
        <w:t xml:space="preserve">,  improving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NodeJs, </w:t>
      </w:r>
      <w:r w:rsidR="00326DD7" w:rsidRPr="006173D1">
        <w:t xml:space="preserve">scheduling </w:t>
      </w:r>
      <w:r w:rsidR="007D1246" w:rsidRPr="006173D1">
        <w:t xml:space="preserve">emails </w:t>
      </w:r>
      <w:r w:rsidR="00326DD7" w:rsidRPr="006173D1">
        <w:t xml:space="preserve">can be done effortlessly using </w:t>
      </w:r>
      <w:r w:rsidR="007D1246" w:rsidRPr="006173D1">
        <w:t xml:space="preserve">npm </w:t>
      </w:r>
      <w:r w:rsidR="00E85F97" w:rsidRPr="006173D1">
        <w:t>N</w:t>
      </w:r>
      <w:r w:rsidR="00864C0B" w:rsidRPr="006173D1">
        <w:t>ode</w:t>
      </w:r>
      <w:r w:rsidR="00E85F97" w:rsidRPr="006173D1">
        <w:t>C</w:t>
      </w:r>
      <w:r w:rsidR="00864C0B" w:rsidRPr="006173D1">
        <w:t xml:space="preserve">ron and </w:t>
      </w:r>
      <w:r w:rsidR="00E85F97" w:rsidRPr="006173D1">
        <w:t>N</w:t>
      </w:r>
      <w:r w:rsidR="00726C3A" w:rsidRPr="006173D1">
        <w:t>ode</w:t>
      </w:r>
      <w:r w:rsidR="00E85F97" w:rsidRPr="006173D1">
        <w:t>M</w:t>
      </w:r>
      <w:r w:rsidR="00726C3A" w:rsidRPr="006173D1">
        <w:t>ailer.</w:t>
      </w:r>
      <w:r w:rsidR="00C16051" w:rsidRPr="006173D1">
        <w:t xml:space="preserve"> Node</w:t>
      </w:r>
      <w:r w:rsidR="001F48E4" w:rsidRPr="006173D1">
        <w:t>M</w:t>
      </w:r>
      <w:r w:rsidR="00C16051" w:rsidRPr="006173D1">
        <w:t>ailer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Link: Airplane.dev]</w:t>
      </w:r>
      <w:r w:rsidR="00D53C59">
        <w:rPr>
          <w:i/>
          <w:iCs/>
        </w:rPr>
        <w:t xml:space="preserve"> </w:t>
      </w:r>
      <w:r w:rsidR="00657CAE">
        <w:t>NodeCron is a cron task scheduler for NodeJs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Why Node</w:t>
      </w:r>
      <w:r w:rsidR="00314A96" w:rsidRPr="00314A96">
        <w:rPr>
          <w:b/>
          <w:bCs/>
        </w:rPr>
        <w:t>Cron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A simple NodeCron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Node</w:t>
      </w:r>
      <w:r w:rsidR="007675E3" w:rsidRPr="007675E3">
        <w:rPr>
          <w:i/>
          <w:iCs/>
        </w:rPr>
        <w:t>Cron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r w:rsidR="00314A96">
        <w:t>Node</w:t>
      </w:r>
      <w:r w:rsidR="00D775FB">
        <w:t>Cr</w:t>
      </w:r>
      <w:r w:rsidR="00314A96">
        <w:t>on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cron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NodeMailer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NPM Install Code Snipppet]</w:t>
      </w:r>
    </w:p>
    <w:p w14:paraId="2BD087F7" w14:textId="07961EA3" w:rsidR="00C65409" w:rsidRDefault="00C65409">
      <w:pPr>
        <w:jc w:val="left"/>
        <w:rPr>
          <w:b/>
          <w:bCs/>
        </w:rPr>
      </w:pPr>
    </w:p>
    <w:p w14:paraId="1578BA4D" w14:textId="52A765E6" w:rsidR="00166CAB" w:rsidRDefault="00062185" w:rsidP="00062185">
      <w:r>
        <w:t xml:space="preserve">We define a function called </w:t>
      </w:r>
      <w:r w:rsidRPr="00062185">
        <w:t>sendEmail</w:t>
      </w:r>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r w:rsidR="006D08FF">
        <w:t xml:space="preserve">have to </w:t>
      </w:r>
      <w:r>
        <w:t>configure the email server settings, including authentication and secure communication</w:t>
      </w:r>
      <w:r w:rsidR="008C2FF9">
        <w:t>,</w:t>
      </w:r>
      <w:r>
        <w:t xml:space="preserve"> using TLS, specifically for Gmail in this example. </w:t>
      </w:r>
      <w:r w:rsidR="008C2FF9">
        <w:lastRenderedPageBreak/>
        <w:t>Our sendEmail</w:t>
      </w:r>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Create a new cron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schedule time using cron</w:t>
      </w:r>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Link: CronToGo</w:t>
      </w:r>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cron job, you s</w:t>
      </w:r>
      <w:r w:rsidR="002D39E6">
        <w:t>h</w:t>
      </w:r>
      <w:r w:rsidR="002D51C9">
        <w:t xml:space="preserve">ould see </w:t>
      </w:r>
      <w:r w:rsidR="00B4664A">
        <w:t>your cron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bookmarkStart w:id="12" w:name="_Toc147797263"/>
      <w:r w:rsidRPr="004D39FE">
        <w:lastRenderedPageBreak/>
        <w:t>Brief Anatomy of React</w:t>
      </w:r>
      <w:bookmarkEnd w:id="12"/>
    </w:p>
    <w:p w14:paraId="2600C7F9" w14:textId="77777777" w:rsidR="00A971D4" w:rsidRDefault="00A971D4" w:rsidP="00A971D4"/>
    <w:p w14:paraId="1CA7CF4D" w14:textId="32BB60DD" w:rsidR="00DE3BE1" w:rsidRDefault="0050290C" w:rsidP="00A971D4">
      <w:r>
        <w:t xml:space="preserve">This </w:t>
      </w:r>
      <w:r w:rsidR="0060223F">
        <w:t>article is an extract of my research on React</w:t>
      </w:r>
      <w:r w:rsidR="005602A1">
        <w:t xml:space="preserve"> fundamentals.</w:t>
      </w:r>
      <w:r w:rsidR="00257E65">
        <w:t xml:space="preserve"> </w:t>
      </w:r>
      <w:r w:rsidR="005602A1">
        <w:t xml:space="preserve">After </w:t>
      </w:r>
      <w:r w:rsidR="00B665E6">
        <w:t>tackling some React interview questions</w:t>
      </w:r>
      <w:r w:rsidR="007511D1">
        <w:t>,</w:t>
      </w:r>
      <w:r w:rsidR="00B665E6">
        <w:t xml:space="preserve"> </w:t>
      </w:r>
      <w:r w:rsidR="007511D1">
        <w:t>I</w:t>
      </w:r>
      <w:r w:rsidR="00B665E6">
        <w:t xml:space="preserve"> realise</w:t>
      </w:r>
      <w:r w:rsidR="007511D1">
        <w:t>d</w:t>
      </w:r>
      <w:r w:rsidR="00B665E6">
        <w:t xml:space="preserve"> that my theoretical understanding ha</w:t>
      </w:r>
      <w:r w:rsidR="007511D1">
        <w:t>d</w:t>
      </w:r>
      <w:r w:rsidR="00B665E6">
        <w:t xml:space="preserve"> gaps</w:t>
      </w:r>
      <w:r w:rsidR="00916B2B">
        <w:t xml:space="preserve"> that </w:t>
      </w:r>
      <w:r w:rsidR="0003333B">
        <w:t>needed an immediate fix</w:t>
      </w:r>
      <w:r w:rsidR="00916B2B">
        <w:t>.</w:t>
      </w:r>
      <w:r w:rsidR="00D07E08">
        <w:t xml:space="preserve"> </w:t>
      </w:r>
      <w:r w:rsidR="00A54A95">
        <w:t>As a result of this research, h</w:t>
      </w:r>
      <w:r w:rsidR="00D07E08">
        <w:t xml:space="preserve">ere are some of my findings that may prove </w:t>
      </w:r>
      <w:r w:rsidR="003E15BD">
        <w:t>help</w:t>
      </w:r>
      <w:r w:rsidR="00D07E08">
        <w:t>ful in a</w:t>
      </w:r>
      <w:r w:rsidR="003E15BD">
        <w:t xml:space="preserve"> React interview</w:t>
      </w:r>
      <w:r w:rsidR="0035389B">
        <w:t xml:space="preserve"> and definitely will deepen your confidence as a  developer</w:t>
      </w:r>
      <w:r w:rsidR="002B11CA">
        <w:t xml:space="preserve"> if you </w:t>
      </w:r>
      <w:r w:rsidR="006E19A9">
        <w:t xml:space="preserve">are at the beginning of </w:t>
      </w:r>
      <w:r w:rsidR="00326454">
        <w:t>your</w:t>
      </w:r>
      <w:r w:rsidR="00107288">
        <w:t xml:space="preserve"> journey to</w:t>
      </w:r>
      <w:r w:rsidR="00326454">
        <w:t xml:space="preserve"> </w:t>
      </w:r>
      <w:r w:rsidR="00107288">
        <w:t>mastery</w:t>
      </w:r>
      <w:r w:rsidR="003E15BD">
        <w:t>.</w:t>
      </w:r>
    </w:p>
    <w:p w14:paraId="05314F6D" w14:textId="77777777" w:rsidR="005602A1" w:rsidRDefault="005602A1" w:rsidP="00A971D4"/>
    <w:p w14:paraId="38047EAC" w14:textId="254AA48C" w:rsidR="002B751F" w:rsidRPr="002B751F" w:rsidRDefault="002B751F" w:rsidP="00A971D4">
      <w:pPr>
        <w:rPr>
          <w:b/>
          <w:bCs/>
        </w:rPr>
      </w:pPr>
      <w:r w:rsidRPr="002B751F">
        <w:rPr>
          <w:b/>
          <w:bCs/>
        </w:rPr>
        <w:t>Library or Framework</w:t>
      </w:r>
    </w:p>
    <w:p w14:paraId="7EAB5B25" w14:textId="77777777" w:rsidR="002B751F" w:rsidRDefault="002B751F" w:rsidP="00A971D4"/>
    <w:p w14:paraId="1DA95955" w14:textId="723EE1E1" w:rsidR="00D05DAA"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D05DAA">
        <w:t xml:space="preserve">However, </w:t>
      </w:r>
      <w:r w:rsidR="00F23D16">
        <w:t xml:space="preserve">React is often mentioned as a framework in statistics and job listings. </w:t>
      </w:r>
      <w:r w:rsidR="002C4314">
        <w:t>F</w:t>
      </w:r>
      <w:r w:rsidR="0033062E">
        <w:t>ram</w:t>
      </w:r>
      <w:r w:rsidR="002C4314">
        <w:t>e</w:t>
      </w:r>
      <w:r w:rsidR="0033062E">
        <w:t xml:space="preserve">work and library </w:t>
      </w:r>
      <w:r w:rsidR="00972B5A">
        <w:t xml:space="preserve">as </w:t>
      </w:r>
      <w:r w:rsidR="00C01962">
        <w:t>terminologies may be interchang</w:t>
      </w:r>
      <w:r w:rsidR="002C4314">
        <w:t>e</w:t>
      </w:r>
      <w:r w:rsidR="00C01962">
        <w:t>able</w:t>
      </w:r>
      <w:r w:rsidR="00972B5A">
        <w:t xml:space="preserve"> in certain circumstances, as both refer </w:t>
      </w:r>
      <w:r w:rsidR="0095664B">
        <w:t>to</w:t>
      </w:r>
      <w:r w:rsidR="006E2FA1">
        <w:t xml:space="preserve"> </w:t>
      </w:r>
      <w:r w:rsidR="00237B7E">
        <w:t>reusable code that simplifi</w:t>
      </w:r>
      <w:r w:rsidR="00B44CA5">
        <w:t>es</w:t>
      </w:r>
      <w:r w:rsidR="00237B7E">
        <w:t xml:space="preserve"> </w:t>
      </w:r>
      <w:r w:rsidR="00C16E71">
        <w:t xml:space="preserve">complex </w:t>
      </w:r>
      <w:r w:rsidR="00E2786D">
        <w:t>fun</w:t>
      </w:r>
      <w:r w:rsidR="007003AF">
        <w:t>c</w:t>
      </w:r>
      <w:r w:rsidR="00E2786D">
        <w:t>tionali</w:t>
      </w:r>
      <w:r w:rsidR="00C16E71">
        <w:t>ties</w:t>
      </w:r>
      <w:r w:rsidR="000A5CC5">
        <w:t>.</w:t>
      </w:r>
      <w:r w:rsidR="0033062E">
        <w:t xml:space="preserve"> </w:t>
      </w:r>
    </w:p>
    <w:p w14:paraId="748AE3EE" w14:textId="77777777" w:rsidR="007227F0" w:rsidRDefault="007227F0" w:rsidP="00A971D4"/>
    <w:p w14:paraId="29B537F5" w14:textId="318E5F96" w:rsidR="007227F0" w:rsidRPr="007227F0" w:rsidRDefault="007227F0" w:rsidP="00A971D4">
      <w:pPr>
        <w:rPr>
          <w:b/>
          <w:bCs/>
        </w:rPr>
      </w:pPr>
      <w:r w:rsidRPr="007227F0">
        <w:rPr>
          <w:b/>
          <w:bCs/>
        </w:rPr>
        <w:t>Library</w:t>
      </w:r>
    </w:p>
    <w:p w14:paraId="047425D6" w14:textId="3AD1C302" w:rsidR="00143330" w:rsidRDefault="00143330" w:rsidP="00143330">
      <w:r>
        <w:t>A library is a collection of pre-defined methods and classes developers can use to ease their work and accelerate development.</w:t>
      </w:r>
      <w:r w:rsidR="00117019">
        <w:t xml:space="preserve"> </w:t>
      </w:r>
      <w:r w:rsidR="00117019" w:rsidRPr="005E0685">
        <w:rPr>
          <w:i/>
          <w:iCs/>
        </w:rPr>
        <w:t>[</w:t>
      </w:r>
      <w:r w:rsidR="00B72023" w:rsidRPr="005E0685">
        <w:rPr>
          <w:i/>
          <w:iCs/>
        </w:rPr>
        <w:t>Link: Se</w:t>
      </w:r>
      <w:r w:rsidR="005E0685" w:rsidRPr="005E0685">
        <w:rPr>
          <w:i/>
          <w:iCs/>
        </w:rPr>
        <w:t>n</w:t>
      </w:r>
      <w:r w:rsidR="00B72023" w:rsidRPr="005E0685">
        <w:rPr>
          <w:i/>
          <w:iCs/>
        </w:rPr>
        <w:t>cha</w:t>
      </w:r>
      <w:r w:rsidR="00117019" w:rsidRPr="005E0685">
        <w:rPr>
          <w:i/>
          <w:iCs/>
        </w:rPr>
        <w:t>]</w:t>
      </w:r>
      <w:r w:rsidR="007C1A88">
        <w:t xml:space="preserve"> </w:t>
      </w:r>
      <w:r w:rsidR="000B5587">
        <w:t>Additionally, l</w:t>
      </w:r>
      <w:r w:rsidR="007C1A88">
        <w:t>ibraries often target specific fun</w:t>
      </w:r>
      <w:r w:rsidR="000B5587">
        <w:t>c</w:t>
      </w:r>
      <w:r w:rsidR="007C1A88">
        <w:t>tionalities</w:t>
      </w:r>
      <w:r w:rsidR="003C787B">
        <w:t xml:space="preserve"> of an application</w:t>
      </w:r>
      <w:r w:rsidR="007C1A88">
        <w:t>.</w:t>
      </w:r>
    </w:p>
    <w:p w14:paraId="33815A5B" w14:textId="77777777" w:rsidR="00143330" w:rsidRDefault="00143330" w:rsidP="00A971D4"/>
    <w:p w14:paraId="76894D57" w14:textId="3A70EA7A" w:rsidR="00D05DAA" w:rsidRPr="009326CE" w:rsidRDefault="00D32EA8" w:rsidP="00A971D4">
      <w:pPr>
        <w:rPr>
          <w:b/>
          <w:bCs/>
        </w:rPr>
      </w:pPr>
      <w:r w:rsidRPr="00D32EA8">
        <w:rPr>
          <w:b/>
          <w:bCs/>
        </w:rPr>
        <w:t>Framework</w:t>
      </w:r>
    </w:p>
    <w:p w14:paraId="4D2ABF2A" w14:textId="7A3614B0" w:rsidR="00D32EA8" w:rsidRDefault="00031812" w:rsidP="00A971D4">
      <w:r>
        <w:t>A</w:t>
      </w:r>
      <w:r w:rsidR="00D32EA8">
        <w:t xml:space="preserve"> framework gives the fundamental structure while indicating the required customi</w:t>
      </w:r>
      <w:r>
        <w:t>s</w:t>
      </w:r>
      <w:r w:rsidR="00D32EA8">
        <w:t>ation from the coder. The framework defines the workflow of a software application, informs the developer of what he needs, and invokes the developer</w:t>
      </w:r>
      <w:r>
        <w:t>'</w:t>
      </w:r>
      <w:r w:rsidR="00D32EA8">
        <w:t>s code when necessary.</w:t>
      </w:r>
    </w:p>
    <w:p w14:paraId="6FB6F182" w14:textId="77777777" w:rsidR="00D32EA8" w:rsidRDefault="00D32EA8" w:rsidP="00A971D4"/>
    <w:p w14:paraId="1A3444DA" w14:textId="04D4E607" w:rsidR="00A971D4" w:rsidRPr="00A971D4" w:rsidRDefault="00763996" w:rsidP="00A971D4">
      <w:r>
        <w:t>React lacks the completeness or restrictions of large ecosystems, so</w:t>
      </w:r>
      <w:r w:rsidR="003A61BD">
        <w:t xml:space="preserv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4D4C16C3" w14:textId="77777777" w:rsidR="004E0D7E" w:rsidRDefault="004E0D7E" w:rsidP="00E72073">
      <w:pPr>
        <w:jc w:val="left"/>
      </w:pPr>
    </w:p>
    <w:p w14:paraId="370B56CE" w14:textId="66BAC67A" w:rsidR="00D05E2A" w:rsidRPr="00040BBC" w:rsidRDefault="00D05E2A" w:rsidP="00E72073">
      <w:pPr>
        <w:jc w:val="left"/>
        <w:rPr>
          <w:b/>
          <w:bCs/>
        </w:rPr>
      </w:pPr>
      <w:r w:rsidRPr="00040BBC">
        <w:rPr>
          <w:b/>
          <w:bCs/>
        </w:rPr>
        <w:t>DOM vs Virtual DOM</w:t>
      </w:r>
    </w:p>
    <w:p w14:paraId="37A8FD6D" w14:textId="77777777" w:rsidR="00D05E2A" w:rsidRDefault="00D05E2A" w:rsidP="00E72073">
      <w:pPr>
        <w:jc w:val="left"/>
      </w:pPr>
    </w:p>
    <w:p w14:paraId="4F39E278" w14:textId="77777777" w:rsidR="002D2272" w:rsidRDefault="00040BBC" w:rsidP="00C208E2">
      <w:r>
        <w:t xml:space="preserve">To better understand how React renders a UI </w:t>
      </w:r>
      <w:r w:rsidR="0026297A">
        <w:t>in the browser, we need to distinguish between DOM and Virtual DOM.</w:t>
      </w:r>
    </w:p>
    <w:p w14:paraId="19D812E0" w14:textId="77777777" w:rsidR="00AE30A4" w:rsidRDefault="00AE30A4" w:rsidP="00C208E2"/>
    <w:p w14:paraId="19774D43" w14:textId="6274E927" w:rsidR="002D2272" w:rsidRPr="00AE30A4" w:rsidRDefault="00AE30A4" w:rsidP="00C208E2">
      <w:pPr>
        <w:rPr>
          <w:b/>
          <w:bCs/>
        </w:rPr>
      </w:pPr>
      <w:r w:rsidRPr="00AE30A4">
        <w:rPr>
          <w:b/>
          <w:bCs/>
        </w:rPr>
        <w:t>DOM</w:t>
      </w:r>
      <w:r w:rsidR="00B23D70" w:rsidRPr="00AE30A4">
        <w:rPr>
          <w:b/>
          <w:bCs/>
        </w:rPr>
        <w:t xml:space="preserve"> </w:t>
      </w:r>
    </w:p>
    <w:p w14:paraId="541AEA2E" w14:textId="77777777" w:rsidR="009100CC" w:rsidRDefault="004B680A" w:rsidP="00C208E2">
      <w:r>
        <w:t>The Document Object Model (DOM) is an application programming interface (API) for HTML and XML documents</w:t>
      </w:r>
      <w:r w:rsidR="006A17A6">
        <w:t>.</w:t>
      </w:r>
      <w:r w:rsidR="00560B99">
        <w:t xml:space="preserve"> The DOM</w:t>
      </w:r>
      <w:r w:rsidR="005C02EE">
        <w:t xml:space="preserve"> is a structural representation of the web document as nodes and objects,</w:t>
      </w:r>
      <w:r>
        <w:t xml:space="preserve"> </w:t>
      </w:r>
      <w:r w:rsidR="00560B99">
        <w:t>which</w:t>
      </w:r>
      <w:r>
        <w:t xml:space="preserve"> defines the logical structure of documents and </w:t>
      </w:r>
      <w:r w:rsidR="00565D59">
        <w:t>how</w:t>
      </w:r>
      <w:r>
        <w:t xml:space="preserve"> a </w:t>
      </w:r>
      <w:r w:rsidR="00FD64EB">
        <w:t xml:space="preserve">UI </w:t>
      </w:r>
      <w:r>
        <w:t xml:space="preserve">document is accessed and manipulated. </w:t>
      </w:r>
    </w:p>
    <w:p w14:paraId="5EB323E4" w14:textId="77777777" w:rsidR="009100CC" w:rsidRDefault="009100CC" w:rsidP="00C208E2"/>
    <w:p w14:paraId="49CDA71B" w14:textId="2796C93E" w:rsidR="009100CC" w:rsidRDefault="00D024C5" w:rsidP="00C208E2">
      <w:r>
        <w:t xml:space="preserve">Normally, whenever a user requests a webpage, the browser receives an HTML document for that page from the server. The browser then constructs a logical, tree-like structure from the HTML to show the user the requested page in the client. </w:t>
      </w:r>
      <w:r w:rsidRPr="002A425A">
        <w:rPr>
          <w:i/>
          <w:iCs/>
        </w:rPr>
        <w:t>[Link</w:t>
      </w:r>
      <w:r w:rsidR="009100CC" w:rsidRPr="002A425A">
        <w:rPr>
          <w:i/>
          <w:iCs/>
        </w:rPr>
        <w:t>: LogRocket</w:t>
      </w:r>
      <w:r w:rsidRPr="002A425A">
        <w:rPr>
          <w:i/>
          <w:iCs/>
        </w:rPr>
        <w:t>]</w:t>
      </w:r>
      <w:r>
        <w:t xml:space="preserve"> </w:t>
      </w:r>
    </w:p>
    <w:p w14:paraId="1B8BCFAE" w14:textId="637CE798" w:rsidR="00040BBC" w:rsidRDefault="004B680A" w:rsidP="00C208E2">
      <w:r>
        <w:lastRenderedPageBreak/>
        <w:t xml:space="preserve">With the </w:t>
      </w:r>
      <w:r w:rsidR="001778BA">
        <w:t>DOM</w:t>
      </w:r>
      <w:r>
        <w:t xml:space="preserve">, programmers can build documents, navigate their structure, and add, modify, or delete elements and content. Anything found in an HTML or XML document can be accessed, changed, deleted, or added using the </w:t>
      </w:r>
      <w:r w:rsidR="00FC5599">
        <w:t>DOM.</w:t>
      </w:r>
      <w:r w:rsidR="00B23D70">
        <w:t xml:space="preserve"> </w:t>
      </w:r>
      <w:r w:rsidR="00B23D70" w:rsidRPr="00B23D70">
        <w:rPr>
          <w:i/>
          <w:iCs/>
        </w:rPr>
        <w:t>[Link: W3]</w:t>
      </w:r>
      <w:r w:rsidR="00C208E2">
        <w:t xml:space="preserve"> The DOM </w:t>
      </w:r>
      <w:r w:rsidR="009061DC">
        <w:t>represents the HTML page as a tree of elements called nodes</w:t>
      </w:r>
      <w:r w:rsidR="00445032">
        <w:t xml:space="preserve"> and serve</w:t>
      </w:r>
      <w:r w:rsidR="002D2272">
        <w:t>s</w:t>
      </w:r>
      <w:r w:rsidR="00445032">
        <w:t xml:space="preserve"> as an interface</w:t>
      </w:r>
      <w:r w:rsidR="00583429">
        <w:t xml:space="preserve"> for the browser</w:t>
      </w:r>
      <w:r w:rsidR="002D2272">
        <w:t xml:space="preserve"> </w:t>
      </w:r>
      <w:r w:rsidR="00DA0EF8">
        <w:t xml:space="preserve">to enable interaction with </w:t>
      </w:r>
      <w:r w:rsidR="002D2272">
        <w:t>JavaScript</w:t>
      </w:r>
      <w:r w:rsidR="009061DC">
        <w:t>. The document is the root node, and the child nodes form the subtree.</w:t>
      </w:r>
    </w:p>
    <w:p w14:paraId="31DAE45A" w14:textId="77777777" w:rsidR="001E2F7C" w:rsidRDefault="001E2F7C" w:rsidP="00C208E2"/>
    <w:p w14:paraId="35FB4EB6" w14:textId="3F90874A" w:rsidR="001E2F7C" w:rsidRPr="00875BB1" w:rsidRDefault="00875BB1" w:rsidP="00C208E2">
      <w:pPr>
        <w:rPr>
          <w:i/>
          <w:iCs/>
        </w:rPr>
      </w:pPr>
      <w:r w:rsidRPr="00875BB1">
        <w:rPr>
          <w:i/>
          <w:iCs/>
        </w:rPr>
        <w:t>[DOM Image]</w:t>
      </w:r>
    </w:p>
    <w:p w14:paraId="17989423" w14:textId="77777777" w:rsidR="00B23D70" w:rsidRDefault="00B23D70" w:rsidP="00E72073">
      <w:pPr>
        <w:jc w:val="left"/>
      </w:pPr>
    </w:p>
    <w:p w14:paraId="544C8923" w14:textId="4FD5CA41" w:rsidR="00875BB1" w:rsidRDefault="0094403E" w:rsidP="00625FA0">
      <w:r>
        <w:t xml:space="preserve">The virtual DOM (VDOM) is a programming concept where an ideal, or </w:t>
      </w:r>
      <w:r w:rsidR="00197D71">
        <w:t>"</w:t>
      </w:r>
      <w:r>
        <w:t>virtual</w:t>
      </w:r>
      <w:r w:rsidR="00197D71">
        <w:t>"</w:t>
      </w:r>
      <w:r>
        <w:t xml:space="preserve">, representation of a UI is kept in memory and synced with the </w:t>
      </w:r>
      <w:r w:rsidR="00197D71">
        <w:t>"</w:t>
      </w:r>
      <w:r>
        <w:t>real</w:t>
      </w:r>
      <w:r w:rsidR="00197D71">
        <w:t>"</w:t>
      </w:r>
      <w:r>
        <w:t xml:space="preserve"> DOM by a library such as ReactDOM.</w:t>
      </w:r>
      <w:r w:rsidR="001A5847">
        <w:t xml:space="preserve"> As the name implies, the virtual DOM is a much lighter </w:t>
      </w:r>
      <w:r w:rsidR="003167D3">
        <w:t xml:space="preserve">in-memory </w:t>
      </w:r>
      <w:r w:rsidR="001A5847">
        <w:t>replica of the actual DOM in the form of objects.</w:t>
      </w:r>
      <w:r>
        <w:t xml:space="preserve"> This process is called </w:t>
      </w:r>
      <w:hyperlink r:id="rId11" w:history="1">
        <w:r w:rsidRPr="00197D71">
          <w:t>reconciliation</w:t>
        </w:r>
      </w:hyperlink>
      <w:r w:rsidRPr="00197D71">
        <w:t>.</w:t>
      </w:r>
      <w:r w:rsidR="00E1347F">
        <w:t xml:space="preserve"> </w:t>
      </w:r>
      <w:r w:rsidR="00E1347F" w:rsidRPr="002A425A">
        <w:rPr>
          <w:i/>
          <w:iCs/>
        </w:rPr>
        <w:t>[Link:</w:t>
      </w:r>
      <w:r w:rsidR="002A425A" w:rsidRPr="002A425A">
        <w:rPr>
          <w:i/>
          <w:iCs/>
        </w:rPr>
        <w:t xml:space="preserve"> ReactJS</w:t>
      </w:r>
      <w:r w:rsidR="00E1347F" w:rsidRPr="002A425A">
        <w:rPr>
          <w:i/>
          <w:iCs/>
        </w:rPr>
        <w:t>]</w:t>
      </w:r>
    </w:p>
    <w:p w14:paraId="2F583F10" w14:textId="77777777" w:rsidR="00625FA0" w:rsidRDefault="00625FA0" w:rsidP="00625FA0">
      <w:pPr>
        <w:jc w:val="left"/>
      </w:pPr>
    </w:p>
    <w:p w14:paraId="3897B76F" w14:textId="402231CD" w:rsidR="00625FA0" w:rsidRDefault="00625FA0" w:rsidP="00625FA0">
      <w:r>
        <w:t>When a change occurs in a real DOM element, the DOM has to re-render not only that element but also all of its child elements. This traditional approach can be slow and inefficient, especially in complex web applications with high interactivity and frequent state changes. In contrast, React adopts the virtual DOM concept during the rendering process, aligning with its declarative approach. With this method, developers can specify the desired UI state, and React takes care of the rest.</w:t>
      </w:r>
    </w:p>
    <w:p w14:paraId="2F64FF7B" w14:textId="77777777" w:rsidR="00625FA0" w:rsidRDefault="00625FA0" w:rsidP="00625FA0">
      <w:pPr>
        <w:jc w:val="left"/>
      </w:pPr>
    </w:p>
    <w:p w14:paraId="41F3A5ED" w14:textId="6A25FC5F" w:rsidR="00625FA0" w:rsidRDefault="00625FA0" w:rsidP="0040516E">
      <w:r>
        <w:t>After updating the virtual DOM, React compares it to a previous snapshot, identifying the exact element that changed. It then optimi</w:t>
      </w:r>
      <w:r w:rsidR="00D713A9">
        <w:t>s</w:t>
      </w:r>
      <w:r>
        <w:t>es performance by updating only that specific element in the real DOM. We will delve deeper into this optimi</w:t>
      </w:r>
      <w:r w:rsidR="00D713A9">
        <w:t>s</w:t>
      </w:r>
      <w:r>
        <w:t>ation technique shortly.</w:t>
      </w:r>
      <w:r w:rsidR="0040516E">
        <w:t xml:space="preserve"> </w:t>
      </w:r>
      <w:r>
        <w:t>By abstracting manual DOM manipulations, the virtual DOM simplifies the development process, allowing developers to focus on creating components and writ</w:t>
      </w:r>
      <w:r w:rsidR="00D713A9">
        <w:t>ing</w:t>
      </w:r>
      <w:r>
        <w:t xml:space="preserve"> code that is more predictable and less error-prone.</w:t>
      </w:r>
    </w:p>
    <w:p w14:paraId="3B315FF2" w14:textId="77777777" w:rsidR="00625FA0" w:rsidRDefault="00625FA0" w:rsidP="00625FA0">
      <w:pPr>
        <w:jc w:val="left"/>
      </w:pPr>
    </w:p>
    <w:p w14:paraId="23B2D8F3" w14:textId="67780A99" w:rsidR="00625FA0" w:rsidRDefault="00625FA0" w:rsidP="00625FA0">
      <w:pPr>
        <w:jc w:val="left"/>
      </w:pPr>
      <w:r>
        <w:t>Thanks to the virtual DOM, developers are relieved from the burden of managing state transitions. Once the state is updated, React ensures that the DOM reflects that updated state seamlessly.</w:t>
      </w:r>
    </w:p>
    <w:p w14:paraId="031B31C9" w14:textId="77777777" w:rsidR="00625FA0" w:rsidRDefault="00625FA0" w:rsidP="00E72073">
      <w:pPr>
        <w:jc w:val="left"/>
      </w:pPr>
    </w:p>
    <w:p w14:paraId="5838583A" w14:textId="0DC1F25F" w:rsidR="00340AC4" w:rsidRDefault="00A528DB" w:rsidP="00E72073">
      <w:pPr>
        <w:jc w:val="left"/>
      </w:pPr>
      <w:r>
        <w:t>Virtual DOM Object</w:t>
      </w:r>
    </w:p>
    <w:p w14:paraId="2D6B6B83" w14:textId="77777777" w:rsidR="00340AC4" w:rsidRDefault="00340AC4" w:rsidP="00E72073">
      <w:pPr>
        <w:jc w:val="left"/>
      </w:pPr>
    </w:p>
    <w:p w14:paraId="00FF9B60" w14:textId="34EEDC2B" w:rsidR="00EC78FE" w:rsidRPr="00EC78FE" w:rsidRDefault="00EC78FE" w:rsidP="00E72073">
      <w:pPr>
        <w:jc w:val="left"/>
        <w:rPr>
          <w:b/>
          <w:bCs/>
        </w:rPr>
      </w:pPr>
      <w:r w:rsidRPr="00EC78FE">
        <w:rPr>
          <w:b/>
          <w:bCs/>
        </w:rPr>
        <w:t>Batching</w:t>
      </w:r>
    </w:p>
    <w:p w14:paraId="5A8FB7A8" w14:textId="77777777" w:rsidR="00EC78FE" w:rsidRDefault="00EC78FE" w:rsidP="00E72073">
      <w:pPr>
        <w:jc w:val="left"/>
      </w:pPr>
    </w:p>
    <w:p w14:paraId="77EF36C4" w14:textId="77777777" w:rsidR="00B46BA5" w:rsidRDefault="00B46BA5" w:rsidP="00E72073">
      <w:pPr>
        <w:jc w:val="left"/>
      </w:pPr>
    </w:p>
    <w:p w14:paraId="051752EA" w14:textId="77777777" w:rsidR="00B46BA5" w:rsidRDefault="00B46BA5" w:rsidP="00E72073">
      <w:pPr>
        <w:jc w:val="left"/>
      </w:pPr>
    </w:p>
    <w:p w14:paraId="5410C292" w14:textId="61F7B60C" w:rsidR="00A0584C" w:rsidRPr="00AF5D41" w:rsidRDefault="00A0584C" w:rsidP="00E72073">
      <w:pPr>
        <w:jc w:val="left"/>
        <w:rPr>
          <w:b/>
          <w:bCs/>
        </w:rPr>
      </w:pPr>
      <w:r w:rsidRPr="00AF5D41">
        <w:rPr>
          <w:b/>
          <w:bCs/>
        </w:rPr>
        <w:t>Advantages of V</w:t>
      </w:r>
      <w:r w:rsidR="00AF5D41" w:rsidRPr="00AF5D41">
        <w:rPr>
          <w:b/>
          <w:bCs/>
        </w:rPr>
        <w:t>D</w:t>
      </w:r>
      <w:r w:rsidRPr="00AF5D41">
        <w:rPr>
          <w:b/>
          <w:bCs/>
        </w:rPr>
        <w:t>OM</w:t>
      </w:r>
    </w:p>
    <w:p w14:paraId="3BF2D71C" w14:textId="77777777" w:rsidR="00A0584C" w:rsidRDefault="00A0584C" w:rsidP="00E72073">
      <w:pPr>
        <w:jc w:val="left"/>
      </w:pPr>
    </w:p>
    <w:p w14:paraId="7DF48706" w14:textId="1A40F9F1" w:rsidR="00F11E3D" w:rsidRPr="00894A05" w:rsidRDefault="00F11E3D" w:rsidP="00E72073">
      <w:pPr>
        <w:jc w:val="left"/>
        <w:rPr>
          <w:b/>
          <w:bCs/>
        </w:rPr>
      </w:pPr>
      <w:r w:rsidRPr="00894A05">
        <w:rPr>
          <w:b/>
          <w:bCs/>
        </w:rPr>
        <w:t>React Component Architecture</w:t>
      </w:r>
    </w:p>
    <w:p w14:paraId="1A45E293" w14:textId="77777777" w:rsidR="00F11E3D" w:rsidRDefault="00F11E3D" w:rsidP="00E72073">
      <w:pPr>
        <w:jc w:val="left"/>
      </w:pPr>
    </w:p>
    <w:p w14:paraId="776AF306" w14:textId="0FB6971F" w:rsidR="00F11E3D" w:rsidRPr="00894A05" w:rsidRDefault="00F11E3D" w:rsidP="00E72073">
      <w:pPr>
        <w:jc w:val="left"/>
        <w:rPr>
          <w:b/>
          <w:bCs/>
        </w:rPr>
      </w:pPr>
      <w:r w:rsidRPr="00894A05">
        <w:rPr>
          <w:b/>
          <w:bCs/>
        </w:rPr>
        <w:t>Class vs Fun</w:t>
      </w:r>
      <w:r w:rsidR="00894A05" w:rsidRPr="00894A05">
        <w:rPr>
          <w:b/>
          <w:bCs/>
        </w:rPr>
        <w:t>c</w:t>
      </w:r>
      <w:r w:rsidRPr="00894A05">
        <w:rPr>
          <w:b/>
          <w:bCs/>
        </w:rPr>
        <w:t>tion</w:t>
      </w:r>
      <w:r w:rsidR="00894A05" w:rsidRPr="00894A05">
        <w:rPr>
          <w:b/>
          <w:bCs/>
        </w:rPr>
        <w:t>al Components</w:t>
      </w:r>
    </w:p>
    <w:p w14:paraId="22DB8676" w14:textId="77777777" w:rsidR="00F11E3D" w:rsidRDefault="00F11E3D" w:rsidP="00E72073">
      <w:pPr>
        <w:jc w:val="left"/>
      </w:pPr>
    </w:p>
    <w:p w14:paraId="51B44C0D" w14:textId="49A34ADC" w:rsidR="00894A05" w:rsidRPr="00894A05" w:rsidRDefault="00894A05" w:rsidP="00E72073">
      <w:pPr>
        <w:jc w:val="left"/>
        <w:rPr>
          <w:b/>
          <w:bCs/>
        </w:rPr>
      </w:pPr>
      <w:r w:rsidRPr="00894A05">
        <w:rPr>
          <w:b/>
          <w:bCs/>
        </w:rPr>
        <w:lastRenderedPageBreak/>
        <w:t>JSX</w:t>
      </w:r>
    </w:p>
    <w:p w14:paraId="5F976FE3" w14:textId="77777777" w:rsidR="00894A05" w:rsidRDefault="00894A05" w:rsidP="00E72073">
      <w:pPr>
        <w:jc w:val="left"/>
        <w:rPr>
          <w:b/>
          <w:bCs/>
        </w:rPr>
      </w:pPr>
    </w:p>
    <w:p w14:paraId="1C428B21" w14:textId="3FD9371A" w:rsidR="00894A05" w:rsidRDefault="00C359F2" w:rsidP="00E72073">
      <w:pPr>
        <w:jc w:val="left"/>
        <w:rPr>
          <w:b/>
          <w:bCs/>
        </w:rPr>
      </w:pPr>
      <w:r>
        <w:rPr>
          <w:b/>
          <w:bCs/>
        </w:rPr>
        <w:t xml:space="preserve">Babel and JSX </w:t>
      </w:r>
      <w:r w:rsidR="00D75B8E">
        <w:rPr>
          <w:b/>
          <w:bCs/>
        </w:rPr>
        <w:t>T</w:t>
      </w:r>
      <w:r>
        <w:rPr>
          <w:b/>
          <w:bCs/>
        </w:rPr>
        <w:t>ranspilation</w:t>
      </w:r>
    </w:p>
    <w:p w14:paraId="10F1F790" w14:textId="77777777" w:rsidR="00C359F2" w:rsidRDefault="00C359F2" w:rsidP="00E72073">
      <w:pPr>
        <w:jc w:val="left"/>
        <w:rPr>
          <w:b/>
          <w:bCs/>
        </w:rPr>
      </w:pPr>
    </w:p>
    <w:p w14:paraId="6CDD257E" w14:textId="3D1079BC" w:rsidR="0036423E" w:rsidRDefault="0036423E" w:rsidP="00E72073">
      <w:pPr>
        <w:jc w:val="left"/>
        <w:rPr>
          <w:b/>
          <w:bCs/>
        </w:rPr>
      </w:pPr>
      <w:r>
        <w:rPr>
          <w:b/>
          <w:bCs/>
        </w:rPr>
        <w:t>Creating React Elements</w:t>
      </w:r>
    </w:p>
    <w:p w14:paraId="4DEFB729" w14:textId="77777777" w:rsidR="00B8383A" w:rsidRDefault="00B8383A" w:rsidP="00E72073">
      <w:pPr>
        <w:jc w:val="left"/>
        <w:rPr>
          <w:b/>
          <w:bCs/>
        </w:rPr>
      </w:pPr>
    </w:p>
    <w:p w14:paraId="78FABD1C" w14:textId="783498D8" w:rsidR="00B8383A" w:rsidRDefault="00B8383A" w:rsidP="00E72073">
      <w:pPr>
        <w:jc w:val="left"/>
        <w:rPr>
          <w:b/>
          <w:bCs/>
        </w:rPr>
      </w:pPr>
      <w:r>
        <w:rPr>
          <w:b/>
          <w:bCs/>
        </w:rPr>
        <w:t>Transforming JSX into Elements</w:t>
      </w:r>
    </w:p>
    <w:p w14:paraId="056E88A1" w14:textId="77777777" w:rsidR="0036423E" w:rsidRDefault="0036423E" w:rsidP="00E72073">
      <w:pPr>
        <w:jc w:val="left"/>
        <w:rPr>
          <w:b/>
          <w:bCs/>
        </w:rPr>
      </w:pPr>
    </w:p>
    <w:p w14:paraId="0B501CE8" w14:textId="2E6D02FC" w:rsidR="00B97802" w:rsidRPr="00B97802" w:rsidRDefault="00B97802" w:rsidP="00E72073">
      <w:pPr>
        <w:jc w:val="left"/>
        <w:rPr>
          <w:b/>
          <w:bCs/>
        </w:rPr>
      </w:pPr>
      <w:r w:rsidRPr="00B97802">
        <w:rPr>
          <w:b/>
          <w:bCs/>
        </w:rPr>
        <w:t>Rendering</w:t>
      </w:r>
      <w:r w:rsidR="0036423E">
        <w:rPr>
          <w:b/>
          <w:bCs/>
        </w:rPr>
        <w:t xml:space="preserve"> Components</w:t>
      </w:r>
    </w:p>
    <w:p w14:paraId="71F77765" w14:textId="77777777" w:rsidR="00B97802" w:rsidRDefault="00B97802" w:rsidP="00E72073">
      <w:pPr>
        <w:jc w:val="left"/>
      </w:pPr>
    </w:p>
    <w:p w14:paraId="4A2ADE0F" w14:textId="6DE3AA44" w:rsidR="00EA60CB" w:rsidRPr="00EF6AA8" w:rsidRDefault="00C641C3" w:rsidP="00EF6AA8">
      <w:pPr>
        <w:rPr>
          <w:rFonts w:cstheme="minorHAnsi"/>
        </w:rPr>
      </w:pPr>
      <w:r w:rsidRPr="00EF6AA8">
        <w:rPr>
          <w:rFonts w:cstheme="minorHAnsi"/>
        </w:rPr>
        <w:t xml:space="preserve">In React, </w:t>
      </w:r>
      <w:r w:rsidR="00EF6AA8">
        <w:rPr>
          <w:rFonts w:cstheme="minorHAnsi"/>
        </w:rPr>
        <w:t xml:space="preserve">the </w:t>
      </w:r>
      <w:r w:rsidRPr="00EF6AA8">
        <w:rPr>
          <w:rFonts w:cstheme="minorHAnsi"/>
        </w:rPr>
        <w:t xml:space="preserve">rendering occurs when a React component's </w:t>
      </w:r>
      <w:r w:rsidRPr="00EF6AA8">
        <w:rPr>
          <w:rStyle w:val="HTMLCode"/>
          <w:rFonts w:asciiTheme="minorHAnsi" w:eastAsiaTheme="majorEastAsia" w:hAnsiTheme="minorHAnsi" w:cstheme="minorHAnsi"/>
          <w:sz w:val="22"/>
          <w:szCs w:val="22"/>
        </w:rPr>
        <w:t>render</w:t>
      </w:r>
      <w:r w:rsidRPr="00EF6AA8">
        <w:rPr>
          <w:rFonts w:cstheme="minorHAnsi"/>
        </w:rPr>
        <w:t xml:space="preserve"> method is called. This method returns a representation of the user interface </w:t>
      </w:r>
      <w:r w:rsidR="00EF6AA8">
        <w:rPr>
          <w:rFonts w:cstheme="minorHAnsi"/>
        </w:rPr>
        <w:t>as</w:t>
      </w:r>
      <w:r w:rsidRPr="00EF6AA8">
        <w:rPr>
          <w:rFonts w:cstheme="minorHAnsi"/>
        </w:rPr>
        <w:t xml:space="preserve"> a Virtual DOM (a lightweight copy of the actual DOM). React then compares this Virtual DOM to the previous one, identifying the differences or updates </w:t>
      </w:r>
      <w:r w:rsidR="00CD54C9">
        <w:rPr>
          <w:rFonts w:cstheme="minorHAnsi"/>
        </w:rPr>
        <w:t>needed</w:t>
      </w:r>
      <w:r w:rsidRPr="00EF6AA8">
        <w:rPr>
          <w:rFonts w:cstheme="minorHAnsi"/>
        </w:rPr>
        <w:t>. These updates are calculated efficiently, and only the necessary changes are applied to the HTML DOM. This process</w:t>
      </w:r>
      <w:r w:rsidR="00CD54C9">
        <w:rPr>
          <w:rFonts w:cstheme="minorHAnsi"/>
        </w:rPr>
        <w:t>, called reconciliation, is a key part of what makes React</w:t>
      </w:r>
      <w:r w:rsidRPr="00EF6AA8">
        <w:rPr>
          <w:rFonts w:cstheme="minorHAnsi"/>
        </w:rPr>
        <w:t xml:space="preserve"> efficient and performant. It ensures </w:t>
      </w:r>
      <w:r w:rsidR="00CD54C9">
        <w:rPr>
          <w:rFonts w:cstheme="minorHAnsi"/>
        </w:rPr>
        <w:t xml:space="preserve">the </w:t>
      </w:r>
      <w:r w:rsidRPr="00EF6AA8">
        <w:rPr>
          <w:rFonts w:cstheme="minorHAnsi"/>
        </w:rPr>
        <w:t>application's UI stays in sync with its underlying data, providing a smooth and responsive user experience.</w:t>
      </w:r>
    </w:p>
    <w:p w14:paraId="5C7C8F7F" w14:textId="77777777" w:rsidR="00C74EB6" w:rsidRDefault="00C74EB6" w:rsidP="00E72073">
      <w:pPr>
        <w:jc w:val="left"/>
      </w:pPr>
    </w:p>
    <w:p w14:paraId="4FFAD125" w14:textId="77777777" w:rsidR="0000781B" w:rsidRPr="00C74EB6" w:rsidRDefault="0000781B" w:rsidP="0000781B">
      <w:pPr>
        <w:jc w:val="left"/>
        <w:rPr>
          <w:b/>
          <w:bCs/>
        </w:rPr>
      </w:pPr>
      <w:r w:rsidRPr="00C74EB6">
        <w:rPr>
          <w:b/>
          <w:bCs/>
        </w:rPr>
        <w:t>How Reconciliation Works</w:t>
      </w:r>
    </w:p>
    <w:p w14:paraId="227A7C2F" w14:textId="77777777" w:rsidR="0000781B" w:rsidRDefault="0000781B" w:rsidP="00E72073">
      <w:pPr>
        <w:jc w:val="left"/>
      </w:pPr>
    </w:p>
    <w:p w14:paraId="1AC2F5DD" w14:textId="3F00A4A0" w:rsidR="00BB58D7" w:rsidRDefault="003B5981" w:rsidP="00C02456">
      <w:pPr>
        <w:rPr>
          <w:i/>
          <w:iCs/>
        </w:rPr>
      </w:pPr>
      <w:r w:rsidRPr="003B5981">
        <w:t xml:space="preserve">The reconciliation algorithm </w:t>
      </w:r>
      <w:r w:rsidR="00F64C44">
        <w:t>compares the current virtual DOM tree to the updated virtual DOM tree. It makes</w:t>
      </w:r>
      <w:r w:rsidRPr="003B5981">
        <w:t xml:space="preserve"> the minimum number of changes necessary to bring the virtual DOM in line with the updated state.</w:t>
      </w:r>
      <w:r>
        <w:t xml:space="preserve"> </w:t>
      </w:r>
      <w:r w:rsidR="00EB60E7" w:rsidRPr="00EB60E7">
        <w:rPr>
          <w:i/>
          <w:iCs/>
        </w:rPr>
        <w:t>[Link: Medium]</w:t>
      </w:r>
      <w:r w:rsidR="00F365DA">
        <w:rPr>
          <w:i/>
          <w:iCs/>
        </w:rPr>
        <w:t xml:space="preserve"> </w:t>
      </w:r>
    </w:p>
    <w:p w14:paraId="19A9AD01" w14:textId="77777777" w:rsidR="00F365DA" w:rsidRPr="00F365DA" w:rsidRDefault="00F365DA" w:rsidP="00F365DA">
      <w:pPr>
        <w:rPr>
          <w:lang w:eastAsia="en-GB"/>
        </w:rPr>
      </w:pPr>
      <w:r w:rsidRPr="00F365DA">
        <w:rPr>
          <w:b/>
          <w:bCs/>
          <w:lang w:eastAsia="en-GB"/>
        </w:rPr>
        <w:t xml:space="preserve">Element in different types: </w:t>
      </w:r>
      <w:r w:rsidRPr="00F365DA">
        <w:rPr>
          <w:lang w:eastAsia="en-GB"/>
        </w:rPr>
        <w:t>Whenever the type of the element changes in the root, react will scrap the old tree and build a new one i.e a full rebuild of the tree.</w:t>
      </w:r>
    </w:p>
    <w:p w14:paraId="65D4D9F4" w14:textId="0C25693C" w:rsidR="00F365DA" w:rsidRDefault="00F365DA" w:rsidP="00C02456">
      <w:pPr>
        <w:rPr>
          <w:lang w:eastAsia="en-GB"/>
        </w:rPr>
      </w:pPr>
      <w:r w:rsidRPr="00F365DA">
        <w:rPr>
          <w:b/>
          <w:bCs/>
          <w:lang w:eastAsia="en-GB"/>
        </w:rPr>
        <w:t xml:space="preserve">Elements of the same type: </w:t>
      </w:r>
      <w:r w:rsidRPr="00F365DA">
        <w:rPr>
          <w:lang w:eastAsia="en-GB"/>
        </w:rPr>
        <w:t xml:space="preserve">When the type of changed element is the same, React </w:t>
      </w:r>
      <w:r w:rsidR="00783F25">
        <w:rPr>
          <w:lang w:eastAsia="en-GB"/>
        </w:rPr>
        <w:t>checks for attributes of both versions and then only updates the node that</w:t>
      </w:r>
      <w:r w:rsidRPr="00F365DA">
        <w:rPr>
          <w:lang w:eastAsia="en-GB"/>
        </w:rPr>
        <w:t xml:space="preserve"> has changes without any changes in the tree. The component will be updated in the next lifecycle call.</w:t>
      </w:r>
    </w:p>
    <w:p w14:paraId="04BCD508" w14:textId="15A0BF42" w:rsidR="00BB58D7" w:rsidRDefault="00783F25" w:rsidP="00C02456">
      <w:r w:rsidRPr="00783F25">
        <w:rPr>
          <w:b/>
          <w:bCs/>
        </w:rPr>
        <w:t>Batching:</w:t>
      </w:r>
      <w:r>
        <w:t xml:space="preserve"> React batches multiple changes into a single update, reducing the number of updates to the virtual DOM and, in turn, the real DOM.</w:t>
      </w:r>
    </w:p>
    <w:p w14:paraId="40987360" w14:textId="77777777" w:rsidR="00783F25" w:rsidRDefault="00783F25" w:rsidP="00E72073">
      <w:pPr>
        <w:jc w:val="left"/>
      </w:pPr>
    </w:p>
    <w:p w14:paraId="3AED084F" w14:textId="57E7BB09" w:rsidR="00950015" w:rsidRPr="00950015" w:rsidRDefault="00950015" w:rsidP="00E72073">
      <w:pPr>
        <w:jc w:val="left"/>
        <w:rPr>
          <w:b/>
          <w:bCs/>
        </w:rPr>
      </w:pPr>
      <w:r w:rsidRPr="00950015">
        <w:rPr>
          <w:b/>
          <w:bCs/>
        </w:rPr>
        <w:t>Reconciliation Algorithm</w:t>
      </w:r>
      <w:r w:rsidR="00FB388A">
        <w:rPr>
          <w:b/>
          <w:bCs/>
        </w:rPr>
        <w:t>s</w:t>
      </w:r>
    </w:p>
    <w:p w14:paraId="3EFE9A45" w14:textId="77777777" w:rsidR="00F06032" w:rsidRDefault="00F06032" w:rsidP="00E72073">
      <w:pPr>
        <w:jc w:val="left"/>
      </w:pPr>
    </w:p>
    <w:p w14:paraId="424AE4BC" w14:textId="77777777" w:rsidR="007C40EF" w:rsidRDefault="00E4209A" w:rsidP="00C02456">
      <w:r>
        <w:t>React</w:t>
      </w:r>
      <w:r w:rsidR="00203A33">
        <w:t xml:space="preserve"> Fiber</w:t>
      </w:r>
      <w:r>
        <w:t xml:space="preserve"> is just a plain JS object with properties</w:t>
      </w:r>
      <w:r w:rsidR="00261261">
        <w:t>, and s</w:t>
      </w:r>
      <w:r w:rsidR="00EE7B49">
        <w:t>ince React 16, Fiber is the default reconciler</w:t>
      </w:r>
      <w:r w:rsidR="00261261">
        <w:t>.</w:t>
      </w:r>
      <w:r w:rsidR="00C2736F">
        <w:t xml:space="preserve"> Fiber focuses on animations and responsiveness</w:t>
      </w:r>
      <w:r w:rsidR="00264A40">
        <w:t xml:space="preserve"> by chunking and prioritising tasks.</w:t>
      </w:r>
      <w:r w:rsidR="005A19C0">
        <w:t xml:space="preserve"> It can </w:t>
      </w:r>
      <w:r w:rsidR="00C02456">
        <w:t>reuse</w:t>
      </w:r>
      <w:r w:rsidR="00C02456">
        <w:t>,</w:t>
      </w:r>
      <w:r w:rsidR="00C02456">
        <w:t xml:space="preserve"> abort</w:t>
      </w:r>
      <w:r w:rsidR="00C02456">
        <w:t xml:space="preserve">, </w:t>
      </w:r>
      <w:r w:rsidR="005A19C0">
        <w:t xml:space="preserve">pause </w:t>
      </w:r>
      <w:r w:rsidR="00C95B31">
        <w:t xml:space="preserve">and resume </w:t>
      </w:r>
      <w:r w:rsidR="005A19C0">
        <w:t>work processes</w:t>
      </w:r>
      <w:r w:rsidR="00AF59EE">
        <w:t>;</w:t>
      </w:r>
      <w:r w:rsidR="00D2714F">
        <w:t xml:space="preserve"> unlike previous versions</w:t>
      </w:r>
      <w:r w:rsidR="00AF59EE">
        <w:t>, it is asynchronous.</w:t>
      </w:r>
      <w:r w:rsidR="00B44CD3">
        <w:t xml:space="preserve"> The </w:t>
      </w:r>
      <w:r w:rsidR="00182A6C">
        <w:t>older versions of reconcilers worked like a stack, hence</w:t>
      </w:r>
      <w:r w:rsidR="00022E2E">
        <w:t xml:space="preserve"> the name Stack Reconciler. As this reconciler worked synchronously</w:t>
      </w:r>
      <w:r w:rsidR="005037FF">
        <w:t xml:space="preserve">, it had some </w:t>
      </w:r>
      <w:r w:rsidR="008C5740">
        <w:t>significant</w:t>
      </w:r>
      <w:r w:rsidR="005037FF">
        <w:t xml:space="preserve"> fl</w:t>
      </w:r>
      <w:r w:rsidR="008C5740">
        <w:t>a</w:t>
      </w:r>
      <w:r w:rsidR="005037FF">
        <w:t>ws</w:t>
      </w:r>
      <w:r w:rsidR="008C5740">
        <w:t>;</w:t>
      </w:r>
      <w:r w:rsidR="005037FF">
        <w:t xml:space="preserve"> </w:t>
      </w:r>
      <w:r w:rsidR="0034684D">
        <w:t xml:space="preserve">to rerender the stack, </w:t>
      </w:r>
      <w:r w:rsidR="008C5740">
        <w:t>it needed to be empty.</w:t>
      </w:r>
      <w:r w:rsidR="00873BD9">
        <w:t xml:space="preserve"> </w:t>
      </w:r>
    </w:p>
    <w:p w14:paraId="058AC509" w14:textId="77777777" w:rsidR="007C40EF" w:rsidRDefault="007C40EF" w:rsidP="00C02456"/>
    <w:p w14:paraId="4B29F450" w14:textId="30A0A6B9" w:rsidR="007C40EF" w:rsidRPr="007C40EF" w:rsidRDefault="007C40EF" w:rsidP="00C02456">
      <w:pPr>
        <w:rPr>
          <w:b/>
          <w:bCs/>
        </w:rPr>
      </w:pPr>
      <w:r w:rsidRPr="007C40EF">
        <w:rPr>
          <w:b/>
          <w:bCs/>
        </w:rPr>
        <w:t>Stack Reconciler</w:t>
      </w:r>
    </w:p>
    <w:p w14:paraId="6D586FC9" w14:textId="59424F70" w:rsidR="00206D1F" w:rsidRDefault="00873BD9" w:rsidP="00C02456">
      <w:r>
        <w:lastRenderedPageBreak/>
        <w:t xml:space="preserve">A good example </w:t>
      </w:r>
      <w:r w:rsidR="007C40EF">
        <w:t xml:space="preserve">of </w:t>
      </w:r>
      <w:r>
        <w:t xml:space="preserve">when </w:t>
      </w:r>
      <w:r w:rsidR="00BA766C">
        <w:t>Stack Reconciling</w:t>
      </w:r>
      <w:r>
        <w:t xml:space="preserve"> might become problematic is when </w:t>
      </w:r>
      <w:r w:rsidR="005F4416">
        <w:t>we want to render something</w:t>
      </w:r>
      <w:r w:rsidR="00BA766C">
        <w:t>,</w:t>
      </w:r>
      <w:r w:rsidR="005F4416">
        <w:t xml:space="preserve"> and </w:t>
      </w:r>
      <w:r w:rsidR="0007373C">
        <w:t>there are</w:t>
      </w:r>
      <w:r w:rsidR="008637DF">
        <w:t xml:space="preserve"> unfinished processes</w:t>
      </w:r>
      <w:r w:rsidR="00F423EE">
        <w:t>.</w:t>
      </w:r>
      <w:r w:rsidR="00BA766C">
        <w:t xml:space="preserve"> Let</w:t>
      </w:r>
      <w:r w:rsidR="00FD1F5D">
        <w:t>'</w:t>
      </w:r>
      <w:r w:rsidR="00BA766C">
        <w:t>s see the steps</w:t>
      </w:r>
      <w:r w:rsidR="00FD1F5D">
        <w:t>:</w:t>
      </w:r>
    </w:p>
    <w:p w14:paraId="546B022A" w14:textId="77777777" w:rsidR="00B21808" w:rsidRDefault="00B21808" w:rsidP="00C02456"/>
    <w:p w14:paraId="0E665ABE" w14:textId="19C7B372" w:rsidR="00B21808" w:rsidRDefault="00B21808" w:rsidP="00C02456">
      <w:r w:rsidRPr="00E5684A">
        <w:rPr>
          <w:b/>
          <w:bCs/>
        </w:rPr>
        <w:t>Initialisation</w:t>
      </w:r>
      <w:r>
        <w:t xml:space="preserve">: </w:t>
      </w:r>
      <w:r w:rsidR="00357B2A">
        <w:t xml:space="preserve">When </w:t>
      </w:r>
      <w:r w:rsidR="00EE6E21">
        <w:t xml:space="preserve">the </w:t>
      </w:r>
      <w:r w:rsidR="00357B2A">
        <w:t>ReactDOM.render</w:t>
      </w:r>
      <w:r w:rsidR="00357B2A">
        <w:t>() function</w:t>
      </w:r>
      <w:r w:rsidR="00357B2A">
        <w:t xml:space="preserve"> is called for the first time</w:t>
      </w:r>
      <w:r w:rsidR="00357B2A">
        <w:t>,</w:t>
      </w:r>
      <w:r w:rsidR="00357B2A">
        <w:t xml:space="preserve"> we will create a virtual DOM by iterating the first element</w:t>
      </w:r>
      <w:r w:rsidR="00EE6E21">
        <w:t>,</w:t>
      </w:r>
      <w:r w:rsidR="00357B2A">
        <w:t xml:space="preserve"> </w:t>
      </w:r>
      <w:r w:rsidR="00EE6E21">
        <w:t>usually the &lt;App /&gt; component</w:t>
      </w:r>
      <w:r w:rsidR="00357B2A">
        <w:t>.</w:t>
      </w:r>
    </w:p>
    <w:p w14:paraId="51298909" w14:textId="7BB05EE7" w:rsidR="00E5684A" w:rsidRDefault="00E5684A" w:rsidP="00C02456">
      <w:r w:rsidRPr="00574309">
        <w:rPr>
          <w:b/>
          <w:bCs/>
        </w:rPr>
        <w:t>Rendering</w:t>
      </w:r>
      <w:r>
        <w:t xml:space="preserve">: </w:t>
      </w:r>
      <w:r w:rsidR="00574309">
        <w:t xml:space="preserve">While creating </w:t>
      </w:r>
      <w:r w:rsidR="00574309">
        <w:t xml:space="preserve">VDOM, </w:t>
      </w:r>
      <w:r w:rsidR="00574309">
        <w:t xml:space="preserve">we will </w:t>
      </w:r>
      <w:r w:rsidR="00574309">
        <w:t>mak</w:t>
      </w:r>
      <w:r w:rsidR="00574309">
        <w:t>e the corresponding DOM nodes and append the element to its parent.</w:t>
      </w:r>
    </w:p>
    <w:p w14:paraId="02A32026" w14:textId="1CB8FF9A" w:rsidR="00E27CC2" w:rsidRDefault="00E27CC2" w:rsidP="00C02456">
      <w:r w:rsidRPr="005C7DDE">
        <w:rPr>
          <w:b/>
          <w:bCs/>
        </w:rPr>
        <w:t>State Change</w:t>
      </w:r>
      <w:r>
        <w:t>:</w:t>
      </w:r>
      <w:r w:rsidR="005C7DDE">
        <w:t xml:space="preserve"> when calling </w:t>
      </w:r>
      <w:r w:rsidR="00AF2C51">
        <w:t xml:space="preserve">the </w:t>
      </w:r>
      <w:r w:rsidR="005C7DDE">
        <w:t>setState() fun</w:t>
      </w:r>
      <w:r w:rsidR="00AF2C51">
        <w:t>c</w:t>
      </w:r>
      <w:r w:rsidR="005C7DDE">
        <w:t>tion</w:t>
      </w:r>
      <w:r w:rsidR="00D4659C">
        <w:t>, it marks the VDOM as dirty, passing the execution to the</w:t>
      </w:r>
      <w:r w:rsidR="00096125">
        <w:t xml:space="preserve"> reconciler.</w:t>
      </w:r>
    </w:p>
    <w:p w14:paraId="2C2340A3" w14:textId="389EB3A6" w:rsidR="00096125" w:rsidRDefault="00096125" w:rsidP="00C02456">
      <w:r w:rsidRPr="00096125">
        <w:rPr>
          <w:b/>
          <w:bCs/>
        </w:rPr>
        <w:t>Reconciliation:</w:t>
      </w:r>
      <w:r>
        <w:rPr>
          <w:b/>
          <w:bCs/>
        </w:rPr>
        <w:t xml:space="preserve"> </w:t>
      </w:r>
      <w:r>
        <w:t>The r</w:t>
      </w:r>
      <w:r>
        <w:t>econcile</w:t>
      </w:r>
      <w:r>
        <w:t>()</w:t>
      </w:r>
      <w:r>
        <w:t xml:space="preserve"> function accepts</w:t>
      </w:r>
      <w:r w:rsidR="00D91C6F">
        <w:t xml:space="preserve"> the current node </w:t>
      </w:r>
      <w:r>
        <w:t xml:space="preserve">as </w:t>
      </w:r>
      <w:r>
        <w:t>its</w:t>
      </w:r>
      <w:r>
        <w:t xml:space="preserve"> param</w:t>
      </w:r>
      <w:r>
        <w:t>eter</w:t>
      </w:r>
      <w:r>
        <w:t xml:space="preserve"> and recursively reconcile</w:t>
      </w:r>
      <w:r>
        <w:t xml:space="preserve">s every </w:t>
      </w:r>
      <w:r w:rsidR="00081FEB">
        <w:t xml:space="preserve">child </w:t>
      </w:r>
      <w:r w:rsidR="00D91C6F">
        <w:t xml:space="preserve">of </w:t>
      </w:r>
      <w:r>
        <w:t>the current</w:t>
      </w:r>
      <w:r w:rsidR="00D91C6F">
        <w:t xml:space="preserve"> node</w:t>
      </w:r>
      <w:r>
        <w:t xml:space="preserve"> tree to </w:t>
      </w:r>
      <w:r w:rsidR="00D91C6F">
        <w:t>detect</w:t>
      </w:r>
      <w:r>
        <w:t xml:space="preserve"> </w:t>
      </w:r>
      <w:r w:rsidR="00D91C6F">
        <w:t xml:space="preserve">changes </w:t>
      </w:r>
      <w:r>
        <w:t xml:space="preserve">and update the </w:t>
      </w:r>
      <w:r w:rsidR="00D91C6F">
        <w:t>real</w:t>
      </w:r>
      <w:r>
        <w:t xml:space="preserve"> DOM</w:t>
      </w:r>
      <w:r>
        <w:t>.</w:t>
      </w:r>
    </w:p>
    <w:p w14:paraId="49431244" w14:textId="075554E2" w:rsidR="009C7E4E" w:rsidRDefault="00990392" w:rsidP="00C02456">
      <w:r w:rsidRPr="00990392">
        <w:rPr>
          <w:b/>
          <w:bCs/>
        </w:rPr>
        <w:t>Align DOM and VDOM:</w:t>
      </w:r>
      <w:r>
        <w:t xml:space="preserve"> </w:t>
      </w:r>
      <w:r w:rsidRPr="00990392">
        <w:t xml:space="preserve">If the current node </w:t>
      </w:r>
      <w:r w:rsidR="0095497C">
        <w:t>has</w:t>
      </w:r>
      <w:r w:rsidRPr="00990392">
        <w:t xml:space="preserve"> change</w:t>
      </w:r>
      <w:r w:rsidR="0095497C">
        <w:t>d,</w:t>
      </w:r>
      <w:r w:rsidRPr="00990392">
        <w:t xml:space="preserve"> we </w:t>
      </w:r>
      <w:r w:rsidR="004D07B9">
        <w:t>align (</w:t>
      </w:r>
      <w:r w:rsidR="009831DB">
        <w:t>modify</w:t>
      </w:r>
      <w:r w:rsidR="004D07B9">
        <w:t xml:space="preserve">, add, delete) </w:t>
      </w:r>
      <w:r w:rsidRPr="00990392">
        <w:t>its attribute</w:t>
      </w:r>
      <w:r w:rsidR="004D07B9">
        <w:t>s</w:t>
      </w:r>
      <w:r w:rsidRPr="00990392">
        <w:t xml:space="preserve"> to </w:t>
      </w:r>
      <w:r w:rsidR="00ED29F5">
        <w:t>both DOMs (virtual and real)</w:t>
      </w:r>
      <w:r w:rsidRPr="00990392">
        <w:t xml:space="preserve">. </w:t>
      </w:r>
      <w:r w:rsidR="009831DB">
        <w:t xml:space="preserve">Additionally, </w:t>
      </w:r>
      <w:r w:rsidRPr="00990392">
        <w:t>shouldComponentUpdate</w:t>
      </w:r>
      <w:r w:rsidR="009831DB">
        <w:t>(),</w:t>
      </w:r>
      <w:r w:rsidRPr="00990392">
        <w:t xml:space="preserve"> React.memo</w:t>
      </w:r>
      <w:r w:rsidR="009831DB">
        <w:t>()</w:t>
      </w:r>
      <w:r w:rsidR="00BE784E">
        <w:t>,</w:t>
      </w:r>
      <w:r w:rsidR="009831DB">
        <w:t xml:space="preserve"> and</w:t>
      </w:r>
      <w:r w:rsidRPr="00990392">
        <w:t xml:space="preserve"> PureComponent checks will be handled in this </w:t>
      </w:r>
      <w:r w:rsidR="00475C6A">
        <w:t>phase</w:t>
      </w:r>
      <w:r w:rsidRPr="00990392">
        <w:t>.</w:t>
      </w:r>
    </w:p>
    <w:p w14:paraId="6276D681" w14:textId="16A30722" w:rsidR="00475C6A" w:rsidRDefault="0078326B" w:rsidP="00C02456">
      <w:r w:rsidRPr="0078326B">
        <w:rPr>
          <w:b/>
          <w:bCs/>
        </w:rPr>
        <w:t>Traverse Nodes</w:t>
      </w:r>
      <w:r>
        <w:t xml:space="preserve">: </w:t>
      </w:r>
      <w:r>
        <w:t>Iterate through every child of</w:t>
      </w:r>
      <w:r>
        <w:t xml:space="preserve"> </w:t>
      </w:r>
      <w:r w:rsidR="00BE784E">
        <w:t xml:space="preserve">the </w:t>
      </w:r>
      <w:r>
        <w:t xml:space="preserve">current node </w:t>
      </w:r>
      <w:r>
        <w:t>and</w:t>
      </w:r>
      <w:r w:rsidR="00BE784E">
        <w:t xml:space="preserve"> reconcile them</w:t>
      </w:r>
      <w:r>
        <w:t>.</w:t>
      </w:r>
    </w:p>
    <w:p w14:paraId="077D39C2" w14:textId="77777777" w:rsidR="00F76AB8" w:rsidRDefault="00F76AB8" w:rsidP="00C02456"/>
    <w:p w14:paraId="0A55B98C" w14:textId="49BD1E85" w:rsidR="00F76AB8" w:rsidRPr="00DA4B57" w:rsidRDefault="00F76AB8" w:rsidP="00C02456">
      <w:pPr>
        <w:rPr>
          <w:i/>
          <w:iCs/>
        </w:rPr>
      </w:pPr>
      <w:r w:rsidRPr="00DA4B57">
        <w:rPr>
          <w:i/>
          <w:iCs/>
        </w:rPr>
        <w:t>[Image</w:t>
      </w:r>
      <w:r w:rsidR="00DA4B57" w:rsidRPr="00DA4B57">
        <w:rPr>
          <w:i/>
          <w:iCs/>
        </w:rPr>
        <w:t>: Stack Reconciliation</w:t>
      </w:r>
      <w:r w:rsidRPr="00DA4B57">
        <w:rPr>
          <w:i/>
          <w:iCs/>
        </w:rPr>
        <w:t>]</w:t>
      </w:r>
    </w:p>
    <w:p w14:paraId="5B551A76" w14:textId="77777777" w:rsidR="00FD1F5D" w:rsidRDefault="00FD1F5D" w:rsidP="00C02456"/>
    <w:p w14:paraId="1DE79DEE" w14:textId="3D5E2C6D" w:rsidR="00BA3445" w:rsidRPr="008642F1" w:rsidRDefault="00BA3445" w:rsidP="00BA3445">
      <w:pPr>
        <w:rPr>
          <w:rFonts w:cstheme="minorHAnsi"/>
        </w:rPr>
      </w:pPr>
      <w:r w:rsidRPr="008642F1">
        <w:rPr>
          <w:rFonts w:cstheme="minorHAnsi"/>
        </w:rPr>
        <w:t>Consider a web application with a long list of items, such as a product catalog</w:t>
      </w:r>
      <w:r w:rsidR="008642F1">
        <w:rPr>
          <w:rFonts w:cstheme="minorHAnsi"/>
        </w:rPr>
        <w:t>ue</w:t>
      </w:r>
      <w:r w:rsidRPr="008642F1">
        <w:rPr>
          <w:rFonts w:cstheme="minorHAnsi"/>
        </w:rPr>
        <w:t xml:space="preserve">, where each item corresponds to a </w:t>
      </w:r>
      <w:r w:rsidR="00372069">
        <w:rPr>
          <w:rStyle w:val="HTMLCode"/>
          <w:rFonts w:asciiTheme="minorHAnsi" w:eastAsiaTheme="majorEastAsia" w:hAnsiTheme="minorHAnsi" w:cstheme="minorHAnsi"/>
          <w:sz w:val="22"/>
          <w:szCs w:val="22"/>
        </w:rPr>
        <w:t>list</w:t>
      </w:r>
      <w:r w:rsidRPr="008642F1">
        <w:rPr>
          <w:rFonts w:cstheme="minorHAnsi"/>
        </w:rPr>
        <w:t xml:space="preserve"> element. When a user interacts with the application, the following issues can arise:</w:t>
      </w:r>
    </w:p>
    <w:p w14:paraId="59A26A88" w14:textId="4110D23C" w:rsidR="00BA3445" w:rsidRPr="008642F1" w:rsidRDefault="00BA3445" w:rsidP="00BA3445">
      <w:pPr>
        <w:rPr>
          <w:rFonts w:cstheme="minorHAnsi"/>
        </w:rPr>
      </w:pPr>
      <w:r w:rsidRPr="008642F1">
        <w:rPr>
          <w:rStyle w:val="Strong"/>
          <w:rFonts w:cstheme="minorHAnsi"/>
        </w:rPr>
        <w:t>UI Responsiveness</w:t>
      </w:r>
      <w:r w:rsidRPr="008642F1">
        <w:rPr>
          <w:rFonts w:cstheme="minorHAnsi"/>
        </w:rPr>
        <w:t xml:space="preserve">: </w:t>
      </w:r>
      <w:r w:rsidR="00F61140">
        <w:rPr>
          <w:rFonts w:cstheme="minorHAnsi"/>
        </w:rPr>
        <w:t>I</w:t>
      </w:r>
      <w:r w:rsidRPr="008642F1">
        <w:rPr>
          <w:rFonts w:cstheme="minorHAnsi"/>
        </w:rPr>
        <w:t xml:space="preserve">f each </w:t>
      </w:r>
      <w:r w:rsidR="00372069">
        <w:rPr>
          <w:rStyle w:val="HTMLCode"/>
          <w:rFonts w:asciiTheme="minorHAnsi" w:eastAsiaTheme="majorEastAsia" w:hAnsiTheme="minorHAnsi" w:cstheme="minorHAnsi"/>
          <w:sz w:val="22"/>
          <w:szCs w:val="22"/>
        </w:rPr>
        <w:t>list</w:t>
      </w:r>
      <w:r w:rsidRPr="008642F1">
        <w:rPr>
          <w:rFonts w:cstheme="minorHAnsi"/>
        </w:rPr>
        <w:t xml:space="preserve"> item takes </w:t>
      </w:r>
      <w:r w:rsidR="008642F1">
        <w:rPr>
          <w:rFonts w:cstheme="minorHAnsi"/>
        </w:rPr>
        <w:t>significant</w:t>
      </w:r>
      <w:r w:rsidRPr="008642F1">
        <w:rPr>
          <w:rFonts w:cstheme="minorHAnsi"/>
        </w:rPr>
        <w:t xml:space="preserve"> time to reconcile and render, the main thread will be occupied with these rendering tasks</w:t>
      </w:r>
      <w:r w:rsidR="00562A3D">
        <w:rPr>
          <w:rFonts w:cstheme="minorHAnsi"/>
        </w:rPr>
        <w:t>, leading</w:t>
      </w:r>
      <w:r w:rsidRPr="008642F1">
        <w:rPr>
          <w:rFonts w:cstheme="minorHAnsi"/>
        </w:rPr>
        <w:t xml:space="preserve"> to noticeable delay</w:t>
      </w:r>
      <w:r w:rsidR="00562A3D">
        <w:rPr>
          <w:rFonts w:cstheme="minorHAnsi"/>
        </w:rPr>
        <w:t>s</w:t>
      </w:r>
      <w:r w:rsidRPr="008642F1">
        <w:rPr>
          <w:rFonts w:cstheme="minorHAnsi"/>
        </w:rPr>
        <w:t xml:space="preserve"> in responding to user interactions, such as typing or clicking.</w:t>
      </w:r>
    </w:p>
    <w:p w14:paraId="46DDD0A7" w14:textId="22F4E910" w:rsidR="00BA3445" w:rsidRPr="008642F1" w:rsidRDefault="00BA3445" w:rsidP="00BA3445">
      <w:pPr>
        <w:rPr>
          <w:rFonts w:cstheme="minorHAnsi"/>
        </w:rPr>
      </w:pPr>
      <w:r w:rsidRPr="008642F1">
        <w:rPr>
          <w:rStyle w:val="Strong"/>
          <w:rFonts w:cstheme="minorHAnsi"/>
        </w:rPr>
        <w:t>Blocking User Input</w:t>
      </w:r>
      <w:r w:rsidRPr="008642F1">
        <w:rPr>
          <w:rFonts w:cstheme="minorHAnsi"/>
        </w:rPr>
        <w:t>: While the main thread is busy reconciling and rendering items, it may not respond promptly to user input</w:t>
      </w:r>
      <w:r w:rsidR="00BF078B">
        <w:rPr>
          <w:rFonts w:cstheme="minorHAnsi"/>
        </w:rPr>
        <w:t xml:space="preserve">, resulting </w:t>
      </w:r>
      <w:r w:rsidRPr="008642F1">
        <w:rPr>
          <w:rFonts w:cstheme="minorHAnsi"/>
        </w:rPr>
        <w:t>in a frustrating user experience, as users expect real-time or near-real-time responsiveness to their actions.</w:t>
      </w:r>
    </w:p>
    <w:p w14:paraId="469A6A10" w14:textId="4ADE3D69" w:rsidR="00BA3445" w:rsidRPr="008642F1" w:rsidRDefault="00BA3445" w:rsidP="00BA3445">
      <w:pPr>
        <w:rPr>
          <w:rFonts w:cstheme="minorHAnsi"/>
        </w:rPr>
      </w:pPr>
      <w:r w:rsidRPr="008642F1">
        <w:rPr>
          <w:rStyle w:val="Strong"/>
          <w:rFonts w:cstheme="minorHAnsi"/>
        </w:rPr>
        <w:t>High-Priority Updates</w:t>
      </w:r>
      <w:r w:rsidRPr="008642F1">
        <w:rPr>
          <w:rFonts w:cstheme="minorHAnsi"/>
        </w:rPr>
        <w:t>: In scenarios w</w:t>
      </w:r>
      <w:r w:rsidR="00BF078B">
        <w:rPr>
          <w:rFonts w:cstheme="minorHAnsi"/>
        </w:rPr>
        <w:t>ith</w:t>
      </w:r>
      <w:r w:rsidRPr="008642F1">
        <w:rPr>
          <w:rFonts w:cstheme="minorHAnsi"/>
        </w:rPr>
        <w:t xml:space="preserve"> critical, high-priority updates that users need to see immediately (e.g., error messages, alerts, or dynamic search results), the stack reconciliation process can cause delays in rendering these updates.</w:t>
      </w:r>
    </w:p>
    <w:p w14:paraId="6DCEBF49" w14:textId="77777777" w:rsidR="00FD1F5D" w:rsidRDefault="00FD1F5D" w:rsidP="00C02456"/>
    <w:p w14:paraId="3A512496" w14:textId="464AE4F2" w:rsidR="00106848" w:rsidRPr="00106848" w:rsidRDefault="00106848" w:rsidP="00C02456">
      <w:pPr>
        <w:rPr>
          <w:b/>
          <w:bCs/>
        </w:rPr>
      </w:pPr>
      <w:r w:rsidRPr="00106848">
        <w:rPr>
          <w:b/>
          <w:bCs/>
        </w:rPr>
        <w:t>Fiber Reconciler</w:t>
      </w:r>
    </w:p>
    <w:p w14:paraId="5DD20663" w14:textId="77777777" w:rsidR="00106848" w:rsidRDefault="00106848" w:rsidP="00C02456"/>
    <w:p w14:paraId="311B9C2E" w14:textId="2452F926" w:rsidR="00130D77" w:rsidRDefault="00911EE6" w:rsidP="00C02456">
      <w:r>
        <w:t>W</w:t>
      </w:r>
      <w:r w:rsidR="00484F92">
        <w:t>h</w:t>
      </w:r>
      <w:r>
        <w:t xml:space="preserve">ile Fiber </w:t>
      </w:r>
      <w:r w:rsidR="00127FDF">
        <w:t>has</w:t>
      </w:r>
      <w:r>
        <w:t xml:space="preserve"> significant performance improvements</w:t>
      </w:r>
      <w:r w:rsidR="00801C2A">
        <w:t xml:space="preserve">, </w:t>
      </w:r>
      <w:r w:rsidR="00484F92">
        <w:t>it also makes React development</w:t>
      </w:r>
      <w:r w:rsidR="00706776">
        <w:t xml:space="preserve"> easier.</w:t>
      </w:r>
      <w:r w:rsidR="00127FDF">
        <w:t xml:space="preserve"> Every Fiber </w:t>
      </w:r>
      <w:r w:rsidR="007468EF">
        <w:t xml:space="preserve">is a </w:t>
      </w:r>
      <w:r w:rsidR="00127FDF">
        <w:t>plain old JavaScript object</w:t>
      </w:r>
      <w:r w:rsidR="007468EF">
        <w:t>, and a Fiber also represents a unit of work.</w:t>
      </w:r>
      <w:r w:rsidR="00553D32">
        <w:t xml:space="preserve"> React processes Fibers</w:t>
      </w:r>
      <w:r w:rsidR="00CB016D">
        <w:t xml:space="preserve"> ending with finished work</w:t>
      </w:r>
      <w:r w:rsidR="00A51F31">
        <w:t>s</w:t>
      </w:r>
      <w:r w:rsidR="00CB016D">
        <w:t xml:space="preserve"> a</w:t>
      </w:r>
      <w:r w:rsidR="009501A5">
        <w:t xml:space="preserve">nd commits them by rendering </w:t>
      </w:r>
      <w:r w:rsidR="00A51F31">
        <w:t>them</w:t>
      </w:r>
      <w:r w:rsidR="009501A5">
        <w:t xml:space="preserve"> to the visible DOM.</w:t>
      </w:r>
      <w:r w:rsidR="00983D73">
        <w:t xml:space="preserve"> This process has two phases: </w:t>
      </w:r>
      <w:r w:rsidR="00130D77">
        <w:t>r</w:t>
      </w:r>
      <w:r w:rsidR="00983D73">
        <w:t>endering</w:t>
      </w:r>
      <w:r w:rsidR="00130D77">
        <w:t xml:space="preserve"> and committing.</w:t>
      </w:r>
      <w:r w:rsidR="00D343E3">
        <w:t xml:space="preserve"> </w:t>
      </w:r>
      <w:r w:rsidR="00976EB4">
        <w:t xml:space="preserve">In the render phase, React </w:t>
      </w:r>
      <w:r w:rsidR="009D0ACE">
        <w:t>does all kind</w:t>
      </w:r>
      <w:r w:rsidR="00D343E3">
        <w:t>s</w:t>
      </w:r>
      <w:r w:rsidR="009D0ACE">
        <w:t xml:space="preserve"> of asynchronous tasks</w:t>
      </w:r>
      <w:r w:rsidR="00EA2AFA">
        <w:t>, which can be prioritised, paused or discarded.</w:t>
      </w:r>
      <w:r w:rsidR="00373F0E">
        <w:t xml:space="preserve"> The commit phase is a synchronous phase that cannot be interrupted.</w:t>
      </w:r>
    </w:p>
    <w:p w14:paraId="3CDE1D31" w14:textId="77777777" w:rsidR="007E2F66" w:rsidRDefault="007E2F66" w:rsidP="00C02456"/>
    <w:p w14:paraId="20821A46" w14:textId="77777777" w:rsidR="00A21413" w:rsidRDefault="007E2F66" w:rsidP="00C02456">
      <w:r>
        <w:t xml:space="preserve">Every </w:t>
      </w:r>
      <w:r w:rsidR="009729C8">
        <w:t>Fiber has a one-to-one relationship to things, like components</w:t>
      </w:r>
      <w:r w:rsidR="001E78B8">
        <w:t xml:space="preserve"> or</w:t>
      </w:r>
      <w:r w:rsidR="009729C8">
        <w:t xml:space="preserve"> </w:t>
      </w:r>
      <w:r w:rsidR="001E78B8">
        <w:t xml:space="preserve">DOM nodes. </w:t>
      </w:r>
      <w:r w:rsidR="00BD3019">
        <w:t xml:space="preserve">The type of </w:t>
      </w:r>
      <w:r w:rsidR="008B4A17">
        <w:t>Fiber is stored in the tag property</w:t>
      </w:r>
      <w:r w:rsidR="00A008CF">
        <w:t>, which accepts a number between 0 and 24</w:t>
      </w:r>
      <w:r w:rsidR="00934261">
        <w:t xml:space="preserve"> and represents a type</w:t>
      </w:r>
      <w:r w:rsidR="002202C3">
        <w:t xml:space="preserve">, like function component, class component, </w:t>
      </w:r>
      <w:r w:rsidR="00D10ED1">
        <w:t>fragment, etc.</w:t>
      </w:r>
      <w:r w:rsidR="002475D2">
        <w:t xml:space="preserve"> </w:t>
      </w:r>
      <w:r w:rsidR="000A4AC5">
        <w:t xml:space="preserve">The state node property represents </w:t>
      </w:r>
      <w:r w:rsidR="00F95BC1">
        <w:t xml:space="preserve">the </w:t>
      </w:r>
      <w:r w:rsidR="00D77568">
        <w:t>element's reference</w:t>
      </w:r>
      <w:r w:rsidR="00683326">
        <w:t xml:space="preserve"> to access the </w:t>
      </w:r>
      <w:r w:rsidR="00D77568">
        <w:t>state associated with the Fiber.</w:t>
      </w:r>
      <w:r w:rsidR="00D502C6">
        <w:t xml:space="preserve"> </w:t>
      </w:r>
    </w:p>
    <w:p w14:paraId="7EBD8C68" w14:textId="77777777" w:rsidR="00382610" w:rsidRDefault="00382610" w:rsidP="00C02456"/>
    <w:p w14:paraId="02B8B4FA" w14:textId="6AFE72FF" w:rsidR="00382610" w:rsidRDefault="00D502C6" w:rsidP="00C02456">
      <w:r>
        <w:lastRenderedPageBreak/>
        <w:t xml:space="preserve">The difference between Fiber </w:t>
      </w:r>
      <w:r w:rsidR="00E73A01">
        <w:t xml:space="preserve">and React </w:t>
      </w:r>
      <w:r>
        <w:t xml:space="preserve">elements </w:t>
      </w:r>
      <w:r w:rsidR="00E73A01">
        <w:t xml:space="preserve">is that React elements are </w:t>
      </w:r>
      <w:r w:rsidR="00A803D1">
        <w:t xml:space="preserve">continuously recreated, while Fibers are </w:t>
      </w:r>
      <w:r w:rsidR="00365180">
        <w:t>primarily created during the initial mount</w:t>
      </w:r>
      <w:r w:rsidR="00055B5D">
        <w:t xml:space="preserve"> and</w:t>
      </w:r>
      <w:r w:rsidR="00365180">
        <w:t xml:space="preserve"> </w:t>
      </w:r>
      <w:r w:rsidR="00055B5D">
        <w:t>constantly</w:t>
      </w:r>
      <w:r w:rsidR="00A803D1">
        <w:t xml:space="preserve"> reused.</w:t>
      </w:r>
      <w:r w:rsidR="00263CE1">
        <w:t xml:space="preserve"> </w:t>
      </w:r>
      <w:r w:rsidR="00D9233F">
        <w:t xml:space="preserve">Fibers form a tree structure, </w:t>
      </w:r>
      <w:r w:rsidR="00CD2FEA">
        <w:t xml:space="preserve">and the </w:t>
      </w:r>
      <w:r w:rsidR="00880416">
        <w:t>child, sibling and return properties handle the relationship between Fibres.</w:t>
      </w:r>
      <w:r w:rsidR="004066F9">
        <w:t xml:space="preserve"> In a F</w:t>
      </w:r>
      <w:r w:rsidR="00BB4A87">
        <w:t>iber</w:t>
      </w:r>
      <w:r w:rsidR="0052626E">
        <w:t>,</w:t>
      </w:r>
      <w:r w:rsidR="00BB4A87">
        <w:t xml:space="preserve"> the child </w:t>
      </w:r>
      <w:r w:rsidR="0052626E">
        <w:t>refers</w:t>
      </w:r>
      <w:r w:rsidR="00BB4A87">
        <w:t xml:space="preserve"> to the first child, </w:t>
      </w:r>
      <w:r w:rsidR="00CA7EEB">
        <w:t>all other elements will be connected through the sibling property</w:t>
      </w:r>
      <w:r w:rsidR="00444585">
        <w:t>, and the return is the reference to the parent.</w:t>
      </w:r>
      <w:r w:rsidR="00843558">
        <w:t xml:space="preserve"> </w:t>
      </w:r>
    </w:p>
    <w:p w14:paraId="37D069CE" w14:textId="77777777" w:rsidR="00382610" w:rsidRDefault="00382610" w:rsidP="00C02456"/>
    <w:p w14:paraId="22F79C77" w14:textId="77777777" w:rsidR="00382610" w:rsidRPr="00ED4B88" w:rsidRDefault="00382610" w:rsidP="00382610">
      <w:pPr>
        <w:rPr>
          <w:i/>
          <w:iCs/>
        </w:rPr>
      </w:pPr>
      <w:r w:rsidRPr="00ED4B88">
        <w:rPr>
          <w:i/>
          <w:iCs/>
        </w:rPr>
        <w:t>[Fiber Image]</w:t>
      </w:r>
    </w:p>
    <w:p w14:paraId="1A53FC02" w14:textId="77777777" w:rsidR="00382610" w:rsidRDefault="00382610" w:rsidP="00C02456"/>
    <w:p w14:paraId="1A20EDCA" w14:textId="03037C9E" w:rsidR="004066F9" w:rsidRDefault="00843558" w:rsidP="00C02456">
      <w:r>
        <w:t>Fibers also</w:t>
      </w:r>
      <w:r w:rsidR="001334EB">
        <w:t xml:space="preserve"> represent a unit of work, and these works can be the following: state changes, lifecycle fun</w:t>
      </w:r>
      <w:r w:rsidR="0052626E">
        <w:t>c</w:t>
      </w:r>
      <w:r w:rsidR="001334EB">
        <w:t xml:space="preserve">tions, </w:t>
      </w:r>
      <w:r w:rsidR="00292A64">
        <w:t>DOM changes</w:t>
      </w:r>
      <w:r w:rsidR="009B42A0">
        <w:t>, and react can handle these works directly or scheduled.</w:t>
      </w:r>
      <w:r w:rsidR="006F70A3">
        <w:t xml:space="preserve"> Using time slicing, </w:t>
      </w:r>
      <w:r w:rsidR="00777115">
        <w:t>React can split work into chunks</w:t>
      </w:r>
      <w:r w:rsidR="00DD2D8F">
        <w:t>, and high</w:t>
      </w:r>
      <w:r w:rsidR="00AA7258">
        <w:t>-</w:t>
      </w:r>
      <w:r w:rsidR="00DD2D8F">
        <w:t xml:space="preserve">priority </w:t>
      </w:r>
      <w:r w:rsidR="00F17D37">
        <w:t>works</w:t>
      </w:r>
      <w:r w:rsidR="00AA7258">
        <w:t>,</w:t>
      </w:r>
      <w:r w:rsidR="00F17D37">
        <w:t xml:space="preserve"> such as user interaction or animations</w:t>
      </w:r>
      <w:r w:rsidR="008723E9">
        <w:t>,</w:t>
      </w:r>
      <w:r w:rsidR="00F17D37">
        <w:t xml:space="preserve"> can be scheduled</w:t>
      </w:r>
      <w:r w:rsidR="002B4423">
        <w:t xml:space="preserve"> directly</w:t>
      </w:r>
      <w:r w:rsidR="008723E9">
        <w:t xml:space="preserve"> </w:t>
      </w:r>
      <w:r w:rsidR="008723E9">
        <w:t>using the request</w:t>
      </w:r>
      <w:r w:rsidR="008723E9">
        <w:t>A</w:t>
      </w:r>
      <w:r w:rsidR="008723E9">
        <w:t>nimation</w:t>
      </w:r>
      <w:r w:rsidR="008723E9">
        <w:t>F</w:t>
      </w:r>
      <w:r w:rsidR="008723E9">
        <w:t>rame</w:t>
      </w:r>
      <w:r w:rsidR="008723E9">
        <w:t>()</w:t>
      </w:r>
      <w:r w:rsidR="008723E9">
        <w:t xml:space="preserve"> function</w:t>
      </w:r>
      <w:r w:rsidR="008723E9">
        <w:t>. L</w:t>
      </w:r>
      <w:r w:rsidR="002B4423">
        <w:t>ow</w:t>
      </w:r>
      <w:r w:rsidR="008723E9">
        <w:t>-</w:t>
      </w:r>
      <w:r w:rsidR="002B4423">
        <w:t>priority works, like a network request</w:t>
      </w:r>
      <w:r w:rsidR="008723E9">
        <w:t>,</w:t>
      </w:r>
      <w:r w:rsidR="002B4423">
        <w:t xml:space="preserve"> can be delayed</w:t>
      </w:r>
      <w:r w:rsidR="006B1900">
        <w:t xml:space="preserve"> and scheduled with the requestIdleCallback for an idle period</w:t>
      </w:r>
      <w:r w:rsidR="002B4423">
        <w:t>.</w:t>
      </w:r>
    </w:p>
    <w:p w14:paraId="3C3A43A5" w14:textId="77777777" w:rsidR="007F4696" w:rsidRDefault="007F4696" w:rsidP="00C02456"/>
    <w:p w14:paraId="39190629" w14:textId="1642A59B" w:rsidR="00ED4B88" w:rsidRDefault="00966FF9" w:rsidP="00C02456">
      <w:r>
        <w:t xml:space="preserve">In fact, </w:t>
      </w:r>
      <w:r w:rsidR="00900742">
        <w:t xml:space="preserve">two trees </w:t>
      </w:r>
      <w:r w:rsidR="002A5E77">
        <w:t xml:space="preserve">are </w:t>
      </w:r>
      <w:r w:rsidR="00900742">
        <w:t xml:space="preserve">used in the reconciliation process: the current tree </w:t>
      </w:r>
      <w:r w:rsidR="002A5E77">
        <w:t xml:space="preserve">that is visible on the screen </w:t>
      </w:r>
      <w:r w:rsidR="00900742">
        <w:t>and the work-in-progress tree.</w:t>
      </w:r>
      <w:r w:rsidR="00561E99">
        <w:t xml:space="preserve"> </w:t>
      </w:r>
      <w:r w:rsidR="00E533B8">
        <w:t>The Fiber alternate property refers to the Fiber pair on the work-in-progress tree to help reus</w:t>
      </w:r>
      <w:r w:rsidR="000E0F9F">
        <w:t>e</w:t>
      </w:r>
      <w:r w:rsidR="00E533B8">
        <w:t xml:space="preserve"> Fibers.</w:t>
      </w:r>
      <w:r w:rsidR="000E0F9F">
        <w:t xml:space="preserve"> </w:t>
      </w:r>
      <w:r w:rsidR="0094153E">
        <w:t xml:space="preserve">React steps into a Fiber </w:t>
      </w:r>
      <w:r w:rsidR="00E35A7B">
        <w:t xml:space="preserve">with </w:t>
      </w:r>
      <w:r w:rsidR="00EC5BCC">
        <w:t xml:space="preserve">the </w:t>
      </w:r>
      <w:r w:rsidR="00E35A7B">
        <w:t>beginWork() fun</w:t>
      </w:r>
      <w:r w:rsidR="00EC5BCC">
        <w:t>c</w:t>
      </w:r>
      <w:r w:rsidR="00E35A7B">
        <w:t xml:space="preserve">tion </w:t>
      </w:r>
      <w:r w:rsidR="00EA6C68">
        <w:t>and keeps stepping in chil</w:t>
      </w:r>
      <w:r w:rsidR="00EC5BCC">
        <w:t>dren</w:t>
      </w:r>
      <w:r w:rsidR="00EA6C68">
        <w:t xml:space="preserve"> until there </w:t>
      </w:r>
      <w:r w:rsidR="00EC5BCC">
        <w:t>are</w:t>
      </w:r>
      <w:r w:rsidR="00EA6C68">
        <w:t xml:space="preserve"> none</w:t>
      </w:r>
      <w:r w:rsidR="00E35A7B">
        <w:t xml:space="preserve">, calling </w:t>
      </w:r>
      <w:r w:rsidR="00EC5BCC">
        <w:t xml:space="preserve">the </w:t>
      </w:r>
      <w:r w:rsidR="00E35A7B">
        <w:t>completeWork() fun</w:t>
      </w:r>
      <w:r w:rsidR="00EC5BCC">
        <w:t>c</w:t>
      </w:r>
      <w:r w:rsidR="00E35A7B">
        <w:t>tion</w:t>
      </w:r>
      <w:r w:rsidR="00EA6C68">
        <w:t>.</w:t>
      </w:r>
      <w:r w:rsidR="003C0FAB">
        <w:t xml:space="preserve"> After </w:t>
      </w:r>
      <w:r w:rsidR="007F2021">
        <w:t>R</w:t>
      </w:r>
      <w:r w:rsidR="003C0FAB">
        <w:t xml:space="preserve">eact completes the final </w:t>
      </w:r>
      <w:r w:rsidR="00867CCB">
        <w:t xml:space="preserve">or root </w:t>
      </w:r>
      <w:r w:rsidR="003C0FAB">
        <w:t>Fiber</w:t>
      </w:r>
      <w:r w:rsidR="00867CCB">
        <w:t xml:space="preserve">, </w:t>
      </w:r>
      <w:r w:rsidR="007F2021">
        <w:t xml:space="preserve">the </w:t>
      </w:r>
      <w:r w:rsidR="00867CCB">
        <w:t>commitWork</w:t>
      </w:r>
      <w:r w:rsidR="007F2021">
        <w:t>() function</w:t>
      </w:r>
      <w:r w:rsidR="00867CCB">
        <w:t xml:space="preserve"> is called</w:t>
      </w:r>
      <w:r w:rsidR="007F2021">
        <w:t>,</w:t>
      </w:r>
      <w:r w:rsidR="00867CCB">
        <w:t xml:space="preserve"> and</w:t>
      </w:r>
      <w:r w:rsidR="009C24F0">
        <w:t xml:space="preserve"> the changes are flushed to the DOM.</w:t>
      </w:r>
      <w:r w:rsidR="002C64F7">
        <w:t xml:space="preserve"> </w:t>
      </w:r>
      <w:r w:rsidR="00001EC7">
        <w:t>There is only one child per node, so</w:t>
      </w:r>
      <w:r w:rsidR="006A331A">
        <w:t xml:space="preserve"> the</w:t>
      </w:r>
      <w:r w:rsidR="002C64F7">
        <w:t xml:space="preserve"> traversal is not recursive </w:t>
      </w:r>
      <w:r w:rsidR="006A331A">
        <w:t>but</w:t>
      </w:r>
      <w:r w:rsidR="002C64F7">
        <w:t xml:space="preserve"> uses </w:t>
      </w:r>
      <w:r w:rsidR="00EC5BCC">
        <w:t>a while loop</w:t>
      </w:r>
      <w:r w:rsidR="006A331A">
        <w:t>.</w:t>
      </w:r>
    </w:p>
    <w:p w14:paraId="4ED1A546" w14:textId="77777777" w:rsidR="00983D73" w:rsidRDefault="00983D73" w:rsidP="00C02456"/>
    <w:p w14:paraId="51E3C6D4" w14:textId="6060FBC8" w:rsidR="00843558" w:rsidRDefault="00843558" w:rsidP="00E72073">
      <w:pPr>
        <w:jc w:val="left"/>
      </w:pPr>
    </w:p>
    <w:p w14:paraId="472C52A1" w14:textId="77777777" w:rsidR="00843558" w:rsidRDefault="00843558" w:rsidP="00E72073">
      <w:pPr>
        <w:jc w:val="left"/>
      </w:pPr>
    </w:p>
    <w:p w14:paraId="1E6EAF80" w14:textId="02320E4E" w:rsidR="00950015" w:rsidRPr="00257EB1" w:rsidRDefault="00950015" w:rsidP="00E72073">
      <w:pPr>
        <w:jc w:val="left"/>
        <w:rPr>
          <w:b/>
          <w:bCs/>
        </w:rPr>
      </w:pPr>
      <w:r w:rsidRPr="00257EB1">
        <w:rPr>
          <w:b/>
          <w:bCs/>
        </w:rPr>
        <w:t>Component Lifec</w:t>
      </w:r>
      <w:r w:rsidR="00257EB1" w:rsidRPr="00257EB1">
        <w:rPr>
          <w:b/>
          <w:bCs/>
        </w:rPr>
        <w:t>ycle Methods</w:t>
      </w:r>
    </w:p>
    <w:p w14:paraId="2EADF126" w14:textId="77777777" w:rsidR="00257EB1" w:rsidRDefault="00257EB1" w:rsidP="00E72073">
      <w:pPr>
        <w:jc w:val="left"/>
      </w:pPr>
    </w:p>
    <w:p w14:paraId="0DC4B480" w14:textId="006549FC" w:rsidR="00257EB1" w:rsidRPr="002105DF" w:rsidRDefault="00257EB1" w:rsidP="00E72073">
      <w:pPr>
        <w:jc w:val="left"/>
        <w:rPr>
          <w:b/>
          <w:bCs/>
        </w:rPr>
      </w:pPr>
      <w:r w:rsidRPr="002105DF">
        <w:rPr>
          <w:b/>
          <w:bCs/>
        </w:rPr>
        <w:t xml:space="preserve">Mounting, Updating, </w:t>
      </w:r>
      <w:r w:rsidR="002105DF" w:rsidRPr="002105DF">
        <w:rPr>
          <w:b/>
          <w:bCs/>
        </w:rPr>
        <w:t>and Unmounting</w:t>
      </w:r>
    </w:p>
    <w:p w14:paraId="499D6BAE" w14:textId="77777777" w:rsidR="00C74EB6" w:rsidRDefault="00C74EB6" w:rsidP="00E72073">
      <w:pPr>
        <w:jc w:val="left"/>
      </w:pPr>
    </w:p>
    <w:p w14:paraId="0921B0B7" w14:textId="38B39E60" w:rsidR="002105DF" w:rsidRPr="00BA605B" w:rsidRDefault="00BA605B" w:rsidP="00E72073">
      <w:pPr>
        <w:jc w:val="left"/>
        <w:rPr>
          <w:b/>
          <w:bCs/>
        </w:rPr>
      </w:pPr>
      <w:r w:rsidRPr="00BA605B">
        <w:rPr>
          <w:b/>
          <w:bCs/>
        </w:rPr>
        <w:t>State versus Props</w:t>
      </w:r>
    </w:p>
    <w:p w14:paraId="7DD0C41F" w14:textId="77777777" w:rsidR="00BA605B" w:rsidRDefault="00BA605B">
      <w:pPr>
        <w:jc w:val="left"/>
      </w:pPr>
    </w:p>
    <w:p w14:paraId="31D4DC4F" w14:textId="44111216" w:rsidR="00BA605B" w:rsidRPr="004E5C8E" w:rsidRDefault="004E5C8E">
      <w:pPr>
        <w:jc w:val="left"/>
        <w:rPr>
          <w:b/>
          <w:bCs/>
        </w:rPr>
      </w:pPr>
      <w:r w:rsidRPr="004E5C8E">
        <w:rPr>
          <w:b/>
          <w:bCs/>
        </w:rPr>
        <w:t>How State and Props Affect Rendering</w:t>
      </w:r>
    </w:p>
    <w:p w14:paraId="4E507A87" w14:textId="77777777" w:rsidR="004E5C8E" w:rsidRDefault="004E5C8E">
      <w:pPr>
        <w:jc w:val="left"/>
      </w:pPr>
    </w:p>
    <w:p w14:paraId="7E2BF2F6" w14:textId="74B9823C" w:rsidR="00992699" w:rsidRPr="00992699" w:rsidRDefault="00137249">
      <w:pPr>
        <w:jc w:val="left"/>
        <w:rPr>
          <w:b/>
          <w:bCs/>
        </w:rPr>
      </w:pPr>
      <w:r w:rsidRPr="00137249">
        <w:rPr>
          <w:b/>
          <w:bCs/>
        </w:rPr>
        <w:t>Reactive Updates</w:t>
      </w:r>
      <w:r w:rsidR="002E49B6">
        <w:rPr>
          <w:b/>
          <w:bCs/>
        </w:rPr>
        <w:t xml:space="preserve"> Mechanism</w:t>
      </w:r>
    </w:p>
    <w:p w14:paraId="73AED868" w14:textId="77777777" w:rsidR="00992699" w:rsidRDefault="00992699">
      <w:pPr>
        <w:jc w:val="left"/>
      </w:pPr>
    </w:p>
    <w:p w14:paraId="059CB18A" w14:textId="255442EA" w:rsidR="00137249" w:rsidRPr="002E49B6" w:rsidRDefault="002E49B6">
      <w:pPr>
        <w:jc w:val="left"/>
        <w:rPr>
          <w:b/>
          <w:bCs/>
        </w:rPr>
      </w:pPr>
      <w:r w:rsidRPr="002E49B6">
        <w:rPr>
          <w:b/>
          <w:bCs/>
        </w:rPr>
        <w:t>setState and useState</w:t>
      </w:r>
    </w:p>
    <w:p w14:paraId="576D2A72" w14:textId="77777777" w:rsidR="002E49B6" w:rsidRDefault="002E49B6">
      <w:pPr>
        <w:jc w:val="left"/>
      </w:pPr>
    </w:p>
    <w:p w14:paraId="7972D05B" w14:textId="77777777" w:rsidR="00BE12BF" w:rsidRDefault="00BE12BF">
      <w:pPr>
        <w:jc w:val="left"/>
        <w:rPr>
          <w:b/>
          <w:bCs/>
        </w:rPr>
      </w:pPr>
      <w:r w:rsidRPr="00BE12BF">
        <w:rPr>
          <w:b/>
          <w:bCs/>
        </w:rPr>
        <w:t>Event Handling</w:t>
      </w:r>
    </w:p>
    <w:p w14:paraId="368EA461" w14:textId="77777777" w:rsidR="00BE12BF" w:rsidRDefault="00BE12BF">
      <w:pPr>
        <w:jc w:val="left"/>
        <w:rPr>
          <w:b/>
          <w:bCs/>
        </w:rPr>
      </w:pPr>
    </w:p>
    <w:p w14:paraId="2616F47A" w14:textId="77777777" w:rsidR="00BE12BF" w:rsidRDefault="00BE12BF">
      <w:pPr>
        <w:jc w:val="left"/>
        <w:rPr>
          <w:b/>
          <w:bCs/>
        </w:rPr>
      </w:pPr>
      <w:r>
        <w:rPr>
          <w:b/>
          <w:bCs/>
        </w:rPr>
        <w:t>Delegation and Synthetic Events</w:t>
      </w:r>
    </w:p>
    <w:p w14:paraId="782B007F" w14:textId="77777777" w:rsidR="00BE12BF" w:rsidRDefault="00BE12BF">
      <w:pPr>
        <w:jc w:val="left"/>
        <w:rPr>
          <w:b/>
          <w:bCs/>
        </w:rPr>
      </w:pPr>
    </w:p>
    <w:p w14:paraId="4EC6A517" w14:textId="77777777" w:rsidR="00992699" w:rsidRDefault="00E02CDC">
      <w:pPr>
        <w:jc w:val="left"/>
        <w:rPr>
          <w:b/>
          <w:bCs/>
        </w:rPr>
      </w:pPr>
      <w:r>
        <w:rPr>
          <w:b/>
          <w:bCs/>
        </w:rPr>
        <w:lastRenderedPageBreak/>
        <w:t>Render Optimisation Technics</w:t>
      </w:r>
    </w:p>
    <w:p w14:paraId="79CE04CA" w14:textId="77777777" w:rsidR="00992699" w:rsidRDefault="00992699">
      <w:pPr>
        <w:jc w:val="left"/>
        <w:rPr>
          <w:b/>
          <w:bCs/>
        </w:rPr>
      </w:pPr>
    </w:p>
    <w:p w14:paraId="3EAED168" w14:textId="77777777" w:rsidR="00B3580A" w:rsidRDefault="00B3580A">
      <w:pPr>
        <w:jc w:val="left"/>
        <w:rPr>
          <w:b/>
          <w:bCs/>
        </w:rPr>
      </w:pPr>
      <w:r>
        <w:rPr>
          <w:b/>
          <w:bCs/>
        </w:rPr>
        <w:t>ShouldComponentUpdate, PureComponent, React.memo</w:t>
      </w:r>
    </w:p>
    <w:p w14:paraId="62D87910" w14:textId="77777777" w:rsidR="00B3580A" w:rsidRDefault="00B3580A">
      <w:pPr>
        <w:jc w:val="left"/>
        <w:rPr>
          <w:b/>
          <w:bCs/>
        </w:rPr>
      </w:pPr>
    </w:p>
    <w:p w14:paraId="0601DB3F" w14:textId="77777777" w:rsidR="00E661FB" w:rsidRDefault="00B3580A">
      <w:pPr>
        <w:jc w:val="left"/>
        <w:rPr>
          <w:b/>
          <w:bCs/>
        </w:rPr>
      </w:pPr>
      <w:r>
        <w:rPr>
          <w:b/>
          <w:bCs/>
        </w:rPr>
        <w:t>Context API</w:t>
      </w:r>
    </w:p>
    <w:p w14:paraId="3745A116" w14:textId="77777777" w:rsidR="00E661FB" w:rsidRDefault="00E661FB">
      <w:pPr>
        <w:jc w:val="left"/>
        <w:rPr>
          <w:b/>
          <w:bCs/>
        </w:rPr>
      </w:pPr>
    </w:p>
    <w:p w14:paraId="27479D47" w14:textId="77777777" w:rsidR="00E661FB" w:rsidRDefault="00E661FB">
      <w:pPr>
        <w:jc w:val="left"/>
        <w:rPr>
          <w:b/>
          <w:bCs/>
        </w:rPr>
      </w:pPr>
      <w:r>
        <w:rPr>
          <w:b/>
          <w:bCs/>
        </w:rPr>
        <w:t>What is Redux</w:t>
      </w:r>
    </w:p>
    <w:p w14:paraId="47C66D61" w14:textId="77777777" w:rsidR="00E661FB" w:rsidRDefault="00E661FB">
      <w:pPr>
        <w:jc w:val="left"/>
        <w:rPr>
          <w:b/>
          <w:bCs/>
        </w:rPr>
      </w:pPr>
    </w:p>
    <w:p w14:paraId="1128BFBC" w14:textId="77777777" w:rsidR="005139F1" w:rsidRDefault="005139F1">
      <w:pPr>
        <w:jc w:val="left"/>
        <w:rPr>
          <w:b/>
          <w:bCs/>
        </w:rPr>
      </w:pPr>
      <w:r>
        <w:rPr>
          <w:b/>
          <w:bCs/>
        </w:rPr>
        <w:t>Hooks</w:t>
      </w:r>
    </w:p>
    <w:p w14:paraId="19B3F0E1" w14:textId="77777777" w:rsidR="005139F1" w:rsidRDefault="005139F1">
      <w:pPr>
        <w:jc w:val="left"/>
        <w:rPr>
          <w:b/>
          <w:bCs/>
        </w:rPr>
      </w:pPr>
    </w:p>
    <w:p w14:paraId="7DC7A200" w14:textId="77777777" w:rsidR="005139F1" w:rsidRDefault="005139F1">
      <w:pPr>
        <w:jc w:val="left"/>
        <w:rPr>
          <w:b/>
          <w:bCs/>
        </w:rPr>
      </w:pPr>
      <w:r>
        <w:rPr>
          <w:b/>
          <w:bCs/>
        </w:rPr>
        <w:t>Fiber Architecture</w:t>
      </w:r>
    </w:p>
    <w:p w14:paraId="5C9F0BCF" w14:textId="77777777" w:rsidR="005139F1" w:rsidRDefault="005139F1">
      <w:pPr>
        <w:jc w:val="left"/>
        <w:rPr>
          <w:b/>
          <w:bCs/>
        </w:rPr>
      </w:pPr>
    </w:p>
    <w:p w14:paraId="5FCA53C6" w14:textId="77777777" w:rsidR="00263680" w:rsidRDefault="00263680">
      <w:pPr>
        <w:jc w:val="left"/>
        <w:rPr>
          <w:b/>
          <w:bCs/>
        </w:rPr>
      </w:pPr>
      <w:r>
        <w:rPr>
          <w:b/>
          <w:bCs/>
        </w:rPr>
        <w:t>Fiber Reconciliation Algorithm</w:t>
      </w:r>
    </w:p>
    <w:p w14:paraId="4F59A6C0" w14:textId="77777777" w:rsidR="00263680" w:rsidRDefault="00263680">
      <w:pPr>
        <w:jc w:val="left"/>
        <w:rPr>
          <w:b/>
          <w:bCs/>
        </w:rPr>
      </w:pPr>
    </w:p>
    <w:p w14:paraId="78660ED4" w14:textId="77777777" w:rsidR="00263680" w:rsidRDefault="00263680">
      <w:pPr>
        <w:jc w:val="left"/>
        <w:rPr>
          <w:b/>
          <w:bCs/>
        </w:rPr>
      </w:pPr>
      <w:r>
        <w:rPr>
          <w:b/>
          <w:bCs/>
        </w:rPr>
        <w:t>Async Render with Fibre Reconciliation</w:t>
      </w:r>
    </w:p>
    <w:p w14:paraId="7294DF16" w14:textId="77777777" w:rsidR="00263680" w:rsidRDefault="00263680">
      <w:pPr>
        <w:jc w:val="left"/>
        <w:rPr>
          <w:b/>
          <w:bCs/>
        </w:rPr>
      </w:pPr>
    </w:p>
    <w:p w14:paraId="6A74F24D" w14:textId="77777777" w:rsidR="000A5290" w:rsidRDefault="00FF3577">
      <w:pPr>
        <w:jc w:val="left"/>
        <w:rPr>
          <w:b/>
          <w:bCs/>
        </w:rPr>
      </w:pPr>
      <w:r>
        <w:rPr>
          <w:b/>
          <w:bCs/>
        </w:rPr>
        <w:t>Concurrent  Mode, Suspend</w:t>
      </w:r>
      <w:r w:rsidR="000A5290">
        <w:rPr>
          <w:b/>
          <w:bCs/>
        </w:rPr>
        <w:t xml:space="preserve"> and Lazy Loading</w:t>
      </w:r>
    </w:p>
    <w:p w14:paraId="11EA348A" w14:textId="77777777" w:rsidR="000A5290" w:rsidRDefault="000A5290">
      <w:pPr>
        <w:jc w:val="left"/>
        <w:rPr>
          <w:b/>
          <w:bCs/>
        </w:rPr>
      </w:pPr>
    </w:p>
    <w:p w14:paraId="5C70E719" w14:textId="77777777" w:rsidR="00FC7C6A" w:rsidRDefault="00FC7C6A">
      <w:pPr>
        <w:jc w:val="left"/>
        <w:rPr>
          <w:b/>
          <w:bCs/>
        </w:rPr>
      </w:pPr>
      <w:r>
        <w:rPr>
          <w:b/>
          <w:bCs/>
        </w:rPr>
        <w:t>SSR</w:t>
      </w:r>
    </w:p>
    <w:p w14:paraId="31AF671C" w14:textId="77777777" w:rsidR="00FC7C6A" w:rsidRDefault="00FC7C6A">
      <w:pPr>
        <w:jc w:val="left"/>
        <w:rPr>
          <w:b/>
          <w:bCs/>
        </w:rPr>
      </w:pPr>
    </w:p>
    <w:p w14:paraId="1677494E" w14:textId="77777777" w:rsidR="0091504F" w:rsidRDefault="0091504F">
      <w:pPr>
        <w:jc w:val="left"/>
        <w:rPr>
          <w:b/>
          <w:bCs/>
        </w:rPr>
      </w:pPr>
      <w:r>
        <w:rPr>
          <w:b/>
          <w:bCs/>
        </w:rPr>
        <w:t>SSR and SEO</w:t>
      </w:r>
    </w:p>
    <w:p w14:paraId="3FF08696" w14:textId="77777777" w:rsidR="0091504F" w:rsidRDefault="0091504F">
      <w:pPr>
        <w:jc w:val="left"/>
        <w:rPr>
          <w:b/>
          <w:bCs/>
        </w:rPr>
      </w:pPr>
    </w:p>
    <w:p w14:paraId="1704B6E6" w14:textId="14CD9030" w:rsidR="00A01D04" w:rsidRPr="00BE12BF" w:rsidRDefault="0091504F">
      <w:pPr>
        <w:jc w:val="left"/>
        <w:rPr>
          <w:b/>
          <w:bCs/>
        </w:rPr>
      </w:pPr>
      <w:r>
        <w:rPr>
          <w:b/>
          <w:bCs/>
        </w:rPr>
        <w:t>React Internals</w:t>
      </w:r>
      <w:r w:rsidR="00A01D04" w:rsidRPr="00BE12BF">
        <w:rPr>
          <w:b/>
          <w:bCs/>
        </w:rPr>
        <w:br w:type="page"/>
      </w:r>
    </w:p>
    <w:p w14:paraId="003030A9" w14:textId="77777777" w:rsidR="00C74EB6" w:rsidRPr="00A971D4" w:rsidRDefault="00C74EB6" w:rsidP="00E72073">
      <w:pPr>
        <w:jc w:val="left"/>
      </w:pPr>
    </w:p>
    <w:p w14:paraId="228AFEA9" w14:textId="0E27DA9F" w:rsidR="00E72073" w:rsidRPr="00E72073" w:rsidRDefault="00923F13" w:rsidP="00E72073">
      <w:pPr>
        <w:pStyle w:val="Heading2"/>
      </w:pPr>
      <w:bookmarkStart w:id="13" w:name="_Toc147797264"/>
      <w:r>
        <w:t>Recreating McDonald</w:t>
      </w:r>
      <w:r w:rsidR="005A08AC">
        <w:t>'</w:t>
      </w:r>
      <w:r>
        <w:t>s Ordering Kiosk UI</w:t>
      </w:r>
      <w:bookmarkEnd w:id="13"/>
    </w:p>
    <w:p w14:paraId="5BDE8062" w14:textId="59E3D5D1" w:rsidR="00A01D04" w:rsidRDefault="00A01D04">
      <w:pPr>
        <w:jc w:val="left"/>
      </w:pPr>
      <w:r>
        <w:br w:type="page"/>
      </w:r>
    </w:p>
    <w:p w14:paraId="148E8CD8" w14:textId="77777777" w:rsidR="00135B34" w:rsidRDefault="00135B34" w:rsidP="00135B34"/>
    <w:p w14:paraId="7C2C5CBE" w14:textId="4CB5B08F" w:rsidR="00DC5993" w:rsidRPr="00DC5993" w:rsidRDefault="00135B34" w:rsidP="00DC5993">
      <w:pPr>
        <w:pStyle w:val="Heading1"/>
      </w:pPr>
      <w:bookmarkStart w:id="14" w:name="_Toc147797265"/>
      <w:r>
        <w:t>Voice Material</w:t>
      </w:r>
      <w:bookmarkEnd w:id="14"/>
    </w:p>
    <w:p w14:paraId="08CBA1BB" w14:textId="77777777" w:rsidR="00135B34" w:rsidRDefault="00135B34" w:rsidP="00135B34"/>
    <w:p w14:paraId="61B484F6" w14:textId="7241BD45" w:rsidR="00135B34" w:rsidRDefault="00F6653F" w:rsidP="00C9533B">
      <w:pPr>
        <w:pStyle w:val="Heading2"/>
      </w:pPr>
      <w:bookmarkStart w:id="15" w:name="_Toc147797266"/>
      <w:r>
        <w:t>Fundamental JavaScript Interview Questions</w:t>
      </w:r>
      <w:bookmarkEnd w:id="15"/>
    </w:p>
    <w:p w14:paraId="71599C57" w14:textId="77777777" w:rsidR="00AE50EB" w:rsidRDefault="00AE50EB" w:rsidP="00AE50EB"/>
    <w:p w14:paraId="7637BB8B" w14:textId="71F19E6A" w:rsidR="00AE50EB" w:rsidRPr="00B825AA" w:rsidRDefault="00AE50EB" w:rsidP="00AE50EB">
      <w:pPr>
        <w:rPr>
          <w:b/>
          <w:bCs/>
        </w:rPr>
      </w:pPr>
      <w:r w:rsidRPr="00B825AA">
        <w:rPr>
          <w:b/>
          <w:bCs/>
        </w:rPr>
        <w:t>What is JavaScript?</w:t>
      </w:r>
      <w:r w:rsidR="00434579" w:rsidRPr="00B825AA">
        <w:rPr>
          <w:b/>
          <w:bCs/>
        </w:rPr>
        <w:t xml:space="preserve"> </w:t>
      </w:r>
    </w:p>
    <w:p w14:paraId="42D8350A" w14:textId="77777777" w:rsidR="00657A14" w:rsidRDefault="00657A14" w:rsidP="00AE50EB"/>
    <w:p w14:paraId="1464BECC" w14:textId="33899243" w:rsidR="00657A14" w:rsidRDefault="00F051C7" w:rsidP="00AE50EB">
      <w:r>
        <w:t xml:space="preserve">JavaScript is a high-level, versatile, and widely used programming language primarily known for its role in web development. It allows developers to add interactivity, functionality, and dynamic behaviour to websites and web applications. JavaScript is often </w:t>
      </w:r>
      <w:r w:rsidR="008546D2">
        <w:t>called</w:t>
      </w:r>
      <w:r>
        <w:t xml:space="preserve"> the "scripting language of the web" because it runs directly in web browsers, enabling client-side scripting.</w:t>
      </w:r>
    </w:p>
    <w:p w14:paraId="0AA9947B" w14:textId="74272A95" w:rsidR="00657A14" w:rsidRDefault="00657A14" w:rsidP="00AE50EB"/>
    <w:p w14:paraId="580BCFF2" w14:textId="0937911E" w:rsidR="00B825AA" w:rsidRDefault="00E7076C" w:rsidP="00AE50EB">
      <w:pPr>
        <w:rPr>
          <w:b/>
          <w:bCs/>
        </w:rPr>
      </w:pPr>
      <w:r>
        <w:rPr>
          <w:b/>
          <w:bCs/>
        </w:rPr>
        <w:t>What are the Features of JavaScript?</w:t>
      </w:r>
    </w:p>
    <w:p w14:paraId="6F34FA64" w14:textId="77777777" w:rsidR="00E7076C" w:rsidRDefault="00E7076C" w:rsidP="00AE50EB"/>
    <w:p w14:paraId="24A5552E" w14:textId="40145B75" w:rsidR="00B825AA" w:rsidRDefault="00B825AA" w:rsidP="00AE50EB">
      <w:r>
        <w:rPr>
          <w:rStyle w:val="Strong"/>
        </w:rPr>
        <w:t>High-Level Language:</w:t>
      </w:r>
      <w:r>
        <w:t xml:space="preserve"> JavaScript is a high-level programming language</w:t>
      </w:r>
      <w:r w:rsidR="008546D2">
        <w:t xml:space="preserve"> tha</w:t>
      </w:r>
      <w:r>
        <w:t>t abstracts many low-level details, making it easier for developers to write code without worrying about memory management and hardware-specific concerns.</w:t>
      </w:r>
    </w:p>
    <w:p w14:paraId="69EE8FFE" w14:textId="77777777" w:rsidR="00B825AA" w:rsidRDefault="00B825AA" w:rsidP="00AE50EB"/>
    <w:p w14:paraId="4E046CA4" w14:textId="4A9DC890" w:rsidR="008546D2" w:rsidRDefault="008546D2" w:rsidP="00AE50EB">
      <w:r>
        <w:rPr>
          <w:rStyle w:val="Strong"/>
        </w:rPr>
        <w:t>Interpreted Language:</w:t>
      </w:r>
      <w:r>
        <w:t xml:space="preserve"> JavaScript is an interpreted language, </w:t>
      </w:r>
      <w:r w:rsidR="003A1CE6">
        <w:t>meaning</w:t>
      </w:r>
      <w:r>
        <w:t xml:space="preserve"> it does not require compilation before execution. Web browsers have built-in JavaScript engines that interpret and execute JavaScript code on the fly.</w:t>
      </w:r>
    </w:p>
    <w:p w14:paraId="20433218" w14:textId="77777777" w:rsidR="008546D2" w:rsidRDefault="008546D2" w:rsidP="00AE50EB"/>
    <w:p w14:paraId="520F1CE2" w14:textId="6B9060C6" w:rsidR="003A1CE6" w:rsidRDefault="005D1A59" w:rsidP="00AE50EB">
      <w:r>
        <w:rPr>
          <w:rStyle w:val="Strong"/>
        </w:rPr>
        <w:t>Dynamic Typing:</w:t>
      </w:r>
      <w:r>
        <w:t xml:space="preserve"> JavaScript uses dynamic typing, allowing variables to change data types during runtime. This flexibility can simplify coding but also requires careful attention to type-related issues.</w:t>
      </w:r>
    </w:p>
    <w:p w14:paraId="103AA5C3" w14:textId="77777777" w:rsidR="005D1A59" w:rsidRDefault="005D1A59" w:rsidP="00AE50EB"/>
    <w:p w14:paraId="575ABC8B" w14:textId="175D8A3D" w:rsidR="005D1A59" w:rsidRDefault="005D1A59"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6B2D8F1A" w14:textId="77777777" w:rsidR="005D1A59" w:rsidRDefault="005D1A59" w:rsidP="00AE50EB"/>
    <w:p w14:paraId="6BDE92A4" w14:textId="2F56E8B5" w:rsidR="005D1A59" w:rsidRDefault="00190796"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545B1FB9" w14:textId="77777777" w:rsidR="00190796" w:rsidRDefault="00190796" w:rsidP="00AE50EB"/>
    <w:p w14:paraId="21AD54CB" w14:textId="543579BF" w:rsidR="00190796" w:rsidRDefault="00271268" w:rsidP="00AE50EB">
      <w:r>
        <w:rPr>
          <w:rStyle w:val="Strong"/>
        </w:rPr>
        <w:t>First-Class Functions:</w:t>
      </w:r>
      <w:r>
        <w:t xml:space="preserve"> JavaScript treats functions as first-class citizens. This means you can assign functions to variables, pass them as arguments to other functions, and return them from other functions. This feature is fundamental for functional programming.</w:t>
      </w:r>
    </w:p>
    <w:p w14:paraId="204667B9" w14:textId="77777777" w:rsidR="00271268" w:rsidRDefault="00271268" w:rsidP="00AE50EB"/>
    <w:p w14:paraId="22C5CB09" w14:textId="4F1CDAF6" w:rsidR="00271268" w:rsidRDefault="00271268" w:rsidP="00AE50EB">
      <w:r>
        <w:rPr>
          <w:rStyle w:val="Strong"/>
        </w:rPr>
        <w:t>Closures:</w:t>
      </w:r>
      <w:r>
        <w:t xml:space="preserve"> JavaScript supports closures, which allow functions to "remember" and access variables from their outer scope even after that scope has exited. Closures are valuable for maintaining state and encapsulation.</w:t>
      </w:r>
    </w:p>
    <w:p w14:paraId="1B1D8B59" w14:textId="77777777" w:rsidR="00271268" w:rsidRDefault="00271268" w:rsidP="00AE50EB"/>
    <w:p w14:paraId="2360157D" w14:textId="2C2E0761" w:rsidR="00271268" w:rsidRDefault="00666F2E" w:rsidP="00AE50EB">
      <w:r>
        <w:rPr>
          <w:rStyle w:val="Strong"/>
        </w:rPr>
        <w:lastRenderedPageBreak/>
        <w:t>Event-Driven and Asynchronous:</w:t>
      </w:r>
      <w:r>
        <w:t xml:space="preserve"> JavaScript excels at event-driven programming. It can listen for and respond to user interactions (e.g., clicks, keypresses) and perform asynchronous operations, such as making HTTP requests, without blocking the main program execution.</w:t>
      </w:r>
    </w:p>
    <w:p w14:paraId="5A856346" w14:textId="77777777" w:rsidR="00666F2E" w:rsidRDefault="00666F2E" w:rsidP="00AE50EB"/>
    <w:p w14:paraId="52C0A513" w14:textId="6B1E03E7" w:rsidR="00666F2E" w:rsidRDefault="00EF5743" w:rsidP="00AE50EB">
      <w:r>
        <w:rPr>
          <w:rStyle w:val="Strong"/>
        </w:rPr>
        <w:t>DOM Manipulation:</w:t>
      </w:r>
      <w:r>
        <w:t xml:space="preserve"> JavaScript is used to interact with the Document Object Model (DOM), which represents the structure of an HTML document. This allows developers to dynamically modify and update web page content and behavior.</w:t>
      </w:r>
    </w:p>
    <w:p w14:paraId="66447774" w14:textId="77777777" w:rsidR="00EF5743" w:rsidRDefault="00EF5743" w:rsidP="00AE50EB"/>
    <w:p w14:paraId="1854AA41" w14:textId="237E9891" w:rsidR="00EF5743" w:rsidRDefault="00EF5743" w:rsidP="00AE50EB">
      <w:r>
        <w:rPr>
          <w:rStyle w:val="Strong"/>
        </w:rPr>
        <w:t>Cross-Browser Compatibility:</w:t>
      </w:r>
      <w:r>
        <w:t xml:space="preserve"> JavaScript is supported by all modern web browsers, making it a reliable choice for web development. Compatibility libraries and tools help address cross-browser issues.</w:t>
      </w:r>
    </w:p>
    <w:p w14:paraId="60661140" w14:textId="77777777" w:rsidR="00EF5743" w:rsidRDefault="00EF5743" w:rsidP="00AE50EB"/>
    <w:p w14:paraId="053FAC66" w14:textId="743FFEBC" w:rsidR="00EF5743" w:rsidRDefault="00EF5743" w:rsidP="00AE50EB">
      <w:r>
        <w:rPr>
          <w:rStyle w:val="Strong"/>
        </w:rPr>
        <w:t>Extensive Standard Library:</w:t>
      </w:r>
      <w:r>
        <w:t xml:space="preserve"> JavaScript provides a rich standard library that includes functions and objects for performing common tasks, such as working with strings, arrays, dates, and more.</w:t>
      </w:r>
    </w:p>
    <w:p w14:paraId="4EF4AA78" w14:textId="77777777" w:rsidR="00EF5743" w:rsidRDefault="00EF5743" w:rsidP="00AE50EB"/>
    <w:p w14:paraId="00507A91" w14:textId="5C7FF126" w:rsidR="00EF5743" w:rsidRDefault="00DC5993" w:rsidP="00AE50EB">
      <w:r>
        <w:rPr>
          <w:rStyle w:val="Strong"/>
        </w:rPr>
        <w:t>Modulari</w:t>
      </w:r>
      <w:r w:rsidR="00EC4BC6">
        <w:rPr>
          <w:rStyle w:val="Strong"/>
        </w:rPr>
        <w:t>s</w:t>
      </w:r>
      <w:r>
        <w:rPr>
          <w:rStyle w:val="Strong"/>
        </w:rPr>
        <w:t>ation:</w:t>
      </w:r>
      <w:r>
        <w:t xml:space="preserve"> JavaScript supports modular programming through the use of modules and libraries, which helps organi</w:t>
      </w:r>
      <w:r w:rsidR="00EC4BC6">
        <w:t>s</w:t>
      </w:r>
      <w:r>
        <w:t>e code into reusable and maintainable components.</w:t>
      </w:r>
    </w:p>
    <w:p w14:paraId="4D309697" w14:textId="77777777" w:rsidR="00DC5993" w:rsidRDefault="00DC5993" w:rsidP="00AE50EB"/>
    <w:p w14:paraId="1CF3EE65" w14:textId="7059B62C" w:rsidR="00DC5993" w:rsidRDefault="00DC5993" w:rsidP="00AE50EB">
      <w:r>
        <w:rPr>
          <w:rStyle w:val="Strong"/>
        </w:rPr>
        <w:t>Error Handling:</w:t>
      </w:r>
      <w:r>
        <w:t xml:space="preserve"> JavaScript provides mechanisms for handling errors, including try-catch blocks, to gracefully manage unexpected issues in code execution.</w:t>
      </w:r>
    </w:p>
    <w:p w14:paraId="1362322F" w14:textId="77777777" w:rsidR="00DC5993" w:rsidRDefault="00DC5993" w:rsidP="00AE50EB"/>
    <w:p w14:paraId="65936EBC" w14:textId="77777777" w:rsidR="00DC5993" w:rsidRDefault="00DC5993" w:rsidP="00AE50EB"/>
    <w:p w14:paraId="6682C7B3" w14:textId="77777777" w:rsidR="003A1CE6" w:rsidRDefault="003A1CE6" w:rsidP="00AE50EB"/>
    <w:p w14:paraId="5C8CF739" w14:textId="77777777" w:rsidR="00AE50EB" w:rsidRDefault="00AE50EB" w:rsidP="00AE50EB">
      <w:r>
        <w:t>2. Explain the differences between JavaScript and Java.</w:t>
      </w:r>
    </w:p>
    <w:p w14:paraId="47A8BD80" w14:textId="77777777" w:rsidR="00F051C7" w:rsidRDefault="00F051C7" w:rsidP="00AE50EB"/>
    <w:p w14:paraId="26F530DB" w14:textId="77777777" w:rsidR="00AE50EB" w:rsidRDefault="00AE50EB" w:rsidP="00AE50EB">
      <w:r>
        <w:t>3. What are the key features of JavaScript?</w:t>
      </w:r>
    </w:p>
    <w:p w14:paraId="276011A9" w14:textId="77777777" w:rsidR="00AE50EB" w:rsidRDefault="00AE50EB" w:rsidP="00AE50EB">
      <w:r>
        <w:t>4. How is JavaScript used in web development?</w:t>
      </w:r>
    </w:p>
    <w:p w14:paraId="2B923A8A" w14:textId="77777777" w:rsidR="00AE50EB" w:rsidRDefault="00AE50EB" w:rsidP="00AE50EB">
      <w:r>
        <w:t>5. What are variables in JavaScript?</w:t>
      </w:r>
    </w:p>
    <w:p w14:paraId="23DC982D" w14:textId="77777777" w:rsidR="00AE50EB" w:rsidRDefault="00AE50EB" w:rsidP="00AE50EB">
      <w:r>
        <w:t>6. How do you declare a variable in JavaScript?</w:t>
      </w:r>
    </w:p>
    <w:p w14:paraId="60C6BA3B" w14:textId="77777777" w:rsidR="00AE50EB" w:rsidRDefault="00AE50EB" w:rsidP="00AE50EB">
      <w:r>
        <w:t>7. What are data types in JavaScript?</w:t>
      </w:r>
    </w:p>
    <w:p w14:paraId="42E35901" w14:textId="77777777" w:rsidR="00AE50EB" w:rsidRDefault="00AE50EB" w:rsidP="00AE50EB">
      <w:r>
        <w:t>8. What are the differences between `let`, `const`, and `var` for declaring variables?</w:t>
      </w:r>
    </w:p>
    <w:p w14:paraId="26DA4099" w14:textId="77777777" w:rsidR="00AE50EB" w:rsidRDefault="00AE50EB" w:rsidP="00AE50EB">
      <w:r>
        <w:t>9. How do you comment in JavaScript?</w:t>
      </w:r>
    </w:p>
    <w:p w14:paraId="1DED0121" w14:textId="77777777" w:rsidR="00AE50EB" w:rsidRDefault="00AE50EB" w:rsidP="00AE50EB">
      <w:r>
        <w:t>10. Explain hoisting in JavaScript.</w:t>
      </w:r>
    </w:p>
    <w:p w14:paraId="285116C5" w14:textId="77777777" w:rsidR="00AE50EB" w:rsidRDefault="00AE50EB" w:rsidP="00AE50EB"/>
    <w:p w14:paraId="49E35DDB" w14:textId="77777777" w:rsidR="00AE50EB" w:rsidRDefault="00AE50EB" w:rsidP="00AE50EB">
      <w:r>
        <w:t>**Operators and Expressions:**</w:t>
      </w:r>
    </w:p>
    <w:p w14:paraId="32946FAE" w14:textId="77777777" w:rsidR="00AE50EB" w:rsidRDefault="00AE50EB" w:rsidP="00AE50EB"/>
    <w:p w14:paraId="038D26E1" w14:textId="77777777" w:rsidR="00AE50EB" w:rsidRDefault="00AE50EB" w:rsidP="00AE50EB">
      <w:r>
        <w:t>11. What are operators in JavaScript?</w:t>
      </w:r>
    </w:p>
    <w:p w14:paraId="59192FD9" w14:textId="77777777" w:rsidR="00AE50EB" w:rsidRDefault="00AE50EB" w:rsidP="00AE50EB">
      <w:r>
        <w:t>12. Explain the difference between `==` and `===` operators.</w:t>
      </w:r>
    </w:p>
    <w:p w14:paraId="364D74D2" w14:textId="77777777" w:rsidR="00AE50EB" w:rsidRDefault="00AE50EB" w:rsidP="00AE50EB">
      <w:r>
        <w:lastRenderedPageBreak/>
        <w:t>13. What is the ternary operator in JavaScript?</w:t>
      </w:r>
    </w:p>
    <w:p w14:paraId="54875FB9" w14:textId="77777777" w:rsidR="00AE50EB" w:rsidRDefault="00AE50EB" w:rsidP="00AE50EB">
      <w:r>
        <w:t>14. How do you use the `typeof` operator?</w:t>
      </w:r>
    </w:p>
    <w:p w14:paraId="68702854" w14:textId="77777777" w:rsidR="00AE50EB" w:rsidRDefault="00AE50EB" w:rsidP="00AE50EB">
      <w:r>
        <w:t>15. Explain the concept of short-circuit evaluation in logical operators.</w:t>
      </w:r>
    </w:p>
    <w:p w14:paraId="31C7FC7A" w14:textId="77777777" w:rsidR="00AE50EB" w:rsidRDefault="00AE50EB" w:rsidP="00AE50EB"/>
    <w:p w14:paraId="602DA59E" w14:textId="77777777" w:rsidR="00AE50EB" w:rsidRDefault="00AE50EB" w:rsidP="00AE50EB">
      <w:r>
        <w:t>**Control Structures:**</w:t>
      </w:r>
    </w:p>
    <w:p w14:paraId="52377B4F" w14:textId="77777777" w:rsidR="00AE50EB" w:rsidRDefault="00AE50EB" w:rsidP="00AE50EB"/>
    <w:p w14:paraId="35826888" w14:textId="77777777" w:rsidR="00AE50EB" w:rsidRDefault="00AE50EB" w:rsidP="00AE50EB">
      <w:r>
        <w:t>16. What are conditional statements in JavaScript?</w:t>
      </w:r>
    </w:p>
    <w:p w14:paraId="66F0F349" w14:textId="77777777" w:rsidR="00AE50EB" w:rsidRDefault="00AE50EB" w:rsidP="00AE50EB">
      <w:r>
        <w:t>17. Explain the `if`, `else if`, and `else` statements.</w:t>
      </w:r>
    </w:p>
    <w:p w14:paraId="44B2151B" w14:textId="77777777" w:rsidR="00AE50EB" w:rsidRDefault="00AE50EB" w:rsidP="00AE50EB">
      <w:r>
        <w:t>18. What is a switch statement, and how does it work?</w:t>
      </w:r>
    </w:p>
    <w:p w14:paraId="7EE081A0" w14:textId="77777777" w:rsidR="00AE50EB" w:rsidRDefault="00AE50EB" w:rsidP="00AE50EB">
      <w:r>
        <w:t>19. How do you create loops in JavaScript?</w:t>
      </w:r>
    </w:p>
    <w:p w14:paraId="05D9C8A5" w14:textId="77777777" w:rsidR="00AE50EB" w:rsidRDefault="00AE50EB" w:rsidP="00AE50EB">
      <w:r>
        <w:t>20. Explain the `for` loop, `while` loop, and `do...while` loop.</w:t>
      </w:r>
    </w:p>
    <w:p w14:paraId="0EF31C9D" w14:textId="77777777" w:rsidR="00AE50EB" w:rsidRDefault="00AE50EB" w:rsidP="00AE50EB"/>
    <w:p w14:paraId="1F9D6F21" w14:textId="77777777" w:rsidR="00AE50EB" w:rsidRDefault="00AE50EB" w:rsidP="00AE50EB">
      <w:r>
        <w:t>**Functions:**</w:t>
      </w:r>
    </w:p>
    <w:p w14:paraId="75BD1263" w14:textId="77777777" w:rsidR="00AE50EB" w:rsidRDefault="00AE50EB" w:rsidP="00AE50EB"/>
    <w:p w14:paraId="71775227" w14:textId="77777777" w:rsidR="00AE50EB" w:rsidRDefault="00AE50EB" w:rsidP="00AE50EB">
      <w:r>
        <w:t>21. What is a function in JavaScript?</w:t>
      </w:r>
    </w:p>
    <w:p w14:paraId="09979B7B" w14:textId="77777777" w:rsidR="00AE50EB" w:rsidRDefault="00AE50EB" w:rsidP="00AE50EB">
      <w:r>
        <w:t>22. How do you declare a function in JavaScript?</w:t>
      </w:r>
    </w:p>
    <w:p w14:paraId="18347429" w14:textId="77777777" w:rsidR="00AE50EB" w:rsidRDefault="00AE50EB" w:rsidP="00AE50EB">
      <w:r>
        <w:t>23. Explain function parameters and arguments.</w:t>
      </w:r>
    </w:p>
    <w:p w14:paraId="2F58FE65" w14:textId="77777777" w:rsidR="00AE50EB" w:rsidRDefault="00AE50EB" w:rsidP="00AE50EB">
      <w:r>
        <w:t>24. What is a callback function?</w:t>
      </w:r>
    </w:p>
    <w:p w14:paraId="042436B2" w14:textId="77777777" w:rsidR="00AE50EB" w:rsidRDefault="00AE50EB" w:rsidP="00AE50EB">
      <w:r>
        <w:t>25. What is the difference between function declarations and function expressions?</w:t>
      </w:r>
    </w:p>
    <w:p w14:paraId="7C530182" w14:textId="77777777" w:rsidR="00AE50EB" w:rsidRDefault="00AE50EB" w:rsidP="00AE50EB">
      <w:r>
        <w:t>26. How does the `return` statement work in functions?</w:t>
      </w:r>
    </w:p>
    <w:p w14:paraId="176DD6EF" w14:textId="77777777" w:rsidR="00AE50EB" w:rsidRDefault="00AE50EB" w:rsidP="00AE50EB">
      <w:r>
        <w:t>27. Explain the concept of function scope.</w:t>
      </w:r>
    </w:p>
    <w:p w14:paraId="6BDB484B" w14:textId="77777777" w:rsidR="00AE50EB" w:rsidRDefault="00AE50EB" w:rsidP="00AE50EB"/>
    <w:p w14:paraId="56714B4C" w14:textId="77777777" w:rsidR="00AE50EB" w:rsidRDefault="00AE50EB" w:rsidP="00AE50EB">
      <w:r>
        <w:t>**Arrays:**</w:t>
      </w:r>
    </w:p>
    <w:p w14:paraId="53628BBC" w14:textId="77777777" w:rsidR="00AE50EB" w:rsidRDefault="00AE50EB" w:rsidP="00AE50EB"/>
    <w:p w14:paraId="06977F12" w14:textId="77777777" w:rsidR="00AE50EB" w:rsidRDefault="00AE50EB" w:rsidP="00AE50EB">
      <w:r>
        <w:t>28. What is an array in JavaScript?</w:t>
      </w:r>
    </w:p>
    <w:p w14:paraId="7CF28BDC" w14:textId="77777777" w:rsidR="00AE50EB" w:rsidRDefault="00AE50EB" w:rsidP="00AE50EB">
      <w:r>
        <w:t>29. How do you create an array?</w:t>
      </w:r>
    </w:p>
    <w:p w14:paraId="7FEC6B35" w14:textId="77777777" w:rsidR="00AE50EB" w:rsidRDefault="00AE50EB" w:rsidP="00AE50EB">
      <w:r>
        <w:t>30. Explain how to access and modify array elements.</w:t>
      </w:r>
    </w:p>
    <w:p w14:paraId="2BD9CCDC" w14:textId="77777777" w:rsidR="00AE50EB" w:rsidRDefault="00AE50EB" w:rsidP="00AE50EB">
      <w:r>
        <w:t>31. What are array methods? Give examples.</w:t>
      </w:r>
    </w:p>
    <w:p w14:paraId="5D94F075" w14:textId="77777777" w:rsidR="00AE50EB" w:rsidRDefault="00AE50EB" w:rsidP="00AE50EB">
      <w:r>
        <w:t>32. How do you iterate over an array?</w:t>
      </w:r>
    </w:p>
    <w:p w14:paraId="35D99EDB" w14:textId="77777777" w:rsidR="00AE50EB" w:rsidRDefault="00AE50EB" w:rsidP="00AE50EB"/>
    <w:p w14:paraId="78B0160A" w14:textId="77777777" w:rsidR="00AE50EB" w:rsidRDefault="00AE50EB" w:rsidP="00AE50EB">
      <w:r>
        <w:t>**Objects:**</w:t>
      </w:r>
    </w:p>
    <w:p w14:paraId="164A7FB6" w14:textId="77777777" w:rsidR="00AE50EB" w:rsidRDefault="00AE50EB" w:rsidP="00AE50EB"/>
    <w:p w14:paraId="4312292E" w14:textId="77777777" w:rsidR="00AE50EB" w:rsidRDefault="00AE50EB" w:rsidP="00AE50EB">
      <w:r>
        <w:t>33. What is an object in JavaScript?</w:t>
      </w:r>
    </w:p>
    <w:p w14:paraId="2AC2AF2A" w14:textId="77777777" w:rsidR="00AE50EB" w:rsidRDefault="00AE50EB" w:rsidP="00AE50EB">
      <w:r>
        <w:t>34. How do you create an object?</w:t>
      </w:r>
    </w:p>
    <w:p w14:paraId="09C6B5DA" w14:textId="77777777" w:rsidR="00AE50EB" w:rsidRDefault="00AE50EB" w:rsidP="00AE50EB">
      <w:r>
        <w:lastRenderedPageBreak/>
        <w:t>35. Explain object properties and methods.</w:t>
      </w:r>
    </w:p>
    <w:p w14:paraId="273B2CA3" w14:textId="77777777" w:rsidR="00AE50EB" w:rsidRDefault="00AE50EB" w:rsidP="00AE50EB">
      <w:r>
        <w:t>36. What is the `this` keyword in JavaScript?</w:t>
      </w:r>
    </w:p>
    <w:p w14:paraId="242C24C9" w14:textId="77777777" w:rsidR="00AE50EB" w:rsidRDefault="00AE50EB" w:rsidP="00AE50EB">
      <w:r>
        <w:t>37. How do you access object properties and methods?</w:t>
      </w:r>
    </w:p>
    <w:p w14:paraId="4C8BF601" w14:textId="77777777" w:rsidR="00AE50EB" w:rsidRDefault="00AE50EB" w:rsidP="00AE50EB">
      <w:r>
        <w:t>38. What is object destructuring?</w:t>
      </w:r>
    </w:p>
    <w:p w14:paraId="30696D0A" w14:textId="77777777" w:rsidR="00AE50EB" w:rsidRDefault="00AE50EB" w:rsidP="00AE50EB">
      <w:r>
        <w:t>39. Explain object prototypes and inheritance.</w:t>
      </w:r>
    </w:p>
    <w:p w14:paraId="5788E8F4" w14:textId="77777777" w:rsidR="00AE50EB" w:rsidRDefault="00AE50EB" w:rsidP="00AE50EB"/>
    <w:p w14:paraId="3A5DCE0E" w14:textId="77777777" w:rsidR="00AE50EB" w:rsidRDefault="00AE50EB" w:rsidP="00AE50EB">
      <w:r>
        <w:t>**DOM Manipulation:**</w:t>
      </w:r>
    </w:p>
    <w:p w14:paraId="3BB6BAC4" w14:textId="77777777" w:rsidR="00AE50EB" w:rsidRDefault="00AE50EB" w:rsidP="00AE50EB"/>
    <w:p w14:paraId="6C27B636" w14:textId="77777777" w:rsidR="00AE50EB" w:rsidRDefault="00AE50EB" w:rsidP="00AE50EB">
      <w:r>
        <w:t>40. What is the Document Object Model (DOM)?</w:t>
      </w:r>
    </w:p>
    <w:p w14:paraId="4A861A9F" w14:textId="77777777" w:rsidR="00AE50EB" w:rsidRDefault="00AE50EB" w:rsidP="00AE50EB">
      <w:r>
        <w:t>41. How do you access elements in the DOM?</w:t>
      </w:r>
    </w:p>
    <w:p w14:paraId="15B819E9" w14:textId="77777777" w:rsidR="00AE50EB" w:rsidRDefault="00AE50EB" w:rsidP="00AE50EB">
      <w:r>
        <w:t>42. Explain how to modify HTML content using JavaScript.</w:t>
      </w:r>
    </w:p>
    <w:p w14:paraId="52C6B272" w14:textId="77777777" w:rsidR="00AE50EB" w:rsidRDefault="00AE50EB" w:rsidP="00AE50EB">
      <w:r>
        <w:t>43. How do you handle events in JavaScript?</w:t>
      </w:r>
    </w:p>
    <w:p w14:paraId="2BB89F19" w14:textId="77777777" w:rsidR="00AE50EB" w:rsidRDefault="00AE50EB" w:rsidP="00AE50EB">
      <w:r>
        <w:t>44. What is event delegation?</w:t>
      </w:r>
    </w:p>
    <w:p w14:paraId="64BC5A32" w14:textId="77777777" w:rsidR="00AE50EB" w:rsidRDefault="00AE50EB" w:rsidP="00AE50EB">
      <w:r>
        <w:t>45. How do you create, modify, and delete HTML elements using JavaScript?</w:t>
      </w:r>
    </w:p>
    <w:p w14:paraId="28DD2162" w14:textId="77777777" w:rsidR="00AE50EB" w:rsidRDefault="00AE50EB" w:rsidP="00AE50EB"/>
    <w:p w14:paraId="465671AF" w14:textId="77777777" w:rsidR="00AE50EB" w:rsidRDefault="00AE50EB" w:rsidP="00AE50EB">
      <w:r>
        <w:t>**Asynchronous Programming:**</w:t>
      </w:r>
    </w:p>
    <w:p w14:paraId="7D54328B" w14:textId="77777777" w:rsidR="00AE50EB" w:rsidRDefault="00AE50EB" w:rsidP="00AE50EB"/>
    <w:p w14:paraId="2223F4E3" w14:textId="77777777" w:rsidR="00AE50EB" w:rsidRDefault="00AE50EB" w:rsidP="00AE50EB">
      <w:r>
        <w:t>46. What is asynchronous programming in JavaScript?</w:t>
      </w:r>
    </w:p>
    <w:p w14:paraId="58765BA4" w14:textId="77777777" w:rsidR="00AE50EB" w:rsidRDefault="00AE50EB" w:rsidP="00AE50EB">
      <w:r>
        <w:t>47. Explain callbacks, promises, and async/await.</w:t>
      </w:r>
    </w:p>
    <w:p w14:paraId="4FA67EBD" w14:textId="77777777" w:rsidR="00AE50EB" w:rsidRDefault="00AE50EB" w:rsidP="00AE50EB">
      <w:r>
        <w:t>48. How do you make an HTTP request in JavaScript?</w:t>
      </w:r>
    </w:p>
    <w:p w14:paraId="41590289" w14:textId="77777777" w:rsidR="00AE50EB" w:rsidRDefault="00AE50EB" w:rsidP="00AE50EB">
      <w:r>
        <w:t>49. What is AJAX?</w:t>
      </w:r>
    </w:p>
    <w:p w14:paraId="0EC30E80" w14:textId="77777777" w:rsidR="00AE50EB" w:rsidRDefault="00AE50EB" w:rsidP="00AE50EB">
      <w:r>
        <w:t>50. What is the purpose of the `fetch` API?</w:t>
      </w:r>
    </w:p>
    <w:p w14:paraId="6C0FF7F9" w14:textId="77777777" w:rsidR="00AE50EB" w:rsidRDefault="00AE50EB" w:rsidP="00AE50EB"/>
    <w:p w14:paraId="3BA9037E" w14:textId="77777777" w:rsidR="00AE50EB" w:rsidRDefault="00AE50EB" w:rsidP="00AE50EB">
      <w:r>
        <w:t>**Error Handling:**</w:t>
      </w:r>
    </w:p>
    <w:p w14:paraId="5DF7D250" w14:textId="77777777" w:rsidR="00AE50EB" w:rsidRDefault="00AE50EB" w:rsidP="00AE50EB"/>
    <w:p w14:paraId="074C233A" w14:textId="77777777" w:rsidR="00AE50EB" w:rsidRDefault="00AE50EB" w:rsidP="00AE50EB">
      <w:r>
        <w:t>51. What is an error in JavaScript?</w:t>
      </w:r>
    </w:p>
    <w:p w14:paraId="0EF02B96" w14:textId="77777777" w:rsidR="00AE50EB" w:rsidRDefault="00AE50EB" w:rsidP="00AE50EB">
      <w:r>
        <w:t>52. Explain the `try`, `catch`, and `finally` statements.</w:t>
      </w:r>
    </w:p>
    <w:p w14:paraId="2EC4BFDB" w14:textId="77777777" w:rsidR="00AE50EB" w:rsidRDefault="00AE50EB" w:rsidP="00AE50EB">
      <w:r>
        <w:t>53. What is the purpose of the `throw` statement?</w:t>
      </w:r>
    </w:p>
    <w:p w14:paraId="4D010E66" w14:textId="77777777" w:rsidR="00AE50EB" w:rsidRDefault="00AE50EB" w:rsidP="00AE50EB">
      <w:r>
        <w:t>54. How do you handle asynchronous errors?</w:t>
      </w:r>
    </w:p>
    <w:p w14:paraId="3C9230BA" w14:textId="77777777" w:rsidR="00AE50EB" w:rsidRDefault="00AE50EB" w:rsidP="00AE50EB"/>
    <w:p w14:paraId="4F6428F6" w14:textId="77777777" w:rsidR="00AE50EB" w:rsidRDefault="00AE50EB" w:rsidP="00AE50EB">
      <w:r>
        <w:t>**Scope and Closures:**</w:t>
      </w:r>
    </w:p>
    <w:p w14:paraId="50843397" w14:textId="77777777" w:rsidR="00AE50EB" w:rsidRDefault="00AE50EB" w:rsidP="00AE50EB"/>
    <w:p w14:paraId="7ABC19F8" w14:textId="77777777" w:rsidR="00AE50EB" w:rsidRDefault="00AE50EB" w:rsidP="00AE50EB">
      <w:r>
        <w:t>55. What is scope in JavaScript?</w:t>
      </w:r>
    </w:p>
    <w:p w14:paraId="1D3D3170" w14:textId="77777777" w:rsidR="00AE50EB" w:rsidRDefault="00AE50EB" w:rsidP="00AE50EB">
      <w:r>
        <w:t>56. Explain global scope and function scope.</w:t>
      </w:r>
    </w:p>
    <w:p w14:paraId="4F9E505B" w14:textId="77777777" w:rsidR="00AE50EB" w:rsidRDefault="00AE50EB" w:rsidP="00AE50EB">
      <w:r>
        <w:lastRenderedPageBreak/>
        <w:t>57. What is lexical scope?</w:t>
      </w:r>
    </w:p>
    <w:p w14:paraId="077D9585" w14:textId="77777777" w:rsidR="00AE50EB" w:rsidRDefault="00AE50EB" w:rsidP="00AE50EB">
      <w:r>
        <w:t>58. How do closures work in JavaScript?</w:t>
      </w:r>
    </w:p>
    <w:p w14:paraId="77DDB65A" w14:textId="77777777" w:rsidR="00AE50EB" w:rsidRDefault="00AE50EB" w:rsidP="00AE50EB">
      <w:r>
        <w:t>59. Provide an example of a closure.</w:t>
      </w:r>
    </w:p>
    <w:p w14:paraId="0FA98CE4" w14:textId="77777777" w:rsidR="00AE50EB" w:rsidRDefault="00AE50EB" w:rsidP="00AE50EB"/>
    <w:p w14:paraId="768EB368" w14:textId="77777777" w:rsidR="00AE50EB" w:rsidRDefault="00AE50EB" w:rsidP="00AE50EB">
      <w:r>
        <w:t>**ES6 Features:**</w:t>
      </w:r>
    </w:p>
    <w:p w14:paraId="5B859FE8" w14:textId="77777777" w:rsidR="00AE50EB" w:rsidRDefault="00AE50EB" w:rsidP="00AE50EB"/>
    <w:p w14:paraId="30545C53" w14:textId="77777777" w:rsidR="00AE50EB" w:rsidRDefault="00AE50EB" w:rsidP="00AE50EB">
      <w:r>
        <w:t>60. What are arrow functions, and how do they differ from regular functions?</w:t>
      </w:r>
    </w:p>
    <w:p w14:paraId="2F66BC36" w14:textId="77777777" w:rsidR="00AE50EB" w:rsidRDefault="00AE50EB" w:rsidP="00AE50EB">
      <w:r>
        <w:t>61. Explain template literals.</w:t>
      </w:r>
    </w:p>
    <w:p w14:paraId="273B0A29" w14:textId="134F3837" w:rsidR="00AE50EB" w:rsidRPr="00AE50EB" w:rsidRDefault="00AE50EB" w:rsidP="00AE50EB">
      <w:r>
        <w:t>62. What are destructuring assignments?</w:t>
      </w:r>
    </w:p>
    <w:sectPr w:rsidR="00AE50EB" w:rsidRPr="00AE50EB"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B3589"/>
    <w:multiLevelType w:val="multilevel"/>
    <w:tmpl w:val="EA86B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A276BF5"/>
    <w:multiLevelType w:val="multilevel"/>
    <w:tmpl w:val="D7DE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7689148">
    <w:abstractNumId w:val="3"/>
  </w:num>
  <w:num w:numId="2" w16cid:durableId="928580516">
    <w:abstractNumId w:val="1"/>
  </w:num>
  <w:num w:numId="3" w16cid:durableId="41907892">
    <w:abstractNumId w:val="4"/>
  </w:num>
  <w:num w:numId="4" w16cid:durableId="1486164625">
    <w:abstractNumId w:val="2"/>
  </w:num>
  <w:num w:numId="5" w16cid:durableId="1906140777">
    <w:abstractNumId w:val="5"/>
  </w:num>
  <w:num w:numId="6" w16cid:durableId="1481655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NK0FAKCagdYtAAAA"/>
  </w:docVars>
  <w:rsids>
    <w:rsidRoot w:val="00523FB8"/>
    <w:rsid w:val="00000956"/>
    <w:rsid w:val="00000F53"/>
    <w:rsid w:val="00001EC7"/>
    <w:rsid w:val="00002820"/>
    <w:rsid w:val="00004148"/>
    <w:rsid w:val="000042D0"/>
    <w:rsid w:val="00004D38"/>
    <w:rsid w:val="00005B42"/>
    <w:rsid w:val="00005B9A"/>
    <w:rsid w:val="00006617"/>
    <w:rsid w:val="00007142"/>
    <w:rsid w:val="0000781B"/>
    <w:rsid w:val="00007E31"/>
    <w:rsid w:val="00012CFC"/>
    <w:rsid w:val="00015281"/>
    <w:rsid w:val="000155AC"/>
    <w:rsid w:val="0001701E"/>
    <w:rsid w:val="00017B09"/>
    <w:rsid w:val="000218B2"/>
    <w:rsid w:val="00022E2E"/>
    <w:rsid w:val="00023675"/>
    <w:rsid w:val="00023CC6"/>
    <w:rsid w:val="00024FE1"/>
    <w:rsid w:val="000263A1"/>
    <w:rsid w:val="00026D07"/>
    <w:rsid w:val="00027774"/>
    <w:rsid w:val="00027EE0"/>
    <w:rsid w:val="0003003E"/>
    <w:rsid w:val="00030A38"/>
    <w:rsid w:val="00031812"/>
    <w:rsid w:val="00031BB2"/>
    <w:rsid w:val="0003283C"/>
    <w:rsid w:val="0003333B"/>
    <w:rsid w:val="000344A2"/>
    <w:rsid w:val="000344FB"/>
    <w:rsid w:val="00037A0B"/>
    <w:rsid w:val="00040B95"/>
    <w:rsid w:val="00040BBC"/>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5B5D"/>
    <w:rsid w:val="00056A4F"/>
    <w:rsid w:val="00061CBF"/>
    <w:rsid w:val="00062185"/>
    <w:rsid w:val="00062251"/>
    <w:rsid w:val="0006461F"/>
    <w:rsid w:val="000652B1"/>
    <w:rsid w:val="00065536"/>
    <w:rsid w:val="00065E8F"/>
    <w:rsid w:val="00067C16"/>
    <w:rsid w:val="00070218"/>
    <w:rsid w:val="000703FA"/>
    <w:rsid w:val="00070FB2"/>
    <w:rsid w:val="000714C4"/>
    <w:rsid w:val="000722DA"/>
    <w:rsid w:val="0007296D"/>
    <w:rsid w:val="0007373C"/>
    <w:rsid w:val="00074F9E"/>
    <w:rsid w:val="0007520E"/>
    <w:rsid w:val="0007730B"/>
    <w:rsid w:val="00077453"/>
    <w:rsid w:val="00081FEB"/>
    <w:rsid w:val="00083AE9"/>
    <w:rsid w:val="00084073"/>
    <w:rsid w:val="000851F4"/>
    <w:rsid w:val="00086097"/>
    <w:rsid w:val="00086504"/>
    <w:rsid w:val="00086ACC"/>
    <w:rsid w:val="00086F04"/>
    <w:rsid w:val="00090C12"/>
    <w:rsid w:val="00091239"/>
    <w:rsid w:val="00091F5C"/>
    <w:rsid w:val="00092FAC"/>
    <w:rsid w:val="00094149"/>
    <w:rsid w:val="00096125"/>
    <w:rsid w:val="0009742F"/>
    <w:rsid w:val="000A3112"/>
    <w:rsid w:val="000A3546"/>
    <w:rsid w:val="000A3A58"/>
    <w:rsid w:val="000A3CEF"/>
    <w:rsid w:val="000A4AC5"/>
    <w:rsid w:val="000A5290"/>
    <w:rsid w:val="000A5394"/>
    <w:rsid w:val="000A5CC5"/>
    <w:rsid w:val="000A6781"/>
    <w:rsid w:val="000A7DD7"/>
    <w:rsid w:val="000B02C7"/>
    <w:rsid w:val="000B04A1"/>
    <w:rsid w:val="000B09EE"/>
    <w:rsid w:val="000B16C0"/>
    <w:rsid w:val="000B1811"/>
    <w:rsid w:val="000B1F31"/>
    <w:rsid w:val="000B2054"/>
    <w:rsid w:val="000B33DC"/>
    <w:rsid w:val="000B3AFD"/>
    <w:rsid w:val="000B3F80"/>
    <w:rsid w:val="000B4B5E"/>
    <w:rsid w:val="000B518E"/>
    <w:rsid w:val="000B5587"/>
    <w:rsid w:val="000B57C1"/>
    <w:rsid w:val="000B7819"/>
    <w:rsid w:val="000C1D5B"/>
    <w:rsid w:val="000C2747"/>
    <w:rsid w:val="000C3FD9"/>
    <w:rsid w:val="000C5C5D"/>
    <w:rsid w:val="000C64CB"/>
    <w:rsid w:val="000D1444"/>
    <w:rsid w:val="000D1F41"/>
    <w:rsid w:val="000D2E60"/>
    <w:rsid w:val="000D4EDB"/>
    <w:rsid w:val="000D4EE3"/>
    <w:rsid w:val="000D53F9"/>
    <w:rsid w:val="000D79AE"/>
    <w:rsid w:val="000E0413"/>
    <w:rsid w:val="000E06C5"/>
    <w:rsid w:val="000E0F9F"/>
    <w:rsid w:val="000E2791"/>
    <w:rsid w:val="000E378F"/>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102C70"/>
    <w:rsid w:val="00103389"/>
    <w:rsid w:val="001034AF"/>
    <w:rsid w:val="00104301"/>
    <w:rsid w:val="00104305"/>
    <w:rsid w:val="00104E31"/>
    <w:rsid w:val="0010589A"/>
    <w:rsid w:val="0010621A"/>
    <w:rsid w:val="00106848"/>
    <w:rsid w:val="00107288"/>
    <w:rsid w:val="001073DF"/>
    <w:rsid w:val="00107C9E"/>
    <w:rsid w:val="00107D40"/>
    <w:rsid w:val="00110325"/>
    <w:rsid w:val="00110D56"/>
    <w:rsid w:val="00111345"/>
    <w:rsid w:val="00111410"/>
    <w:rsid w:val="00112484"/>
    <w:rsid w:val="001137CB"/>
    <w:rsid w:val="00116D30"/>
    <w:rsid w:val="00117019"/>
    <w:rsid w:val="0012093C"/>
    <w:rsid w:val="00120EB4"/>
    <w:rsid w:val="0012140F"/>
    <w:rsid w:val="00121BFD"/>
    <w:rsid w:val="00123C3B"/>
    <w:rsid w:val="00124E73"/>
    <w:rsid w:val="0012528D"/>
    <w:rsid w:val="001271BC"/>
    <w:rsid w:val="00127FDF"/>
    <w:rsid w:val="00130D77"/>
    <w:rsid w:val="001317D7"/>
    <w:rsid w:val="00131CBF"/>
    <w:rsid w:val="001334EB"/>
    <w:rsid w:val="00133712"/>
    <w:rsid w:val="001343A9"/>
    <w:rsid w:val="0013481A"/>
    <w:rsid w:val="001351CB"/>
    <w:rsid w:val="001353D3"/>
    <w:rsid w:val="00135976"/>
    <w:rsid w:val="00135B34"/>
    <w:rsid w:val="001369DC"/>
    <w:rsid w:val="00137249"/>
    <w:rsid w:val="00137389"/>
    <w:rsid w:val="00137865"/>
    <w:rsid w:val="001418E8"/>
    <w:rsid w:val="00141E3B"/>
    <w:rsid w:val="00143330"/>
    <w:rsid w:val="0014355B"/>
    <w:rsid w:val="00145468"/>
    <w:rsid w:val="001475FF"/>
    <w:rsid w:val="001500EC"/>
    <w:rsid w:val="0015123C"/>
    <w:rsid w:val="00154679"/>
    <w:rsid w:val="00154B3E"/>
    <w:rsid w:val="0015541F"/>
    <w:rsid w:val="00155A6E"/>
    <w:rsid w:val="00156243"/>
    <w:rsid w:val="00156747"/>
    <w:rsid w:val="00161C84"/>
    <w:rsid w:val="001624F8"/>
    <w:rsid w:val="00163126"/>
    <w:rsid w:val="00166327"/>
    <w:rsid w:val="001663F0"/>
    <w:rsid w:val="001666E6"/>
    <w:rsid w:val="00166CAB"/>
    <w:rsid w:val="00167DBA"/>
    <w:rsid w:val="0017117C"/>
    <w:rsid w:val="00172607"/>
    <w:rsid w:val="001728AC"/>
    <w:rsid w:val="0017638F"/>
    <w:rsid w:val="001778BA"/>
    <w:rsid w:val="00180FFD"/>
    <w:rsid w:val="00181613"/>
    <w:rsid w:val="00181F84"/>
    <w:rsid w:val="00182278"/>
    <w:rsid w:val="001822A6"/>
    <w:rsid w:val="00182A6C"/>
    <w:rsid w:val="00183FBE"/>
    <w:rsid w:val="00184624"/>
    <w:rsid w:val="0018644E"/>
    <w:rsid w:val="001870EF"/>
    <w:rsid w:val="001872B2"/>
    <w:rsid w:val="00187D3C"/>
    <w:rsid w:val="0019067F"/>
    <w:rsid w:val="00190752"/>
    <w:rsid w:val="00190796"/>
    <w:rsid w:val="001908A6"/>
    <w:rsid w:val="00190B8F"/>
    <w:rsid w:val="00190CA5"/>
    <w:rsid w:val="001920C5"/>
    <w:rsid w:val="00193120"/>
    <w:rsid w:val="00194955"/>
    <w:rsid w:val="00195664"/>
    <w:rsid w:val="00195D76"/>
    <w:rsid w:val="00196262"/>
    <w:rsid w:val="00197C40"/>
    <w:rsid w:val="00197D71"/>
    <w:rsid w:val="001A1A29"/>
    <w:rsid w:val="001A5847"/>
    <w:rsid w:val="001A6610"/>
    <w:rsid w:val="001A6640"/>
    <w:rsid w:val="001A7CB3"/>
    <w:rsid w:val="001B089F"/>
    <w:rsid w:val="001B301E"/>
    <w:rsid w:val="001B386C"/>
    <w:rsid w:val="001B455B"/>
    <w:rsid w:val="001B4D66"/>
    <w:rsid w:val="001B5423"/>
    <w:rsid w:val="001B54EC"/>
    <w:rsid w:val="001B58CC"/>
    <w:rsid w:val="001B6826"/>
    <w:rsid w:val="001C1528"/>
    <w:rsid w:val="001C20A0"/>
    <w:rsid w:val="001C3581"/>
    <w:rsid w:val="001C3B0F"/>
    <w:rsid w:val="001C44C0"/>
    <w:rsid w:val="001C5EEA"/>
    <w:rsid w:val="001D017A"/>
    <w:rsid w:val="001D03F2"/>
    <w:rsid w:val="001D089D"/>
    <w:rsid w:val="001D1299"/>
    <w:rsid w:val="001D26C5"/>
    <w:rsid w:val="001D3BE9"/>
    <w:rsid w:val="001D3DA2"/>
    <w:rsid w:val="001D476A"/>
    <w:rsid w:val="001D483E"/>
    <w:rsid w:val="001D4F06"/>
    <w:rsid w:val="001D52FA"/>
    <w:rsid w:val="001D541B"/>
    <w:rsid w:val="001D74F4"/>
    <w:rsid w:val="001E088A"/>
    <w:rsid w:val="001E2E51"/>
    <w:rsid w:val="001E2F7C"/>
    <w:rsid w:val="001E36E2"/>
    <w:rsid w:val="001E37DE"/>
    <w:rsid w:val="001E55B9"/>
    <w:rsid w:val="001E5F1E"/>
    <w:rsid w:val="001E78B8"/>
    <w:rsid w:val="001F16A8"/>
    <w:rsid w:val="001F1882"/>
    <w:rsid w:val="001F1A5D"/>
    <w:rsid w:val="001F281A"/>
    <w:rsid w:val="001F48E4"/>
    <w:rsid w:val="001F4B91"/>
    <w:rsid w:val="001F5287"/>
    <w:rsid w:val="001F5396"/>
    <w:rsid w:val="001F64BC"/>
    <w:rsid w:val="001F6FC5"/>
    <w:rsid w:val="001F73DD"/>
    <w:rsid w:val="001F7A43"/>
    <w:rsid w:val="00201693"/>
    <w:rsid w:val="00201D9E"/>
    <w:rsid w:val="0020236B"/>
    <w:rsid w:val="002031F3"/>
    <w:rsid w:val="00203452"/>
    <w:rsid w:val="00203A33"/>
    <w:rsid w:val="002043CC"/>
    <w:rsid w:val="00205DB5"/>
    <w:rsid w:val="00205E5B"/>
    <w:rsid w:val="00206D1F"/>
    <w:rsid w:val="00206E6C"/>
    <w:rsid w:val="00207126"/>
    <w:rsid w:val="00207244"/>
    <w:rsid w:val="00207FF0"/>
    <w:rsid w:val="002105DF"/>
    <w:rsid w:val="00211257"/>
    <w:rsid w:val="002127B3"/>
    <w:rsid w:val="0021322F"/>
    <w:rsid w:val="00214C63"/>
    <w:rsid w:val="002156C3"/>
    <w:rsid w:val="00215F9E"/>
    <w:rsid w:val="00216775"/>
    <w:rsid w:val="00216927"/>
    <w:rsid w:val="00216E60"/>
    <w:rsid w:val="0021716C"/>
    <w:rsid w:val="00217B94"/>
    <w:rsid w:val="002202C3"/>
    <w:rsid w:val="00220BA9"/>
    <w:rsid w:val="002216AE"/>
    <w:rsid w:val="00221A63"/>
    <w:rsid w:val="00223690"/>
    <w:rsid w:val="00223BA3"/>
    <w:rsid w:val="00226E9E"/>
    <w:rsid w:val="002300AB"/>
    <w:rsid w:val="00230176"/>
    <w:rsid w:val="00231B24"/>
    <w:rsid w:val="002329BC"/>
    <w:rsid w:val="00232F7D"/>
    <w:rsid w:val="00232FB6"/>
    <w:rsid w:val="00233C05"/>
    <w:rsid w:val="00233CAC"/>
    <w:rsid w:val="00234062"/>
    <w:rsid w:val="002349BE"/>
    <w:rsid w:val="0023545E"/>
    <w:rsid w:val="0023546D"/>
    <w:rsid w:val="00237B7E"/>
    <w:rsid w:val="00240B4A"/>
    <w:rsid w:val="00241987"/>
    <w:rsid w:val="00242CB6"/>
    <w:rsid w:val="00243F9D"/>
    <w:rsid w:val="00244BA6"/>
    <w:rsid w:val="00244F77"/>
    <w:rsid w:val="0024534C"/>
    <w:rsid w:val="00246369"/>
    <w:rsid w:val="002474B9"/>
    <w:rsid w:val="002475D2"/>
    <w:rsid w:val="00250B33"/>
    <w:rsid w:val="0025126C"/>
    <w:rsid w:val="00251DA3"/>
    <w:rsid w:val="00253504"/>
    <w:rsid w:val="00255F01"/>
    <w:rsid w:val="00257E65"/>
    <w:rsid w:val="00257EB1"/>
    <w:rsid w:val="00257FEB"/>
    <w:rsid w:val="0026062B"/>
    <w:rsid w:val="002611E7"/>
    <w:rsid w:val="00261261"/>
    <w:rsid w:val="0026293F"/>
    <w:rsid w:val="0026297A"/>
    <w:rsid w:val="002629C5"/>
    <w:rsid w:val="00263680"/>
    <w:rsid w:val="00263CE1"/>
    <w:rsid w:val="00264603"/>
    <w:rsid w:val="00264964"/>
    <w:rsid w:val="002649D8"/>
    <w:rsid w:val="00264A40"/>
    <w:rsid w:val="00264F6E"/>
    <w:rsid w:val="002653A8"/>
    <w:rsid w:val="00265594"/>
    <w:rsid w:val="0026587B"/>
    <w:rsid w:val="002660D5"/>
    <w:rsid w:val="00266EF1"/>
    <w:rsid w:val="0027025A"/>
    <w:rsid w:val="00271268"/>
    <w:rsid w:val="00272734"/>
    <w:rsid w:val="00273343"/>
    <w:rsid w:val="00274A43"/>
    <w:rsid w:val="00274E36"/>
    <w:rsid w:val="002759D8"/>
    <w:rsid w:val="00275CDD"/>
    <w:rsid w:val="00275D11"/>
    <w:rsid w:val="00277DE7"/>
    <w:rsid w:val="0028173A"/>
    <w:rsid w:val="00282EA6"/>
    <w:rsid w:val="00283092"/>
    <w:rsid w:val="002837A1"/>
    <w:rsid w:val="002861D6"/>
    <w:rsid w:val="00287524"/>
    <w:rsid w:val="00287DA5"/>
    <w:rsid w:val="00290B9C"/>
    <w:rsid w:val="00291523"/>
    <w:rsid w:val="00292A64"/>
    <w:rsid w:val="00292BBC"/>
    <w:rsid w:val="00293BFD"/>
    <w:rsid w:val="002941B7"/>
    <w:rsid w:val="0029456B"/>
    <w:rsid w:val="00294B52"/>
    <w:rsid w:val="00294F05"/>
    <w:rsid w:val="002950A8"/>
    <w:rsid w:val="00295DD2"/>
    <w:rsid w:val="002976C0"/>
    <w:rsid w:val="002A0497"/>
    <w:rsid w:val="002A109B"/>
    <w:rsid w:val="002A28BB"/>
    <w:rsid w:val="002A377C"/>
    <w:rsid w:val="002A425A"/>
    <w:rsid w:val="002A4E8E"/>
    <w:rsid w:val="002A550F"/>
    <w:rsid w:val="002A5E77"/>
    <w:rsid w:val="002B100C"/>
    <w:rsid w:val="002B11CA"/>
    <w:rsid w:val="002B1439"/>
    <w:rsid w:val="002B4423"/>
    <w:rsid w:val="002B5809"/>
    <w:rsid w:val="002B5875"/>
    <w:rsid w:val="002B5A86"/>
    <w:rsid w:val="002B751F"/>
    <w:rsid w:val="002C286E"/>
    <w:rsid w:val="002C4314"/>
    <w:rsid w:val="002C5A1D"/>
    <w:rsid w:val="002C5B92"/>
    <w:rsid w:val="002C64F7"/>
    <w:rsid w:val="002C67AA"/>
    <w:rsid w:val="002C6E34"/>
    <w:rsid w:val="002D07EA"/>
    <w:rsid w:val="002D1926"/>
    <w:rsid w:val="002D2272"/>
    <w:rsid w:val="002D29E4"/>
    <w:rsid w:val="002D2DFE"/>
    <w:rsid w:val="002D39E6"/>
    <w:rsid w:val="002D51C9"/>
    <w:rsid w:val="002D6826"/>
    <w:rsid w:val="002D6FFB"/>
    <w:rsid w:val="002E04BC"/>
    <w:rsid w:val="002E4034"/>
    <w:rsid w:val="002E49B6"/>
    <w:rsid w:val="002E4AF9"/>
    <w:rsid w:val="002E52DB"/>
    <w:rsid w:val="002E6EA6"/>
    <w:rsid w:val="002F369F"/>
    <w:rsid w:val="002F3B7A"/>
    <w:rsid w:val="002F62F1"/>
    <w:rsid w:val="0030018D"/>
    <w:rsid w:val="003008BE"/>
    <w:rsid w:val="00300D11"/>
    <w:rsid w:val="00302AC7"/>
    <w:rsid w:val="00302D5A"/>
    <w:rsid w:val="00303A42"/>
    <w:rsid w:val="00303E12"/>
    <w:rsid w:val="00305135"/>
    <w:rsid w:val="003077FF"/>
    <w:rsid w:val="00307AE6"/>
    <w:rsid w:val="003109CF"/>
    <w:rsid w:val="0031250E"/>
    <w:rsid w:val="00312C7A"/>
    <w:rsid w:val="003131A2"/>
    <w:rsid w:val="003133CA"/>
    <w:rsid w:val="00314A96"/>
    <w:rsid w:val="0031511F"/>
    <w:rsid w:val="00315BCA"/>
    <w:rsid w:val="0031661E"/>
    <w:rsid w:val="003167D3"/>
    <w:rsid w:val="00317FAF"/>
    <w:rsid w:val="003209F6"/>
    <w:rsid w:val="00320A64"/>
    <w:rsid w:val="00321DF5"/>
    <w:rsid w:val="00322E00"/>
    <w:rsid w:val="00323A4E"/>
    <w:rsid w:val="00324318"/>
    <w:rsid w:val="00324325"/>
    <w:rsid w:val="0032463B"/>
    <w:rsid w:val="00324FA4"/>
    <w:rsid w:val="00324FD8"/>
    <w:rsid w:val="00325865"/>
    <w:rsid w:val="0032593A"/>
    <w:rsid w:val="00325D88"/>
    <w:rsid w:val="00326454"/>
    <w:rsid w:val="003268F7"/>
    <w:rsid w:val="00326DD7"/>
    <w:rsid w:val="003301DF"/>
    <w:rsid w:val="00330606"/>
    <w:rsid w:val="0033062E"/>
    <w:rsid w:val="00330FDF"/>
    <w:rsid w:val="00332755"/>
    <w:rsid w:val="00336B4F"/>
    <w:rsid w:val="00336D4E"/>
    <w:rsid w:val="00337EAF"/>
    <w:rsid w:val="00340744"/>
    <w:rsid w:val="00340AC4"/>
    <w:rsid w:val="003416C7"/>
    <w:rsid w:val="00341BC4"/>
    <w:rsid w:val="00342665"/>
    <w:rsid w:val="00343685"/>
    <w:rsid w:val="003456B8"/>
    <w:rsid w:val="00346323"/>
    <w:rsid w:val="003464AF"/>
    <w:rsid w:val="0034684D"/>
    <w:rsid w:val="0034695E"/>
    <w:rsid w:val="003502FA"/>
    <w:rsid w:val="00350424"/>
    <w:rsid w:val="00350F13"/>
    <w:rsid w:val="00351AC2"/>
    <w:rsid w:val="0035218E"/>
    <w:rsid w:val="003535B8"/>
    <w:rsid w:val="00353643"/>
    <w:rsid w:val="0035389B"/>
    <w:rsid w:val="00355A42"/>
    <w:rsid w:val="00355B7E"/>
    <w:rsid w:val="00355E93"/>
    <w:rsid w:val="00357B2A"/>
    <w:rsid w:val="003602CA"/>
    <w:rsid w:val="003607D1"/>
    <w:rsid w:val="003611F1"/>
    <w:rsid w:val="0036230B"/>
    <w:rsid w:val="00362871"/>
    <w:rsid w:val="003638AF"/>
    <w:rsid w:val="00364149"/>
    <w:rsid w:val="0036423E"/>
    <w:rsid w:val="00364B62"/>
    <w:rsid w:val="00365180"/>
    <w:rsid w:val="0036569B"/>
    <w:rsid w:val="003659AD"/>
    <w:rsid w:val="003660C8"/>
    <w:rsid w:val="00366F29"/>
    <w:rsid w:val="003678E2"/>
    <w:rsid w:val="003703FD"/>
    <w:rsid w:val="00371151"/>
    <w:rsid w:val="00372069"/>
    <w:rsid w:val="00372618"/>
    <w:rsid w:val="00373F0E"/>
    <w:rsid w:val="0037433E"/>
    <w:rsid w:val="00375BBA"/>
    <w:rsid w:val="00375FD1"/>
    <w:rsid w:val="003774C0"/>
    <w:rsid w:val="0038005E"/>
    <w:rsid w:val="00380983"/>
    <w:rsid w:val="00381891"/>
    <w:rsid w:val="00382610"/>
    <w:rsid w:val="00383289"/>
    <w:rsid w:val="00383300"/>
    <w:rsid w:val="0038392C"/>
    <w:rsid w:val="00383E97"/>
    <w:rsid w:val="00384DCA"/>
    <w:rsid w:val="0038567B"/>
    <w:rsid w:val="00385D7E"/>
    <w:rsid w:val="00385E21"/>
    <w:rsid w:val="003869FE"/>
    <w:rsid w:val="0039023F"/>
    <w:rsid w:val="003905E8"/>
    <w:rsid w:val="00393921"/>
    <w:rsid w:val="0039492F"/>
    <w:rsid w:val="00394D83"/>
    <w:rsid w:val="00394E19"/>
    <w:rsid w:val="003963D5"/>
    <w:rsid w:val="003964F1"/>
    <w:rsid w:val="00397CA7"/>
    <w:rsid w:val="00397CAD"/>
    <w:rsid w:val="003A1CE6"/>
    <w:rsid w:val="003A24BA"/>
    <w:rsid w:val="003A37D8"/>
    <w:rsid w:val="003A50D7"/>
    <w:rsid w:val="003A61BD"/>
    <w:rsid w:val="003B0965"/>
    <w:rsid w:val="003B0D9E"/>
    <w:rsid w:val="003B5407"/>
    <w:rsid w:val="003B5981"/>
    <w:rsid w:val="003B5B24"/>
    <w:rsid w:val="003B75B4"/>
    <w:rsid w:val="003B7BE1"/>
    <w:rsid w:val="003C0C9C"/>
    <w:rsid w:val="003C0FAB"/>
    <w:rsid w:val="003C1BA5"/>
    <w:rsid w:val="003C1D75"/>
    <w:rsid w:val="003C2B84"/>
    <w:rsid w:val="003C2EA5"/>
    <w:rsid w:val="003C39D2"/>
    <w:rsid w:val="003C59DD"/>
    <w:rsid w:val="003C6D09"/>
    <w:rsid w:val="003C787B"/>
    <w:rsid w:val="003D0726"/>
    <w:rsid w:val="003D0BE1"/>
    <w:rsid w:val="003D1023"/>
    <w:rsid w:val="003D11C8"/>
    <w:rsid w:val="003D12A5"/>
    <w:rsid w:val="003D15B2"/>
    <w:rsid w:val="003D2D3D"/>
    <w:rsid w:val="003D42A3"/>
    <w:rsid w:val="003D4AA3"/>
    <w:rsid w:val="003D4FC2"/>
    <w:rsid w:val="003D5A5F"/>
    <w:rsid w:val="003D5A86"/>
    <w:rsid w:val="003D5AF9"/>
    <w:rsid w:val="003D5D04"/>
    <w:rsid w:val="003D5EC6"/>
    <w:rsid w:val="003D6BFA"/>
    <w:rsid w:val="003D6DE8"/>
    <w:rsid w:val="003E13BC"/>
    <w:rsid w:val="003E15BD"/>
    <w:rsid w:val="003E2731"/>
    <w:rsid w:val="003E6EB2"/>
    <w:rsid w:val="003E7330"/>
    <w:rsid w:val="003E797F"/>
    <w:rsid w:val="003F1D78"/>
    <w:rsid w:val="003F4A20"/>
    <w:rsid w:val="003F7055"/>
    <w:rsid w:val="004016D3"/>
    <w:rsid w:val="004019ED"/>
    <w:rsid w:val="00402AC9"/>
    <w:rsid w:val="00402CF2"/>
    <w:rsid w:val="00403716"/>
    <w:rsid w:val="004043B9"/>
    <w:rsid w:val="004050CE"/>
    <w:rsid w:val="0040516E"/>
    <w:rsid w:val="004066F9"/>
    <w:rsid w:val="00410FE1"/>
    <w:rsid w:val="004112B0"/>
    <w:rsid w:val="0041198D"/>
    <w:rsid w:val="004157B1"/>
    <w:rsid w:val="004157F5"/>
    <w:rsid w:val="00415814"/>
    <w:rsid w:val="00415FEE"/>
    <w:rsid w:val="0041601A"/>
    <w:rsid w:val="0041727B"/>
    <w:rsid w:val="00417ABF"/>
    <w:rsid w:val="00420313"/>
    <w:rsid w:val="00424665"/>
    <w:rsid w:val="0042501E"/>
    <w:rsid w:val="0042584E"/>
    <w:rsid w:val="004302E8"/>
    <w:rsid w:val="004323F5"/>
    <w:rsid w:val="004324A7"/>
    <w:rsid w:val="00433AD0"/>
    <w:rsid w:val="00434579"/>
    <w:rsid w:val="00434DD7"/>
    <w:rsid w:val="004351C4"/>
    <w:rsid w:val="004362A9"/>
    <w:rsid w:val="00437117"/>
    <w:rsid w:val="00440273"/>
    <w:rsid w:val="00440793"/>
    <w:rsid w:val="0044375D"/>
    <w:rsid w:val="0044400D"/>
    <w:rsid w:val="00444585"/>
    <w:rsid w:val="00444D1B"/>
    <w:rsid w:val="00445032"/>
    <w:rsid w:val="00445C52"/>
    <w:rsid w:val="00447408"/>
    <w:rsid w:val="00447B2B"/>
    <w:rsid w:val="004508F8"/>
    <w:rsid w:val="0045259B"/>
    <w:rsid w:val="00453F6D"/>
    <w:rsid w:val="00455262"/>
    <w:rsid w:val="00456087"/>
    <w:rsid w:val="00456265"/>
    <w:rsid w:val="00460264"/>
    <w:rsid w:val="004606C3"/>
    <w:rsid w:val="004613EF"/>
    <w:rsid w:val="00463D40"/>
    <w:rsid w:val="00465685"/>
    <w:rsid w:val="00465B69"/>
    <w:rsid w:val="00465DAB"/>
    <w:rsid w:val="00466247"/>
    <w:rsid w:val="00466CC6"/>
    <w:rsid w:val="0046778C"/>
    <w:rsid w:val="00471065"/>
    <w:rsid w:val="0047115B"/>
    <w:rsid w:val="0047141E"/>
    <w:rsid w:val="00471C57"/>
    <w:rsid w:val="00472304"/>
    <w:rsid w:val="004726A1"/>
    <w:rsid w:val="0047329C"/>
    <w:rsid w:val="004733CE"/>
    <w:rsid w:val="00473F66"/>
    <w:rsid w:val="004743F8"/>
    <w:rsid w:val="00475C6A"/>
    <w:rsid w:val="00476A35"/>
    <w:rsid w:val="00476F4F"/>
    <w:rsid w:val="00477BF7"/>
    <w:rsid w:val="00481155"/>
    <w:rsid w:val="00481DEA"/>
    <w:rsid w:val="00482CBB"/>
    <w:rsid w:val="00484BE9"/>
    <w:rsid w:val="00484F92"/>
    <w:rsid w:val="00485746"/>
    <w:rsid w:val="004862A2"/>
    <w:rsid w:val="00486791"/>
    <w:rsid w:val="00486CD8"/>
    <w:rsid w:val="004879A5"/>
    <w:rsid w:val="00490617"/>
    <w:rsid w:val="00490EEB"/>
    <w:rsid w:val="004927DB"/>
    <w:rsid w:val="00492F43"/>
    <w:rsid w:val="00493671"/>
    <w:rsid w:val="00496E93"/>
    <w:rsid w:val="004A3053"/>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599"/>
    <w:rsid w:val="004B680A"/>
    <w:rsid w:val="004C07AD"/>
    <w:rsid w:val="004C0CB3"/>
    <w:rsid w:val="004C111E"/>
    <w:rsid w:val="004C270B"/>
    <w:rsid w:val="004C2F16"/>
    <w:rsid w:val="004C3864"/>
    <w:rsid w:val="004C3C82"/>
    <w:rsid w:val="004C3CAA"/>
    <w:rsid w:val="004C45C8"/>
    <w:rsid w:val="004C4C0B"/>
    <w:rsid w:val="004D07B9"/>
    <w:rsid w:val="004D0A27"/>
    <w:rsid w:val="004D0C52"/>
    <w:rsid w:val="004D11C2"/>
    <w:rsid w:val="004D20DA"/>
    <w:rsid w:val="004D26B6"/>
    <w:rsid w:val="004D37DC"/>
    <w:rsid w:val="004D39FE"/>
    <w:rsid w:val="004D43FE"/>
    <w:rsid w:val="004D4BB0"/>
    <w:rsid w:val="004D6ADE"/>
    <w:rsid w:val="004D73C6"/>
    <w:rsid w:val="004E029B"/>
    <w:rsid w:val="004E0AF3"/>
    <w:rsid w:val="004E0D7E"/>
    <w:rsid w:val="004E2002"/>
    <w:rsid w:val="004E2027"/>
    <w:rsid w:val="004E380F"/>
    <w:rsid w:val="004E4EC0"/>
    <w:rsid w:val="004E5C8E"/>
    <w:rsid w:val="004E5EE4"/>
    <w:rsid w:val="004E762C"/>
    <w:rsid w:val="004F0DE4"/>
    <w:rsid w:val="004F22D6"/>
    <w:rsid w:val="004F2BB1"/>
    <w:rsid w:val="004F3303"/>
    <w:rsid w:val="004F4075"/>
    <w:rsid w:val="004F4196"/>
    <w:rsid w:val="004F4905"/>
    <w:rsid w:val="004F6A40"/>
    <w:rsid w:val="0050057A"/>
    <w:rsid w:val="0050163B"/>
    <w:rsid w:val="005016DE"/>
    <w:rsid w:val="0050178C"/>
    <w:rsid w:val="00501B68"/>
    <w:rsid w:val="00502646"/>
    <w:rsid w:val="0050290C"/>
    <w:rsid w:val="00502FDD"/>
    <w:rsid w:val="005031AB"/>
    <w:rsid w:val="005037FF"/>
    <w:rsid w:val="00503CD2"/>
    <w:rsid w:val="00504017"/>
    <w:rsid w:val="005042CB"/>
    <w:rsid w:val="00504CEA"/>
    <w:rsid w:val="005051AF"/>
    <w:rsid w:val="00505AC0"/>
    <w:rsid w:val="00506E1A"/>
    <w:rsid w:val="005129F6"/>
    <w:rsid w:val="005137DD"/>
    <w:rsid w:val="005139F1"/>
    <w:rsid w:val="00514086"/>
    <w:rsid w:val="005153A0"/>
    <w:rsid w:val="00515896"/>
    <w:rsid w:val="00521D2B"/>
    <w:rsid w:val="00523FB8"/>
    <w:rsid w:val="0052563B"/>
    <w:rsid w:val="0052626E"/>
    <w:rsid w:val="0052724D"/>
    <w:rsid w:val="00527E87"/>
    <w:rsid w:val="0053029B"/>
    <w:rsid w:val="00530442"/>
    <w:rsid w:val="00530512"/>
    <w:rsid w:val="00531373"/>
    <w:rsid w:val="0053209A"/>
    <w:rsid w:val="00532423"/>
    <w:rsid w:val="00532954"/>
    <w:rsid w:val="00532EAB"/>
    <w:rsid w:val="00533048"/>
    <w:rsid w:val="00534AF4"/>
    <w:rsid w:val="00535768"/>
    <w:rsid w:val="00536F9D"/>
    <w:rsid w:val="005407B8"/>
    <w:rsid w:val="00540F3C"/>
    <w:rsid w:val="00542308"/>
    <w:rsid w:val="0054246B"/>
    <w:rsid w:val="005424C4"/>
    <w:rsid w:val="00543411"/>
    <w:rsid w:val="00543BF0"/>
    <w:rsid w:val="00543FAB"/>
    <w:rsid w:val="005449EA"/>
    <w:rsid w:val="005461F4"/>
    <w:rsid w:val="005466CA"/>
    <w:rsid w:val="00546886"/>
    <w:rsid w:val="00550023"/>
    <w:rsid w:val="00550426"/>
    <w:rsid w:val="00552021"/>
    <w:rsid w:val="00552EA1"/>
    <w:rsid w:val="00553D32"/>
    <w:rsid w:val="00553FE3"/>
    <w:rsid w:val="0055428F"/>
    <w:rsid w:val="00554C8E"/>
    <w:rsid w:val="00555606"/>
    <w:rsid w:val="005562A6"/>
    <w:rsid w:val="00556D79"/>
    <w:rsid w:val="00557E59"/>
    <w:rsid w:val="005602A1"/>
    <w:rsid w:val="00560B99"/>
    <w:rsid w:val="00561E99"/>
    <w:rsid w:val="00562A3D"/>
    <w:rsid w:val="00565D59"/>
    <w:rsid w:val="00566955"/>
    <w:rsid w:val="00566A79"/>
    <w:rsid w:val="00567FCA"/>
    <w:rsid w:val="00570512"/>
    <w:rsid w:val="00571066"/>
    <w:rsid w:val="00571F90"/>
    <w:rsid w:val="00573EE0"/>
    <w:rsid w:val="00574309"/>
    <w:rsid w:val="0057753E"/>
    <w:rsid w:val="00580C41"/>
    <w:rsid w:val="00580E00"/>
    <w:rsid w:val="00581878"/>
    <w:rsid w:val="0058193B"/>
    <w:rsid w:val="00583429"/>
    <w:rsid w:val="0058353E"/>
    <w:rsid w:val="00583944"/>
    <w:rsid w:val="00583A09"/>
    <w:rsid w:val="0058459B"/>
    <w:rsid w:val="0058530C"/>
    <w:rsid w:val="005863A5"/>
    <w:rsid w:val="00586D19"/>
    <w:rsid w:val="0059067B"/>
    <w:rsid w:val="00590BFD"/>
    <w:rsid w:val="00591CFD"/>
    <w:rsid w:val="005949F9"/>
    <w:rsid w:val="0059521F"/>
    <w:rsid w:val="005953F8"/>
    <w:rsid w:val="00595B50"/>
    <w:rsid w:val="005961C0"/>
    <w:rsid w:val="0059646C"/>
    <w:rsid w:val="005973C2"/>
    <w:rsid w:val="00597587"/>
    <w:rsid w:val="005975B0"/>
    <w:rsid w:val="00597EB5"/>
    <w:rsid w:val="005A08AC"/>
    <w:rsid w:val="005A1087"/>
    <w:rsid w:val="005A1179"/>
    <w:rsid w:val="005A19C0"/>
    <w:rsid w:val="005A277A"/>
    <w:rsid w:val="005A2BF6"/>
    <w:rsid w:val="005A3837"/>
    <w:rsid w:val="005A4514"/>
    <w:rsid w:val="005A49AF"/>
    <w:rsid w:val="005A59F2"/>
    <w:rsid w:val="005A6473"/>
    <w:rsid w:val="005A6521"/>
    <w:rsid w:val="005A7C5B"/>
    <w:rsid w:val="005B05CC"/>
    <w:rsid w:val="005B0B35"/>
    <w:rsid w:val="005B0EA2"/>
    <w:rsid w:val="005B2680"/>
    <w:rsid w:val="005B436A"/>
    <w:rsid w:val="005B46D3"/>
    <w:rsid w:val="005B52F6"/>
    <w:rsid w:val="005B5E0B"/>
    <w:rsid w:val="005B7C2E"/>
    <w:rsid w:val="005C02EE"/>
    <w:rsid w:val="005C1F68"/>
    <w:rsid w:val="005C2500"/>
    <w:rsid w:val="005C2B96"/>
    <w:rsid w:val="005C2BDE"/>
    <w:rsid w:val="005C3574"/>
    <w:rsid w:val="005C3CAF"/>
    <w:rsid w:val="005C532B"/>
    <w:rsid w:val="005C7488"/>
    <w:rsid w:val="005C7787"/>
    <w:rsid w:val="005C7DDE"/>
    <w:rsid w:val="005D1A59"/>
    <w:rsid w:val="005D2F00"/>
    <w:rsid w:val="005D5ED2"/>
    <w:rsid w:val="005D6A57"/>
    <w:rsid w:val="005D7F78"/>
    <w:rsid w:val="005E0685"/>
    <w:rsid w:val="005E57F6"/>
    <w:rsid w:val="005E5AB4"/>
    <w:rsid w:val="005E6A14"/>
    <w:rsid w:val="005E718B"/>
    <w:rsid w:val="005E7894"/>
    <w:rsid w:val="005F2083"/>
    <w:rsid w:val="005F3BD3"/>
    <w:rsid w:val="005F3EAE"/>
    <w:rsid w:val="005F4416"/>
    <w:rsid w:val="005F46F7"/>
    <w:rsid w:val="005F6A96"/>
    <w:rsid w:val="005F745A"/>
    <w:rsid w:val="0060000D"/>
    <w:rsid w:val="0060223F"/>
    <w:rsid w:val="00602B82"/>
    <w:rsid w:val="00602BC0"/>
    <w:rsid w:val="006031DD"/>
    <w:rsid w:val="00603797"/>
    <w:rsid w:val="00603A58"/>
    <w:rsid w:val="00603C6B"/>
    <w:rsid w:val="00604208"/>
    <w:rsid w:val="00604258"/>
    <w:rsid w:val="00604625"/>
    <w:rsid w:val="00604873"/>
    <w:rsid w:val="0060540F"/>
    <w:rsid w:val="0060677D"/>
    <w:rsid w:val="00606F12"/>
    <w:rsid w:val="00610234"/>
    <w:rsid w:val="006107A8"/>
    <w:rsid w:val="006107B9"/>
    <w:rsid w:val="00611894"/>
    <w:rsid w:val="0061430C"/>
    <w:rsid w:val="00615066"/>
    <w:rsid w:val="00615D31"/>
    <w:rsid w:val="006173D1"/>
    <w:rsid w:val="0062106D"/>
    <w:rsid w:val="00621A1A"/>
    <w:rsid w:val="00621DC8"/>
    <w:rsid w:val="00622A33"/>
    <w:rsid w:val="00625417"/>
    <w:rsid w:val="00625FA0"/>
    <w:rsid w:val="00626808"/>
    <w:rsid w:val="00627640"/>
    <w:rsid w:val="006278E1"/>
    <w:rsid w:val="00630061"/>
    <w:rsid w:val="00631775"/>
    <w:rsid w:val="006351E9"/>
    <w:rsid w:val="0063598B"/>
    <w:rsid w:val="00635A64"/>
    <w:rsid w:val="00637D19"/>
    <w:rsid w:val="00637D72"/>
    <w:rsid w:val="00637E54"/>
    <w:rsid w:val="00641EEE"/>
    <w:rsid w:val="00644A65"/>
    <w:rsid w:val="00644E73"/>
    <w:rsid w:val="006452D5"/>
    <w:rsid w:val="006453C4"/>
    <w:rsid w:val="00645606"/>
    <w:rsid w:val="00645652"/>
    <w:rsid w:val="006456C6"/>
    <w:rsid w:val="0064610E"/>
    <w:rsid w:val="00646B63"/>
    <w:rsid w:val="00647AD5"/>
    <w:rsid w:val="00647B26"/>
    <w:rsid w:val="0065043B"/>
    <w:rsid w:val="00650B73"/>
    <w:rsid w:val="00650F43"/>
    <w:rsid w:val="00652CC8"/>
    <w:rsid w:val="00654456"/>
    <w:rsid w:val="00655815"/>
    <w:rsid w:val="00656397"/>
    <w:rsid w:val="006579BC"/>
    <w:rsid w:val="00657A14"/>
    <w:rsid w:val="00657A1A"/>
    <w:rsid w:val="00657CAE"/>
    <w:rsid w:val="00660A64"/>
    <w:rsid w:val="00662B72"/>
    <w:rsid w:val="00663935"/>
    <w:rsid w:val="0066662B"/>
    <w:rsid w:val="00666630"/>
    <w:rsid w:val="00666F2E"/>
    <w:rsid w:val="006670D4"/>
    <w:rsid w:val="00667CE5"/>
    <w:rsid w:val="00672983"/>
    <w:rsid w:val="00672D59"/>
    <w:rsid w:val="006732D8"/>
    <w:rsid w:val="006735DB"/>
    <w:rsid w:val="00674135"/>
    <w:rsid w:val="0067500B"/>
    <w:rsid w:val="00676F3F"/>
    <w:rsid w:val="00680269"/>
    <w:rsid w:val="00682A13"/>
    <w:rsid w:val="00682D8D"/>
    <w:rsid w:val="00683326"/>
    <w:rsid w:val="0068626B"/>
    <w:rsid w:val="006868DA"/>
    <w:rsid w:val="00687FD0"/>
    <w:rsid w:val="006901F5"/>
    <w:rsid w:val="006904B7"/>
    <w:rsid w:val="00690558"/>
    <w:rsid w:val="006908E0"/>
    <w:rsid w:val="00690A13"/>
    <w:rsid w:val="00690C88"/>
    <w:rsid w:val="00692718"/>
    <w:rsid w:val="00694E7D"/>
    <w:rsid w:val="00695B2C"/>
    <w:rsid w:val="00696826"/>
    <w:rsid w:val="00697EA7"/>
    <w:rsid w:val="006A0550"/>
    <w:rsid w:val="006A07A0"/>
    <w:rsid w:val="006A1120"/>
    <w:rsid w:val="006A160E"/>
    <w:rsid w:val="006A17A6"/>
    <w:rsid w:val="006A2D90"/>
    <w:rsid w:val="006A2E7F"/>
    <w:rsid w:val="006A331A"/>
    <w:rsid w:val="006A4513"/>
    <w:rsid w:val="006B0EB4"/>
    <w:rsid w:val="006B1900"/>
    <w:rsid w:val="006B2BA2"/>
    <w:rsid w:val="006B2F19"/>
    <w:rsid w:val="006B3676"/>
    <w:rsid w:val="006B5105"/>
    <w:rsid w:val="006B6772"/>
    <w:rsid w:val="006B6AB0"/>
    <w:rsid w:val="006B7126"/>
    <w:rsid w:val="006C2E42"/>
    <w:rsid w:val="006C3065"/>
    <w:rsid w:val="006C5119"/>
    <w:rsid w:val="006C5A6C"/>
    <w:rsid w:val="006C6A10"/>
    <w:rsid w:val="006C7F50"/>
    <w:rsid w:val="006D08FF"/>
    <w:rsid w:val="006D0C4A"/>
    <w:rsid w:val="006D1F3D"/>
    <w:rsid w:val="006D3DA0"/>
    <w:rsid w:val="006D478C"/>
    <w:rsid w:val="006E11E4"/>
    <w:rsid w:val="006E1212"/>
    <w:rsid w:val="006E1558"/>
    <w:rsid w:val="006E19A9"/>
    <w:rsid w:val="006E2D21"/>
    <w:rsid w:val="006E2FA1"/>
    <w:rsid w:val="006E36DE"/>
    <w:rsid w:val="006E3731"/>
    <w:rsid w:val="006E43D8"/>
    <w:rsid w:val="006E4698"/>
    <w:rsid w:val="006E4C34"/>
    <w:rsid w:val="006E580B"/>
    <w:rsid w:val="006E626D"/>
    <w:rsid w:val="006E639A"/>
    <w:rsid w:val="006E7741"/>
    <w:rsid w:val="006F0160"/>
    <w:rsid w:val="006F1747"/>
    <w:rsid w:val="006F1B88"/>
    <w:rsid w:val="006F2E59"/>
    <w:rsid w:val="006F3411"/>
    <w:rsid w:val="006F4740"/>
    <w:rsid w:val="006F538F"/>
    <w:rsid w:val="006F5568"/>
    <w:rsid w:val="006F5FD0"/>
    <w:rsid w:val="006F6950"/>
    <w:rsid w:val="006F70A3"/>
    <w:rsid w:val="007003AF"/>
    <w:rsid w:val="0070120A"/>
    <w:rsid w:val="0070392F"/>
    <w:rsid w:val="00703B4C"/>
    <w:rsid w:val="0070454F"/>
    <w:rsid w:val="0070508F"/>
    <w:rsid w:val="007053E6"/>
    <w:rsid w:val="00705698"/>
    <w:rsid w:val="00706776"/>
    <w:rsid w:val="00707DD3"/>
    <w:rsid w:val="007110E7"/>
    <w:rsid w:val="00711122"/>
    <w:rsid w:val="007116B5"/>
    <w:rsid w:val="007126F3"/>
    <w:rsid w:val="00712FCD"/>
    <w:rsid w:val="007133C6"/>
    <w:rsid w:val="00713433"/>
    <w:rsid w:val="0071365B"/>
    <w:rsid w:val="00714D34"/>
    <w:rsid w:val="00714FFA"/>
    <w:rsid w:val="00716B3A"/>
    <w:rsid w:val="00720292"/>
    <w:rsid w:val="007227F0"/>
    <w:rsid w:val="0072312B"/>
    <w:rsid w:val="007234D4"/>
    <w:rsid w:val="00723A7A"/>
    <w:rsid w:val="00723A9C"/>
    <w:rsid w:val="007245EF"/>
    <w:rsid w:val="00725BB5"/>
    <w:rsid w:val="00725FD5"/>
    <w:rsid w:val="00726C3A"/>
    <w:rsid w:val="00726E13"/>
    <w:rsid w:val="00730B69"/>
    <w:rsid w:val="00730E00"/>
    <w:rsid w:val="00731C41"/>
    <w:rsid w:val="00734DD6"/>
    <w:rsid w:val="00736B1C"/>
    <w:rsid w:val="00741230"/>
    <w:rsid w:val="00742B92"/>
    <w:rsid w:val="00742E42"/>
    <w:rsid w:val="007439B6"/>
    <w:rsid w:val="00744415"/>
    <w:rsid w:val="00745CC6"/>
    <w:rsid w:val="007466AE"/>
    <w:rsid w:val="007468EF"/>
    <w:rsid w:val="007509EB"/>
    <w:rsid w:val="00750EA3"/>
    <w:rsid w:val="007511D1"/>
    <w:rsid w:val="007512E6"/>
    <w:rsid w:val="00751A90"/>
    <w:rsid w:val="0075269B"/>
    <w:rsid w:val="007550BE"/>
    <w:rsid w:val="00756263"/>
    <w:rsid w:val="00756A50"/>
    <w:rsid w:val="0075773C"/>
    <w:rsid w:val="007609D0"/>
    <w:rsid w:val="00761874"/>
    <w:rsid w:val="00761C85"/>
    <w:rsid w:val="00762CAB"/>
    <w:rsid w:val="0076398D"/>
    <w:rsid w:val="00763996"/>
    <w:rsid w:val="00765760"/>
    <w:rsid w:val="007675E3"/>
    <w:rsid w:val="00771815"/>
    <w:rsid w:val="007734A8"/>
    <w:rsid w:val="007737D8"/>
    <w:rsid w:val="007741FC"/>
    <w:rsid w:val="00774250"/>
    <w:rsid w:val="00774D26"/>
    <w:rsid w:val="00775294"/>
    <w:rsid w:val="0077640E"/>
    <w:rsid w:val="00777115"/>
    <w:rsid w:val="00777768"/>
    <w:rsid w:val="00777D88"/>
    <w:rsid w:val="00780658"/>
    <w:rsid w:val="00781990"/>
    <w:rsid w:val="00781CA3"/>
    <w:rsid w:val="00782950"/>
    <w:rsid w:val="00782D42"/>
    <w:rsid w:val="00782FFD"/>
    <w:rsid w:val="0078326B"/>
    <w:rsid w:val="0078347E"/>
    <w:rsid w:val="00783F25"/>
    <w:rsid w:val="007841BF"/>
    <w:rsid w:val="007908E3"/>
    <w:rsid w:val="007920AD"/>
    <w:rsid w:val="00792659"/>
    <w:rsid w:val="00793457"/>
    <w:rsid w:val="00793754"/>
    <w:rsid w:val="00793D2C"/>
    <w:rsid w:val="00794463"/>
    <w:rsid w:val="007967D0"/>
    <w:rsid w:val="00796ED0"/>
    <w:rsid w:val="00797445"/>
    <w:rsid w:val="007979AD"/>
    <w:rsid w:val="007A0447"/>
    <w:rsid w:val="007A0782"/>
    <w:rsid w:val="007A175E"/>
    <w:rsid w:val="007A1A8B"/>
    <w:rsid w:val="007A1AAD"/>
    <w:rsid w:val="007A1ACC"/>
    <w:rsid w:val="007A2A43"/>
    <w:rsid w:val="007A414A"/>
    <w:rsid w:val="007A4CC9"/>
    <w:rsid w:val="007A5663"/>
    <w:rsid w:val="007A5B24"/>
    <w:rsid w:val="007A63C8"/>
    <w:rsid w:val="007A7BD7"/>
    <w:rsid w:val="007A7E8D"/>
    <w:rsid w:val="007B0DA8"/>
    <w:rsid w:val="007B15D6"/>
    <w:rsid w:val="007B19B3"/>
    <w:rsid w:val="007B27A2"/>
    <w:rsid w:val="007B4109"/>
    <w:rsid w:val="007B7984"/>
    <w:rsid w:val="007C064D"/>
    <w:rsid w:val="007C1116"/>
    <w:rsid w:val="007C1A88"/>
    <w:rsid w:val="007C256A"/>
    <w:rsid w:val="007C276E"/>
    <w:rsid w:val="007C3273"/>
    <w:rsid w:val="007C407D"/>
    <w:rsid w:val="007C40EF"/>
    <w:rsid w:val="007C446D"/>
    <w:rsid w:val="007C5EEA"/>
    <w:rsid w:val="007C6844"/>
    <w:rsid w:val="007C6B61"/>
    <w:rsid w:val="007D05C1"/>
    <w:rsid w:val="007D1246"/>
    <w:rsid w:val="007D1CB2"/>
    <w:rsid w:val="007D206C"/>
    <w:rsid w:val="007D30E3"/>
    <w:rsid w:val="007D314F"/>
    <w:rsid w:val="007D362D"/>
    <w:rsid w:val="007D4FF0"/>
    <w:rsid w:val="007D6BDF"/>
    <w:rsid w:val="007D6CC8"/>
    <w:rsid w:val="007D6D00"/>
    <w:rsid w:val="007E00A1"/>
    <w:rsid w:val="007E01F3"/>
    <w:rsid w:val="007E0B32"/>
    <w:rsid w:val="007E1B95"/>
    <w:rsid w:val="007E240C"/>
    <w:rsid w:val="007E24C0"/>
    <w:rsid w:val="007E2F66"/>
    <w:rsid w:val="007E400E"/>
    <w:rsid w:val="007E4920"/>
    <w:rsid w:val="007E4CF3"/>
    <w:rsid w:val="007E590E"/>
    <w:rsid w:val="007E5B6E"/>
    <w:rsid w:val="007E5B7C"/>
    <w:rsid w:val="007E6D9D"/>
    <w:rsid w:val="007F0169"/>
    <w:rsid w:val="007F0A4C"/>
    <w:rsid w:val="007F13B7"/>
    <w:rsid w:val="007F1AE2"/>
    <w:rsid w:val="007F2021"/>
    <w:rsid w:val="007F4131"/>
    <w:rsid w:val="007F4696"/>
    <w:rsid w:val="007F502D"/>
    <w:rsid w:val="007F68AE"/>
    <w:rsid w:val="007F6AE9"/>
    <w:rsid w:val="007F7476"/>
    <w:rsid w:val="00800ACE"/>
    <w:rsid w:val="00800F40"/>
    <w:rsid w:val="00801C2A"/>
    <w:rsid w:val="008034DD"/>
    <w:rsid w:val="008037FA"/>
    <w:rsid w:val="008044F4"/>
    <w:rsid w:val="00804BE8"/>
    <w:rsid w:val="00804F86"/>
    <w:rsid w:val="0080507C"/>
    <w:rsid w:val="00805671"/>
    <w:rsid w:val="00807880"/>
    <w:rsid w:val="00810CE5"/>
    <w:rsid w:val="008115A2"/>
    <w:rsid w:val="00811DFE"/>
    <w:rsid w:val="008126D3"/>
    <w:rsid w:val="00812EF6"/>
    <w:rsid w:val="008136F8"/>
    <w:rsid w:val="00814085"/>
    <w:rsid w:val="008140B1"/>
    <w:rsid w:val="008154FD"/>
    <w:rsid w:val="00816089"/>
    <w:rsid w:val="00816AE7"/>
    <w:rsid w:val="00821699"/>
    <w:rsid w:val="00821A12"/>
    <w:rsid w:val="00821A96"/>
    <w:rsid w:val="00821CCA"/>
    <w:rsid w:val="00821EB8"/>
    <w:rsid w:val="00824922"/>
    <w:rsid w:val="00824F09"/>
    <w:rsid w:val="008252A7"/>
    <w:rsid w:val="00825F74"/>
    <w:rsid w:val="008271DB"/>
    <w:rsid w:val="00830280"/>
    <w:rsid w:val="008302CA"/>
    <w:rsid w:val="008318EA"/>
    <w:rsid w:val="00831B7D"/>
    <w:rsid w:val="00831CB6"/>
    <w:rsid w:val="00834535"/>
    <w:rsid w:val="0083586A"/>
    <w:rsid w:val="008358DA"/>
    <w:rsid w:val="008369D3"/>
    <w:rsid w:val="00842E48"/>
    <w:rsid w:val="00843558"/>
    <w:rsid w:val="00844333"/>
    <w:rsid w:val="008445F7"/>
    <w:rsid w:val="00844A7B"/>
    <w:rsid w:val="00844DA9"/>
    <w:rsid w:val="008479E6"/>
    <w:rsid w:val="008503E5"/>
    <w:rsid w:val="00850556"/>
    <w:rsid w:val="008519FC"/>
    <w:rsid w:val="00851B66"/>
    <w:rsid w:val="00852993"/>
    <w:rsid w:val="00854090"/>
    <w:rsid w:val="008540CE"/>
    <w:rsid w:val="008546D2"/>
    <w:rsid w:val="00855D80"/>
    <w:rsid w:val="00855E1E"/>
    <w:rsid w:val="00856B0F"/>
    <w:rsid w:val="00856BB1"/>
    <w:rsid w:val="00856E34"/>
    <w:rsid w:val="008601EB"/>
    <w:rsid w:val="00862ADD"/>
    <w:rsid w:val="00862ECA"/>
    <w:rsid w:val="008637DF"/>
    <w:rsid w:val="008638B1"/>
    <w:rsid w:val="008642F1"/>
    <w:rsid w:val="00864AE4"/>
    <w:rsid w:val="00864C0B"/>
    <w:rsid w:val="0086616B"/>
    <w:rsid w:val="00867109"/>
    <w:rsid w:val="00867CCB"/>
    <w:rsid w:val="00867E1C"/>
    <w:rsid w:val="008723E9"/>
    <w:rsid w:val="008734C3"/>
    <w:rsid w:val="00873BD9"/>
    <w:rsid w:val="00873E28"/>
    <w:rsid w:val="008748DE"/>
    <w:rsid w:val="00875AED"/>
    <w:rsid w:val="00875BB1"/>
    <w:rsid w:val="00875D5C"/>
    <w:rsid w:val="008776CF"/>
    <w:rsid w:val="00877BAF"/>
    <w:rsid w:val="00877C57"/>
    <w:rsid w:val="00880416"/>
    <w:rsid w:val="00880BD1"/>
    <w:rsid w:val="00880DE7"/>
    <w:rsid w:val="008816E6"/>
    <w:rsid w:val="00882FC5"/>
    <w:rsid w:val="00883067"/>
    <w:rsid w:val="008831E3"/>
    <w:rsid w:val="00885398"/>
    <w:rsid w:val="00887BAA"/>
    <w:rsid w:val="008904F9"/>
    <w:rsid w:val="00890D8F"/>
    <w:rsid w:val="008924E1"/>
    <w:rsid w:val="00893169"/>
    <w:rsid w:val="0089415C"/>
    <w:rsid w:val="00894A05"/>
    <w:rsid w:val="0089562D"/>
    <w:rsid w:val="00896E8D"/>
    <w:rsid w:val="00897B51"/>
    <w:rsid w:val="008A1EC3"/>
    <w:rsid w:val="008A232B"/>
    <w:rsid w:val="008A2DD9"/>
    <w:rsid w:val="008A383E"/>
    <w:rsid w:val="008A4350"/>
    <w:rsid w:val="008A4815"/>
    <w:rsid w:val="008A7046"/>
    <w:rsid w:val="008A7EB9"/>
    <w:rsid w:val="008B0EEA"/>
    <w:rsid w:val="008B4A17"/>
    <w:rsid w:val="008C1F22"/>
    <w:rsid w:val="008C2EEC"/>
    <w:rsid w:val="008C2FF9"/>
    <w:rsid w:val="008C3B42"/>
    <w:rsid w:val="008C3C7B"/>
    <w:rsid w:val="008C3D87"/>
    <w:rsid w:val="008C54DF"/>
    <w:rsid w:val="008C56B3"/>
    <w:rsid w:val="008C5740"/>
    <w:rsid w:val="008C7E5C"/>
    <w:rsid w:val="008D0622"/>
    <w:rsid w:val="008D089C"/>
    <w:rsid w:val="008D0E60"/>
    <w:rsid w:val="008D2484"/>
    <w:rsid w:val="008D32BF"/>
    <w:rsid w:val="008D34E9"/>
    <w:rsid w:val="008D59D4"/>
    <w:rsid w:val="008D5EB8"/>
    <w:rsid w:val="008E1871"/>
    <w:rsid w:val="008E1F1B"/>
    <w:rsid w:val="008E20D4"/>
    <w:rsid w:val="008E3589"/>
    <w:rsid w:val="008E44C0"/>
    <w:rsid w:val="008E5AE9"/>
    <w:rsid w:val="008E5F93"/>
    <w:rsid w:val="008E667F"/>
    <w:rsid w:val="008E6E74"/>
    <w:rsid w:val="008E74E7"/>
    <w:rsid w:val="008F2955"/>
    <w:rsid w:val="008F2C77"/>
    <w:rsid w:val="008F32E1"/>
    <w:rsid w:val="008F4278"/>
    <w:rsid w:val="008F4822"/>
    <w:rsid w:val="008F55F1"/>
    <w:rsid w:val="008F6F03"/>
    <w:rsid w:val="008F6F49"/>
    <w:rsid w:val="008F7D3F"/>
    <w:rsid w:val="008F7DE9"/>
    <w:rsid w:val="008F7EBC"/>
    <w:rsid w:val="00900742"/>
    <w:rsid w:val="0090119D"/>
    <w:rsid w:val="00903177"/>
    <w:rsid w:val="00903DB9"/>
    <w:rsid w:val="009047D0"/>
    <w:rsid w:val="009057E2"/>
    <w:rsid w:val="009061DC"/>
    <w:rsid w:val="009062B4"/>
    <w:rsid w:val="0090778E"/>
    <w:rsid w:val="009100CC"/>
    <w:rsid w:val="00911D34"/>
    <w:rsid w:val="00911EE6"/>
    <w:rsid w:val="00912250"/>
    <w:rsid w:val="0091265C"/>
    <w:rsid w:val="009133DD"/>
    <w:rsid w:val="009134D5"/>
    <w:rsid w:val="00913F21"/>
    <w:rsid w:val="00913F50"/>
    <w:rsid w:val="00913FC3"/>
    <w:rsid w:val="009141F2"/>
    <w:rsid w:val="00914E3C"/>
    <w:rsid w:val="0091504F"/>
    <w:rsid w:val="009158EC"/>
    <w:rsid w:val="00916B2B"/>
    <w:rsid w:val="00920CC7"/>
    <w:rsid w:val="00921A4B"/>
    <w:rsid w:val="009235C8"/>
    <w:rsid w:val="00923F13"/>
    <w:rsid w:val="00924D62"/>
    <w:rsid w:val="00926064"/>
    <w:rsid w:val="00926358"/>
    <w:rsid w:val="00926426"/>
    <w:rsid w:val="0092768B"/>
    <w:rsid w:val="00927979"/>
    <w:rsid w:val="00931216"/>
    <w:rsid w:val="00931953"/>
    <w:rsid w:val="009326CE"/>
    <w:rsid w:val="00933CD9"/>
    <w:rsid w:val="00934261"/>
    <w:rsid w:val="00934377"/>
    <w:rsid w:val="009353F6"/>
    <w:rsid w:val="0093636D"/>
    <w:rsid w:val="0093655B"/>
    <w:rsid w:val="00937F3D"/>
    <w:rsid w:val="0094041C"/>
    <w:rsid w:val="00940E3E"/>
    <w:rsid w:val="0094153E"/>
    <w:rsid w:val="00941F62"/>
    <w:rsid w:val="009428D1"/>
    <w:rsid w:val="00943282"/>
    <w:rsid w:val="0094403E"/>
    <w:rsid w:val="009447FB"/>
    <w:rsid w:val="009459DF"/>
    <w:rsid w:val="0094604F"/>
    <w:rsid w:val="00947CDD"/>
    <w:rsid w:val="00947DED"/>
    <w:rsid w:val="00950015"/>
    <w:rsid w:val="009501A5"/>
    <w:rsid w:val="00950E73"/>
    <w:rsid w:val="00951C94"/>
    <w:rsid w:val="00952406"/>
    <w:rsid w:val="00953217"/>
    <w:rsid w:val="00953FEC"/>
    <w:rsid w:val="0095497C"/>
    <w:rsid w:val="009556CB"/>
    <w:rsid w:val="0095664B"/>
    <w:rsid w:val="00956801"/>
    <w:rsid w:val="0095755C"/>
    <w:rsid w:val="009575E0"/>
    <w:rsid w:val="00957B59"/>
    <w:rsid w:val="00960203"/>
    <w:rsid w:val="00960260"/>
    <w:rsid w:val="00962BFB"/>
    <w:rsid w:val="009636F2"/>
    <w:rsid w:val="00963816"/>
    <w:rsid w:val="00963B54"/>
    <w:rsid w:val="0096477F"/>
    <w:rsid w:val="00966FF9"/>
    <w:rsid w:val="00967C49"/>
    <w:rsid w:val="0097050E"/>
    <w:rsid w:val="009715EB"/>
    <w:rsid w:val="00971ECA"/>
    <w:rsid w:val="009729C8"/>
    <w:rsid w:val="00972B5A"/>
    <w:rsid w:val="00972F75"/>
    <w:rsid w:val="00976295"/>
    <w:rsid w:val="00976EB4"/>
    <w:rsid w:val="0097774A"/>
    <w:rsid w:val="00977E88"/>
    <w:rsid w:val="00980A24"/>
    <w:rsid w:val="009831DB"/>
    <w:rsid w:val="00983AC5"/>
    <w:rsid w:val="00983D73"/>
    <w:rsid w:val="00984106"/>
    <w:rsid w:val="00984147"/>
    <w:rsid w:val="0098503C"/>
    <w:rsid w:val="009867AC"/>
    <w:rsid w:val="00990392"/>
    <w:rsid w:val="009913DD"/>
    <w:rsid w:val="0099192B"/>
    <w:rsid w:val="00991F94"/>
    <w:rsid w:val="00992699"/>
    <w:rsid w:val="00992D2F"/>
    <w:rsid w:val="00992F8D"/>
    <w:rsid w:val="009947D2"/>
    <w:rsid w:val="00996818"/>
    <w:rsid w:val="009A0740"/>
    <w:rsid w:val="009A0C4B"/>
    <w:rsid w:val="009A0ED1"/>
    <w:rsid w:val="009A1B4B"/>
    <w:rsid w:val="009A25B2"/>
    <w:rsid w:val="009A43DB"/>
    <w:rsid w:val="009A5E74"/>
    <w:rsid w:val="009A66D0"/>
    <w:rsid w:val="009B0329"/>
    <w:rsid w:val="009B0928"/>
    <w:rsid w:val="009B0BE1"/>
    <w:rsid w:val="009B154E"/>
    <w:rsid w:val="009B161B"/>
    <w:rsid w:val="009B2F90"/>
    <w:rsid w:val="009B38A3"/>
    <w:rsid w:val="009B3D6C"/>
    <w:rsid w:val="009B42A0"/>
    <w:rsid w:val="009B54E6"/>
    <w:rsid w:val="009B7BD2"/>
    <w:rsid w:val="009C0368"/>
    <w:rsid w:val="009C0902"/>
    <w:rsid w:val="009C0BD6"/>
    <w:rsid w:val="009C234F"/>
    <w:rsid w:val="009C24F0"/>
    <w:rsid w:val="009C2816"/>
    <w:rsid w:val="009C35DD"/>
    <w:rsid w:val="009C3A22"/>
    <w:rsid w:val="009C4FEF"/>
    <w:rsid w:val="009C53A6"/>
    <w:rsid w:val="009C67D6"/>
    <w:rsid w:val="009C6997"/>
    <w:rsid w:val="009C7155"/>
    <w:rsid w:val="009C74AF"/>
    <w:rsid w:val="009C7E4E"/>
    <w:rsid w:val="009D0ACE"/>
    <w:rsid w:val="009D1BBA"/>
    <w:rsid w:val="009D2F32"/>
    <w:rsid w:val="009D4287"/>
    <w:rsid w:val="009D4993"/>
    <w:rsid w:val="009D5705"/>
    <w:rsid w:val="009D646B"/>
    <w:rsid w:val="009E0168"/>
    <w:rsid w:val="009E1C75"/>
    <w:rsid w:val="009E3AC8"/>
    <w:rsid w:val="009E3F96"/>
    <w:rsid w:val="009E465E"/>
    <w:rsid w:val="009E46D3"/>
    <w:rsid w:val="009E47B5"/>
    <w:rsid w:val="009E5ED8"/>
    <w:rsid w:val="009E6727"/>
    <w:rsid w:val="009F15D9"/>
    <w:rsid w:val="009F229A"/>
    <w:rsid w:val="009F656B"/>
    <w:rsid w:val="009F6969"/>
    <w:rsid w:val="009F7A07"/>
    <w:rsid w:val="00A008CF"/>
    <w:rsid w:val="00A01D04"/>
    <w:rsid w:val="00A02683"/>
    <w:rsid w:val="00A0383D"/>
    <w:rsid w:val="00A05200"/>
    <w:rsid w:val="00A053DE"/>
    <w:rsid w:val="00A0584C"/>
    <w:rsid w:val="00A06AD7"/>
    <w:rsid w:val="00A07C6A"/>
    <w:rsid w:val="00A07CB4"/>
    <w:rsid w:val="00A10007"/>
    <w:rsid w:val="00A10093"/>
    <w:rsid w:val="00A1038B"/>
    <w:rsid w:val="00A1186B"/>
    <w:rsid w:val="00A16CAF"/>
    <w:rsid w:val="00A17CF1"/>
    <w:rsid w:val="00A21413"/>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415F8"/>
    <w:rsid w:val="00A4183C"/>
    <w:rsid w:val="00A41FD2"/>
    <w:rsid w:val="00A422D2"/>
    <w:rsid w:val="00A42E9B"/>
    <w:rsid w:val="00A466CF"/>
    <w:rsid w:val="00A47D73"/>
    <w:rsid w:val="00A47F04"/>
    <w:rsid w:val="00A50442"/>
    <w:rsid w:val="00A50E5F"/>
    <w:rsid w:val="00A51F31"/>
    <w:rsid w:val="00A528DB"/>
    <w:rsid w:val="00A54061"/>
    <w:rsid w:val="00A54A95"/>
    <w:rsid w:val="00A56309"/>
    <w:rsid w:val="00A567EA"/>
    <w:rsid w:val="00A60070"/>
    <w:rsid w:val="00A603B0"/>
    <w:rsid w:val="00A61628"/>
    <w:rsid w:val="00A61E57"/>
    <w:rsid w:val="00A621F3"/>
    <w:rsid w:val="00A63261"/>
    <w:rsid w:val="00A6668C"/>
    <w:rsid w:val="00A66C71"/>
    <w:rsid w:val="00A66E93"/>
    <w:rsid w:val="00A676A6"/>
    <w:rsid w:val="00A67A24"/>
    <w:rsid w:val="00A72579"/>
    <w:rsid w:val="00A725C2"/>
    <w:rsid w:val="00A738B2"/>
    <w:rsid w:val="00A73BEF"/>
    <w:rsid w:val="00A73D34"/>
    <w:rsid w:val="00A741E1"/>
    <w:rsid w:val="00A75400"/>
    <w:rsid w:val="00A803D1"/>
    <w:rsid w:val="00A80E67"/>
    <w:rsid w:val="00A80E81"/>
    <w:rsid w:val="00A81A4F"/>
    <w:rsid w:val="00A824AF"/>
    <w:rsid w:val="00A828E2"/>
    <w:rsid w:val="00A83A53"/>
    <w:rsid w:val="00A83BB9"/>
    <w:rsid w:val="00A85AD9"/>
    <w:rsid w:val="00A85CFA"/>
    <w:rsid w:val="00A86871"/>
    <w:rsid w:val="00A8689D"/>
    <w:rsid w:val="00A90032"/>
    <w:rsid w:val="00A900AD"/>
    <w:rsid w:val="00A902A7"/>
    <w:rsid w:val="00A90484"/>
    <w:rsid w:val="00A909F6"/>
    <w:rsid w:val="00A93427"/>
    <w:rsid w:val="00A94A68"/>
    <w:rsid w:val="00A965C0"/>
    <w:rsid w:val="00A971D4"/>
    <w:rsid w:val="00A9763C"/>
    <w:rsid w:val="00AA1782"/>
    <w:rsid w:val="00AA1A7F"/>
    <w:rsid w:val="00AA236F"/>
    <w:rsid w:val="00AA4024"/>
    <w:rsid w:val="00AA533A"/>
    <w:rsid w:val="00AA62D1"/>
    <w:rsid w:val="00AA7258"/>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D1184"/>
    <w:rsid w:val="00AD29AB"/>
    <w:rsid w:val="00AD2B3C"/>
    <w:rsid w:val="00AD30EE"/>
    <w:rsid w:val="00AD7C9A"/>
    <w:rsid w:val="00AE0974"/>
    <w:rsid w:val="00AE0A8C"/>
    <w:rsid w:val="00AE1ACC"/>
    <w:rsid w:val="00AE30A4"/>
    <w:rsid w:val="00AE448E"/>
    <w:rsid w:val="00AE4695"/>
    <w:rsid w:val="00AE4EA7"/>
    <w:rsid w:val="00AE50EB"/>
    <w:rsid w:val="00AE535F"/>
    <w:rsid w:val="00AE6D40"/>
    <w:rsid w:val="00AE6E19"/>
    <w:rsid w:val="00AE703F"/>
    <w:rsid w:val="00AE7A74"/>
    <w:rsid w:val="00AF082B"/>
    <w:rsid w:val="00AF1881"/>
    <w:rsid w:val="00AF2C51"/>
    <w:rsid w:val="00AF59EE"/>
    <w:rsid w:val="00AF5D41"/>
    <w:rsid w:val="00AF7409"/>
    <w:rsid w:val="00B03D48"/>
    <w:rsid w:val="00B044C1"/>
    <w:rsid w:val="00B04B72"/>
    <w:rsid w:val="00B06E8A"/>
    <w:rsid w:val="00B109EE"/>
    <w:rsid w:val="00B11006"/>
    <w:rsid w:val="00B12E20"/>
    <w:rsid w:val="00B13B1F"/>
    <w:rsid w:val="00B15D47"/>
    <w:rsid w:val="00B162BB"/>
    <w:rsid w:val="00B17C1A"/>
    <w:rsid w:val="00B203C0"/>
    <w:rsid w:val="00B20BA2"/>
    <w:rsid w:val="00B21399"/>
    <w:rsid w:val="00B21808"/>
    <w:rsid w:val="00B22C6C"/>
    <w:rsid w:val="00B23D70"/>
    <w:rsid w:val="00B24B3C"/>
    <w:rsid w:val="00B309EE"/>
    <w:rsid w:val="00B31C5D"/>
    <w:rsid w:val="00B349EF"/>
    <w:rsid w:val="00B34E55"/>
    <w:rsid w:val="00B354A7"/>
    <w:rsid w:val="00B3580A"/>
    <w:rsid w:val="00B35DFB"/>
    <w:rsid w:val="00B37B3C"/>
    <w:rsid w:val="00B37FA8"/>
    <w:rsid w:val="00B4003E"/>
    <w:rsid w:val="00B4040A"/>
    <w:rsid w:val="00B409A2"/>
    <w:rsid w:val="00B40C7F"/>
    <w:rsid w:val="00B41EFD"/>
    <w:rsid w:val="00B42077"/>
    <w:rsid w:val="00B43A6A"/>
    <w:rsid w:val="00B43DA5"/>
    <w:rsid w:val="00B44CA0"/>
    <w:rsid w:val="00B44CA5"/>
    <w:rsid w:val="00B44CD3"/>
    <w:rsid w:val="00B4543E"/>
    <w:rsid w:val="00B45968"/>
    <w:rsid w:val="00B45C40"/>
    <w:rsid w:val="00B45EB6"/>
    <w:rsid w:val="00B4664A"/>
    <w:rsid w:val="00B46BA5"/>
    <w:rsid w:val="00B479CC"/>
    <w:rsid w:val="00B479F5"/>
    <w:rsid w:val="00B47A2A"/>
    <w:rsid w:val="00B51867"/>
    <w:rsid w:val="00B53456"/>
    <w:rsid w:val="00B5371D"/>
    <w:rsid w:val="00B54763"/>
    <w:rsid w:val="00B54930"/>
    <w:rsid w:val="00B5511C"/>
    <w:rsid w:val="00B55441"/>
    <w:rsid w:val="00B55D84"/>
    <w:rsid w:val="00B56F8E"/>
    <w:rsid w:val="00B57FCB"/>
    <w:rsid w:val="00B611BE"/>
    <w:rsid w:val="00B617D8"/>
    <w:rsid w:val="00B62B52"/>
    <w:rsid w:val="00B63B38"/>
    <w:rsid w:val="00B6437E"/>
    <w:rsid w:val="00B643D5"/>
    <w:rsid w:val="00B647B0"/>
    <w:rsid w:val="00B65333"/>
    <w:rsid w:val="00B653EE"/>
    <w:rsid w:val="00B665E6"/>
    <w:rsid w:val="00B66619"/>
    <w:rsid w:val="00B7012D"/>
    <w:rsid w:val="00B7193C"/>
    <w:rsid w:val="00B71A48"/>
    <w:rsid w:val="00B72023"/>
    <w:rsid w:val="00B724CE"/>
    <w:rsid w:val="00B73813"/>
    <w:rsid w:val="00B73FCD"/>
    <w:rsid w:val="00B75320"/>
    <w:rsid w:val="00B76DD9"/>
    <w:rsid w:val="00B812CD"/>
    <w:rsid w:val="00B81BAF"/>
    <w:rsid w:val="00B825AA"/>
    <w:rsid w:val="00B827C8"/>
    <w:rsid w:val="00B8292F"/>
    <w:rsid w:val="00B82D85"/>
    <w:rsid w:val="00B8305D"/>
    <w:rsid w:val="00B8383A"/>
    <w:rsid w:val="00B83D4A"/>
    <w:rsid w:val="00B847EA"/>
    <w:rsid w:val="00B85567"/>
    <w:rsid w:val="00B86EFF"/>
    <w:rsid w:val="00B87989"/>
    <w:rsid w:val="00B87A9C"/>
    <w:rsid w:val="00B87D1F"/>
    <w:rsid w:val="00B902EE"/>
    <w:rsid w:val="00B92033"/>
    <w:rsid w:val="00B933F3"/>
    <w:rsid w:val="00B93539"/>
    <w:rsid w:val="00B93EC7"/>
    <w:rsid w:val="00B94A96"/>
    <w:rsid w:val="00B9509C"/>
    <w:rsid w:val="00B95C07"/>
    <w:rsid w:val="00B96952"/>
    <w:rsid w:val="00B971E5"/>
    <w:rsid w:val="00B9747C"/>
    <w:rsid w:val="00B97802"/>
    <w:rsid w:val="00BA075F"/>
    <w:rsid w:val="00BA0FC2"/>
    <w:rsid w:val="00BA128F"/>
    <w:rsid w:val="00BA2CC7"/>
    <w:rsid w:val="00BA3445"/>
    <w:rsid w:val="00BA3A82"/>
    <w:rsid w:val="00BA50B4"/>
    <w:rsid w:val="00BA605B"/>
    <w:rsid w:val="00BA64C0"/>
    <w:rsid w:val="00BA731E"/>
    <w:rsid w:val="00BA766C"/>
    <w:rsid w:val="00BB1349"/>
    <w:rsid w:val="00BB1653"/>
    <w:rsid w:val="00BB244F"/>
    <w:rsid w:val="00BB3EE7"/>
    <w:rsid w:val="00BB4A87"/>
    <w:rsid w:val="00BB58D7"/>
    <w:rsid w:val="00BB62E0"/>
    <w:rsid w:val="00BC05E9"/>
    <w:rsid w:val="00BC1704"/>
    <w:rsid w:val="00BC22B7"/>
    <w:rsid w:val="00BC2BE5"/>
    <w:rsid w:val="00BC2E72"/>
    <w:rsid w:val="00BC37CF"/>
    <w:rsid w:val="00BC3BA1"/>
    <w:rsid w:val="00BC40E9"/>
    <w:rsid w:val="00BD02D7"/>
    <w:rsid w:val="00BD232E"/>
    <w:rsid w:val="00BD25C9"/>
    <w:rsid w:val="00BD3019"/>
    <w:rsid w:val="00BD6C27"/>
    <w:rsid w:val="00BE0A59"/>
    <w:rsid w:val="00BE0BCB"/>
    <w:rsid w:val="00BE0FA4"/>
    <w:rsid w:val="00BE12BF"/>
    <w:rsid w:val="00BE2097"/>
    <w:rsid w:val="00BE2B97"/>
    <w:rsid w:val="00BE3C0D"/>
    <w:rsid w:val="00BE5E86"/>
    <w:rsid w:val="00BE784E"/>
    <w:rsid w:val="00BF078B"/>
    <w:rsid w:val="00BF100F"/>
    <w:rsid w:val="00BF1BB7"/>
    <w:rsid w:val="00BF1D89"/>
    <w:rsid w:val="00BF33AF"/>
    <w:rsid w:val="00BF5C53"/>
    <w:rsid w:val="00BF5FF7"/>
    <w:rsid w:val="00BF64BE"/>
    <w:rsid w:val="00BF69B5"/>
    <w:rsid w:val="00BF701B"/>
    <w:rsid w:val="00BF7518"/>
    <w:rsid w:val="00BF78D2"/>
    <w:rsid w:val="00C00633"/>
    <w:rsid w:val="00C01804"/>
    <w:rsid w:val="00C01962"/>
    <w:rsid w:val="00C01CEA"/>
    <w:rsid w:val="00C01FEE"/>
    <w:rsid w:val="00C02456"/>
    <w:rsid w:val="00C026D7"/>
    <w:rsid w:val="00C02ECF"/>
    <w:rsid w:val="00C03538"/>
    <w:rsid w:val="00C04267"/>
    <w:rsid w:val="00C04618"/>
    <w:rsid w:val="00C05B45"/>
    <w:rsid w:val="00C062C5"/>
    <w:rsid w:val="00C0767C"/>
    <w:rsid w:val="00C110C6"/>
    <w:rsid w:val="00C12114"/>
    <w:rsid w:val="00C1248F"/>
    <w:rsid w:val="00C12B86"/>
    <w:rsid w:val="00C131FE"/>
    <w:rsid w:val="00C13A7C"/>
    <w:rsid w:val="00C140D0"/>
    <w:rsid w:val="00C14447"/>
    <w:rsid w:val="00C14669"/>
    <w:rsid w:val="00C14958"/>
    <w:rsid w:val="00C14D4D"/>
    <w:rsid w:val="00C150DB"/>
    <w:rsid w:val="00C15435"/>
    <w:rsid w:val="00C16051"/>
    <w:rsid w:val="00C16E71"/>
    <w:rsid w:val="00C1746B"/>
    <w:rsid w:val="00C17E7E"/>
    <w:rsid w:val="00C205EE"/>
    <w:rsid w:val="00C208E2"/>
    <w:rsid w:val="00C21C35"/>
    <w:rsid w:val="00C2298B"/>
    <w:rsid w:val="00C25775"/>
    <w:rsid w:val="00C25E72"/>
    <w:rsid w:val="00C2736F"/>
    <w:rsid w:val="00C3211F"/>
    <w:rsid w:val="00C32531"/>
    <w:rsid w:val="00C3253A"/>
    <w:rsid w:val="00C33E7D"/>
    <w:rsid w:val="00C343A0"/>
    <w:rsid w:val="00C34B06"/>
    <w:rsid w:val="00C34D83"/>
    <w:rsid w:val="00C35398"/>
    <w:rsid w:val="00C359F2"/>
    <w:rsid w:val="00C3603A"/>
    <w:rsid w:val="00C418D6"/>
    <w:rsid w:val="00C43A13"/>
    <w:rsid w:val="00C45B13"/>
    <w:rsid w:val="00C45D4D"/>
    <w:rsid w:val="00C46257"/>
    <w:rsid w:val="00C46393"/>
    <w:rsid w:val="00C520A2"/>
    <w:rsid w:val="00C52B65"/>
    <w:rsid w:val="00C52F84"/>
    <w:rsid w:val="00C5321F"/>
    <w:rsid w:val="00C54395"/>
    <w:rsid w:val="00C54808"/>
    <w:rsid w:val="00C5584B"/>
    <w:rsid w:val="00C560F7"/>
    <w:rsid w:val="00C568BB"/>
    <w:rsid w:val="00C60089"/>
    <w:rsid w:val="00C61238"/>
    <w:rsid w:val="00C61E1E"/>
    <w:rsid w:val="00C62176"/>
    <w:rsid w:val="00C6226A"/>
    <w:rsid w:val="00C62684"/>
    <w:rsid w:val="00C641C3"/>
    <w:rsid w:val="00C6494D"/>
    <w:rsid w:val="00C65409"/>
    <w:rsid w:val="00C65E2C"/>
    <w:rsid w:val="00C675C0"/>
    <w:rsid w:val="00C70C29"/>
    <w:rsid w:val="00C71CBE"/>
    <w:rsid w:val="00C747D3"/>
    <w:rsid w:val="00C74EB6"/>
    <w:rsid w:val="00C751C0"/>
    <w:rsid w:val="00C75521"/>
    <w:rsid w:val="00C76810"/>
    <w:rsid w:val="00C835F8"/>
    <w:rsid w:val="00C83D71"/>
    <w:rsid w:val="00C8487A"/>
    <w:rsid w:val="00C870A6"/>
    <w:rsid w:val="00C90104"/>
    <w:rsid w:val="00C90521"/>
    <w:rsid w:val="00C91989"/>
    <w:rsid w:val="00C92428"/>
    <w:rsid w:val="00C93D3E"/>
    <w:rsid w:val="00C93E15"/>
    <w:rsid w:val="00C940AF"/>
    <w:rsid w:val="00C943B4"/>
    <w:rsid w:val="00C9533B"/>
    <w:rsid w:val="00C95B31"/>
    <w:rsid w:val="00C97FF0"/>
    <w:rsid w:val="00CA06F9"/>
    <w:rsid w:val="00CA2579"/>
    <w:rsid w:val="00CA27FA"/>
    <w:rsid w:val="00CA2C7C"/>
    <w:rsid w:val="00CA326D"/>
    <w:rsid w:val="00CA3678"/>
    <w:rsid w:val="00CA67D7"/>
    <w:rsid w:val="00CA6DC9"/>
    <w:rsid w:val="00CA73E4"/>
    <w:rsid w:val="00CA7EEB"/>
    <w:rsid w:val="00CB016D"/>
    <w:rsid w:val="00CB090B"/>
    <w:rsid w:val="00CB181F"/>
    <w:rsid w:val="00CB49C2"/>
    <w:rsid w:val="00CB4BBC"/>
    <w:rsid w:val="00CC032C"/>
    <w:rsid w:val="00CC565F"/>
    <w:rsid w:val="00CC5BBE"/>
    <w:rsid w:val="00CC5D6A"/>
    <w:rsid w:val="00CC7B68"/>
    <w:rsid w:val="00CD095A"/>
    <w:rsid w:val="00CD177E"/>
    <w:rsid w:val="00CD1B1D"/>
    <w:rsid w:val="00CD2204"/>
    <w:rsid w:val="00CD2C54"/>
    <w:rsid w:val="00CD2FEA"/>
    <w:rsid w:val="00CD325D"/>
    <w:rsid w:val="00CD434D"/>
    <w:rsid w:val="00CD54C9"/>
    <w:rsid w:val="00CD5B56"/>
    <w:rsid w:val="00CD6155"/>
    <w:rsid w:val="00CE0AB0"/>
    <w:rsid w:val="00CE1389"/>
    <w:rsid w:val="00CE1971"/>
    <w:rsid w:val="00CE1ECE"/>
    <w:rsid w:val="00CE45B9"/>
    <w:rsid w:val="00CE50D1"/>
    <w:rsid w:val="00CE59F3"/>
    <w:rsid w:val="00CE5A11"/>
    <w:rsid w:val="00CE6B62"/>
    <w:rsid w:val="00CF2600"/>
    <w:rsid w:val="00CF3F06"/>
    <w:rsid w:val="00CF4468"/>
    <w:rsid w:val="00CF569F"/>
    <w:rsid w:val="00CF56A0"/>
    <w:rsid w:val="00CF5A93"/>
    <w:rsid w:val="00CF7AA6"/>
    <w:rsid w:val="00D0002F"/>
    <w:rsid w:val="00D00359"/>
    <w:rsid w:val="00D021D4"/>
    <w:rsid w:val="00D024C5"/>
    <w:rsid w:val="00D02A3E"/>
    <w:rsid w:val="00D031F8"/>
    <w:rsid w:val="00D03D67"/>
    <w:rsid w:val="00D05B8C"/>
    <w:rsid w:val="00D05DAA"/>
    <w:rsid w:val="00D05E2A"/>
    <w:rsid w:val="00D07613"/>
    <w:rsid w:val="00D079FD"/>
    <w:rsid w:val="00D07AEE"/>
    <w:rsid w:val="00D07E08"/>
    <w:rsid w:val="00D106AD"/>
    <w:rsid w:val="00D106C3"/>
    <w:rsid w:val="00D10ED1"/>
    <w:rsid w:val="00D1285A"/>
    <w:rsid w:val="00D12E59"/>
    <w:rsid w:val="00D134B1"/>
    <w:rsid w:val="00D148EF"/>
    <w:rsid w:val="00D152D3"/>
    <w:rsid w:val="00D176A5"/>
    <w:rsid w:val="00D2004B"/>
    <w:rsid w:val="00D2076D"/>
    <w:rsid w:val="00D209CB"/>
    <w:rsid w:val="00D21CFC"/>
    <w:rsid w:val="00D22046"/>
    <w:rsid w:val="00D22BED"/>
    <w:rsid w:val="00D23B55"/>
    <w:rsid w:val="00D24D79"/>
    <w:rsid w:val="00D25C87"/>
    <w:rsid w:val="00D261F9"/>
    <w:rsid w:val="00D26A5E"/>
    <w:rsid w:val="00D2714F"/>
    <w:rsid w:val="00D274EC"/>
    <w:rsid w:val="00D2763D"/>
    <w:rsid w:val="00D319C6"/>
    <w:rsid w:val="00D32862"/>
    <w:rsid w:val="00D32906"/>
    <w:rsid w:val="00D32EA8"/>
    <w:rsid w:val="00D32EBA"/>
    <w:rsid w:val="00D343E3"/>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59C"/>
    <w:rsid w:val="00D46748"/>
    <w:rsid w:val="00D502C6"/>
    <w:rsid w:val="00D50B56"/>
    <w:rsid w:val="00D513EF"/>
    <w:rsid w:val="00D51F32"/>
    <w:rsid w:val="00D53C59"/>
    <w:rsid w:val="00D54220"/>
    <w:rsid w:val="00D5482A"/>
    <w:rsid w:val="00D54B8E"/>
    <w:rsid w:val="00D55BEC"/>
    <w:rsid w:val="00D56AEB"/>
    <w:rsid w:val="00D579A7"/>
    <w:rsid w:val="00D60413"/>
    <w:rsid w:val="00D6106E"/>
    <w:rsid w:val="00D61DB2"/>
    <w:rsid w:val="00D64EDC"/>
    <w:rsid w:val="00D66440"/>
    <w:rsid w:val="00D6667E"/>
    <w:rsid w:val="00D713A9"/>
    <w:rsid w:val="00D72D38"/>
    <w:rsid w:val="00D73438"/>
    <w:rsid w:val="00D75B8E"/>
    <w:rsid w:val="00D77568"/>
    <w:rsid w:val="00D775FB"/>
    <w:rsid w:val="00D81F4B"/>
    <w:rsid w:val="00D8245C"/>
    <w:rsid w:val="00D82A67"/>
    <w:rsid w:val="00D86563"/>
    <w:rsid w:val="00D86CC3"/>
    <w:rsid w:val="00D871DD"/>
    <w:rsid w:val="00D906FC"/>
    <w:rsid w:val="00D91337"/>
    <w:rsid w:val="00D9162E"/>
    <w:rsid w:val="00D916B8"/>
    <w:rsid w:val="00D91C6F"/>
    <w:rsid w:val="00D91D1E"/>
    <w:rsid w:val="00D9233F"/>
    <w:rsid w:val="00D93663"/>
    <w:rsid w:val="00D94D09"/>
    <w:rsid w:val="00D95227"/>
    <w:rsid w:val="00D97AF4"/>
    <w:rsid w:val="00D97B2C"/>
    <w:rsid w:val="00D97EAD"/>
    <w:rsid w:val="00D97F81"/>
    <w:rsid w:val="00DA053C"/>
    <w:rsid w:val="00DA0575"/>
    <w:rsid w:val="00DA0662"/>
    <w:rsid w:val="00DA0963"/>
    <w:rsid w:val="00DA0EF8"/>
    <w:rsid w:val="00DA1526"/>
    <w:rsid w:val="00DA1674"/>
    <w:rsid w:val="00DA1AF6"/>
    <w:rsid w:val="00DA1C62"/>
    <w:rsid w:val="00DA1D14"/>
    <w:rsid w:val="00DA26B6"/>
    <w:rsid w:val="00DA4B57"/>
    <w:rsid w:val="00DA6A41"/>
    <w:rsid w:val="00DA6E94"/>
    <w:rsid w:val="00DB1161"/>
    <w:rsid w:val="00DB16EA"/>
    <w:rsid w:val="00DB1AD0"/>
    <w:rsid w:val="00DB297D"/>
    <w:rsid w:val="00DB476F"/>
    <w:rsid w:val="00DB592A"/>
    <w:rsid w:val="00DB6088"/>
    <w:rsid w:val="00DC08F4"/>
    <w:rsid w:val="00DC19F3"/>
    <w:rsid w:val="00DC3AA0"/>
    <w:rsid w:val="00DC4094"/>
    <w:rsid w:val="00DC5993"/>
    <w:rsid w:val="00DC6FAE"/>
    <w:rsid w:val="00DC7FFE"/>
    <w:rsid w:val="00DD097B"/>
    <w:rsid w:val="00DD0E2D"/>
    <w:rsid w:val="00DD2D8F"/>
    <w:rsid w:val="00DD4A3D"/>
    <w:rsid w:val="00DD4CF9"/>
    <w:rsid w:val="00DD6A2A"/>
    <w:rsid w:val="00DE15C2"/>
    <w:rsid w:val="00DE23A5"/>
    <w:rsid w:val="00DE2F0D"/>
    <w:rsid w:val="00DE3BE1"/>
    <w:rsid w:val="00DE5B89"/>
    <w:rsid w:val="00DE6C22"/>
    <w:rsid w:val="00DF0594"/>
    <w:rsid w:val="00DF0FEC"/>
    <w:rsid w:val="00DF2B47"/>
    <w:rsid w:val="00DF2CC5"/>
    <w:rsid w:val="00DF55B5"/>
    <w:rsid w:val="00DF5F38"/>
    <w:rsid w:val="00DF6699"/>
    <w:rsid w:val="00DF75FE"/>
    <w:rsid w:val="00DF7CB4"/>
    <w:rsid w:val="00DF7D17"/>
    <w:rsid w:val="00E01855"/>
    <w:rsid w:val="00E019F5"/>
    <w:rsid w:val="00E02CDC"/>
    <w:rsid w:val="00E03179"/>
    <w:rsid w:val="00E04BCA"/>
    <w:rsid w:val="00E061CD"/>
    <w:rsid w:val="00E064D2"/>
    <w:rsid w:val="00E1215D"/>
    <w:rsid w:val="00E12685"/>
    <w:rsid w:val="00E1277A"/>
    <w:rsid w:val="00E1347F"/>
    <w:rsid w:val="00E13AC2"/>
    <w:rsid w:val="00E15093"/>
    <w:rsid w:val="00E15996"/>
    <w:rsid w:val="00E15FC6"/>
    <w:rsid w:val="00E15FDC"/>
    <w:rsid w:val="00E16CF6"/>
    <w:rsid w:val="00E17173"/>
    <w:rsid w:val="00E20269"/>
    <w:rsid w:val="00E207A6"/>
    <w:rsid w:val="00E2092B"/>
    <w:rsid w:val="00E21B68"/>
    <w:rsid w:val="00E22C48"/>
    <w:rsid w:val="00E24059"/>
    <w:rsid w:val="00E26605"/>
    <w:rsid w:val="00E2786D"/>
    <w:rsid w:val="00E278E9"/>
    <w:rsid w:val="00E27CC2"/>
    <w:rsid w:val="00E27FE5"/>
    <w:rsid w:val="00E30AC9"/>
    <w:rsid w:val="00E314DB"/>
    <w:rsid w:val="00E31B66"/>
    <w:rsid w:val="00E31D11"/>
    <w:rsid w:val="00E32DAC"/>
    <w:rsid w:val="00E35A7B"/>
    <w:rsid w:val="00E367A1"/>
    <w:rsid w:val="00E41299"/>
    <w:rsid w:val="00E4209A"/>
    <w:rsid w:val="00E426B8"/>
    <w:rsid w:val="00E4475C"/>
    <w:rsid w:val="00E447AC"/>
    <w:rsid w:val="00E44E87"/>
    <w:rsid w:val="00E45A46"/>
    <w:rsid w:val="00E45DA6"/>
    <w:rsid w:val="00E47F96"/>
    <w:rsid w:val="00E52A69"/>
    <w:rsid w:val="00E533B8"/>
    <w:rsid w:val="00E534F2"/>
    <w:rsid w:val="00E53B99"/>
    <w:rsid w:val="00E53C3C"/>
    <w:rsid w:val="00E55999"/>
    <w:rsid w:val="00E55E6E"/>
    <w:rsid w:val="00E56341"/>
    <w:rsid w:val="00E5684A"/>
    <w:rsid w:val="00E56BA8"/>
    <w:rsid w:val="00E5767C"/>
    <w:rsid w:val="00E6169A"/>
    <w:rsid w:val="00E62469"/>
    <w:rsid w:val="00E6250A"/>
    <w:rsid w:val="00E62E70"/>
    <w:rsid w:val="00E63B90"/>
    <w:rsid w:val="00E64B9D"/>
    <w:rsid w:val="00E64E57"/>
    <w:rsid w:val="00E66105"/>
    <w:rsid w:val="00E661FB"/>
    <w:rsid w:val="00E666B9"/>
    <w:rsid w:val="00E66DF8"/>
    <w:rsid w:val="00E7076C"/>
    <w:rsid w:val="00E72073"/>
    <w:rsid w:val="00E723FD"/>
    <w:rsid w:val="00E73A01"/>
    <w:rsid w:val="00E741C1"/>
    <w:rsid w:val="00E75B97"/>
    <w:rsid w:val="00E76C08"/>
    <w:rsid w:val="00E8018C"/>
    <w:rsid w:val="00E80BD3"/>
    <w:rsid w:val="00E81EA0"/>
    <w:rsid w:val="00E83FF8"/>
    <w:rsid w:val="00E8470D"/>
    <w:rsid w:val="00E85F97"/>
    <w:rsid w:val="00E865D0"/>
    <w:rsid w:val="00E87418"/>
    <w:rsid w:val="00E87544"/>
    <w:rsid w:val="00E8774E"/>
    <w:rsid w:val="00E9045F"/>
    <w:rsid w:val="00E916E1"/>
    <w:rsid w:val="00E92108"/>
    <w:rsid w:val="00E92B27"/>
    <w:rsid w:val="00E94AAB"/>
    <w:rsid w:val="00E94F3E"/>
    <w:rsid w:val="00E95964"/>
    <w:rsid w:val="00E95C42"/>
    <w:rsid w:val="00E972A9"/>
    <w:rsid w:val="00EA0DEA"/>
    <w:rsid w:val="00EA15FC"/>
    <w:rsid w:val="00EA2AFA"/>
    <w:rsid w:val="00EA3606"/>
    <w:rsid w:val="00EA4BAB"/>
    <w:rsid w:val="00EA4E19"/>
    <w:rsid w:val="00EA56E6"/>
    <w:rsid w:val="00EA60CB"/>
    <w:rsid w:val="00EA6884"/>
    <w:rsid w:val="00EA6C68"/>
    <w:rsid w:val="00EA6D95"/>
    <w:rsid w:val="00EA7704"/>
    <w:rsid w:val="00EB16E6"/>
    <w:rsid w:val="00EB1837"/>
    <w:rsid w:val="00EB1BB0"/>
    <w:rsid w:val="00EB2AF0"/>
    <w:rsid w:val="00EB2EFA"/>
    <w:rsid w:val="00EB32A6"/>
    <w:rsid w:val="00EB3FB1"/>
    <w:rsid w:val="00EB44F0"/>
    <w:rsid w:val="00EB60E7"/>
    <w:rsid w:val="00EB78CD"/>
    <w:rsid w:val="00EB794D"/>
    <w:rsid w:val="00EB7CC6"/>
    <w:rsid w:val="00EC02F4"/>
    <w:rsid w:val="00EC0A21"/>
    <w:rsid w:val="00EC0D74"/>
    <w:rsid w:val="00EC36C4"/>
    <w:rsid w:val="00EC3B54"/>
    <w:rsid w:val="00EC4121"/>
    <w:rsid w:val="00EC4BC6"/>
    <w:rsid w:val="00EC5BCC"/>
    <w:rsid w:val="00EC65C7"/>
    <w:rsid w:val="00EC6A37"/>
    <w:rsid w:val="00EC7659"/>
    <w:rsid w:val="00EC78FE"/>
    <w:rsid w:val="00ED041B"/>
    <w:rsid w:val="00ED0C21"/>
    <w:rsid w:val="00ED29F5"/>
    <w:rsid w:val="00ED4B88"/>
    <w:rsid w:val="00ED7DDA"/>
    <w:rsid w:val="00ED7EEF"/>
    <w:rsid w:val="00EE0F35"/>
    <w:rsid w:val="00EE1AC4"/>
    <w:rsid w:val="00EE20A0"/>
    <w:rsid w:val="00EE23A0"/>
    <w:rsid w:val="00EE4A29"/>
    <w:rsid w:val="00EE536A"/>
    <w:rsid w:val="00EE585D"/>
    <w:rsid w:val="00EE6E21"/>
    <w:rsid w:val="00EE7286"/>
    <w:rsid w:val="00EE7B49"/>
    <w:rsid w:val="00EE7E6C"/>
    <w:rsid w:val="00EF0347"/>
    <w:rsid w:val="00EF2DBD"/>
    <w:rsid w:val="00EF355E"/>
    <w:rsid w:val="00EF466C"/>
    <w:rsid w:val="00EF4751"/>
    <w:rsid w:val="00EF4A2E"/>
    <w:rsid w:val="00EF5743"/>
    <w:rsid w:val="00EF607A"/>
    <w:rsid w:val="00EF670E"/>
    <w:rsid w:val="00EF6AA8"/>
    <w:rsid w:val="00EF7F14"/>
    <w:rsid w:val="00F01480"/>
    <w:rsid w:val="00F019D8"/>
    <w:rsid w:val="00F04533"/>
    <w:rsid w:val="00F051C7"/>
    <w:rsid w:val="00F051D3"/>
    <w:rsid w:val="00F052EE"/>
    <w:rsid w:val="00F06032"/>
    <w:rsid w:val="00F078A0"/>
    <w:rsid w:val="00F07A82"/>
    <w:rsid w:val="00F11E3D"/>
    <w:rsid w:val="00F16888"/>
    <w:rsid w:val="00F16BF3"/>
    <w:rsid w:val="00F176FC"/>
    <w:rsid w:val="00F17D37"/>
    <w:rsid w:val="00F17E98"/>
    <w:rsid w:val="00F2012D"/>
    <w:rsid w:val="00F206AB"/>
    <w:rsid w:val="00F2097A"/>
    <w:rsid w:val="00F21557"/>
    <w:rsid w:val="00F215D7"/>
    <w:rsid w:val="00F21730"/>
    <w:rsid w:val="00F21FDA"/>
    <w:rsid w:val="00F23D16"/>
    <w:rsid w:val="00F242AB"/>
    <w:rsid w:val="00F248C1"/>
    <w:rsid w:val="00F26201"/>
    <w:rsid w:val="00F27738"/>
    <w:rsid w:val="00F30A64"/>
    <w:rsid w:val="00F30B0C"/>
    <w:rsid w:val="00F32299"/>
    <w:rsid w:val="00F3252B"/>
    <w:rsid w:val="00F32A54"/>
    <w:rsid w:val="00F3445E"/>
    <w:rsid w:val="00F353A1"/>
    <w:rsid w:val="00F365DA"/>
    <w:rsid w:val="00F36CC3"/>
    <w:rsid w:val="00F40770"/>
    <w:rsid w:val="00F42205"/>
    <w:rsid w:val="00F4234A"/>
    <w:rsid w:val="00F423EE"/>
    <w:rsid w:val="00F426F1"/>
    <w:rsid w:val="00F4372B"/>
    <w:rsid w:val="00F43DC2"/>
    <w:rsid w:val="00F450A9"/>
    <w:rsid w:val="00F46D23"/>
    <w:rsid w:val="00F47645"/>
    <w:rsid w:val="00F5117C"/>
    <w:rsid w:val="00F521D2"/>
    <w:rsid w:val="00F521EE"/>
    <w:rsid w:val="00F543D9"/>
    <w:rsid w:val="00F5482D"/>
    <w:rsid w:val="00F55255"/>
    <w:rsid w:val="00F56110"/>
    <w:rsid w:val="00F574FC"/>
    <w:rsid w:val="00F60C2C"/>
    <w:rsid w:val="00F61140"/>
    <w:rsid w:val="00F61E12"/>
    <w:rsid w:val="00F64C44"/>
    <w:rsid w:val="00F64F70"/>
    <w:rsid w:val="00F661C8"/>
    <w:rsid w:val="00F6653F"/>
    <w:rsid w:val="00F66BDF"/>
    <w:rsid w:val="00F70CCC"/>
    <w:rsid w:val="00F7133D"/>
    <w:rsid w:val="00F7238F"/>
    <w:rsid w:val="00F72AEE"/>
    <w:rsid w:val="00F74559"/>
    <w:rsid w:val="00F75184"/>
    <w:rsid w:val="00F75955"/>
    <w:rsid w:val="00F76AB8"/>
    <w:rsid w:val="00F76C7F"/>
    <w:rsid w:val="00F770F5"/>
    <w:rsid w:val="00F77AC3"/>
    <w:rsid w:val="00F8160C"/>
    <w:rsid w:val="00F82FC0"/>
    <w:rsid w:val="00F832EC"/>
    <w:rsid w:val="00F83445"/>
    <w:rsid w:val="00F836A6"/>
    <w:rsid w:val="00F8434A"/>
    <w:rsid w:val="00F849A4"/>
    <w:rsid w:val="00F85DDD"/>
    <w:rsid w:val="00F92326"/>
    <w:rsid w:val="00F93021"/>
    <w:rsid w:val="00F950C6"/>
    <w:rsid w:val="00F95818"/>
    <w:rsid w:val="00F9596B"/>
    <w:rsid w:val="00F9599E"/>
    <w:rsid w:val="00F95BC1"/>
    <w:rsid w:val="00F97090"/>
    <w:rsid w:val="00F97F67"/>
    <w:rsid w:val="00FA0E23"/>
    <w:rsid w:val="00FA2113"/>
    <w:rsid w:val="00FA3BB0"/>
    <w:rsid w:val="00FA44C0"/>
    <w:rsid w:val="00FA6934"/>
    <w:rsid w:val="00FA6CF1"/>
    <w:rsid w:val="00FA7033"/>
    <w:rsid w:val="00FB006C"/>
    <w:rsid w:val="00FB20B7"/>
    <w:rsid w:val="00FB37CE"/>
    <w:rsid w:val="00FB388A"/>
    <w:rsid w:val="00FB57EF"/>
    <w:rsid w:val="00FB5D96"/>
    <w:rsid w:val="00FB709B"/>
    <w:rsid w:val="00FB74A7"/>
    <w:rsid w:val="00FC0118"/>
    <w:rsid w:val="00FC015B"/>
    <w:rsid w:val="00FC1622"/>
    <w:rsid w:val="00FC26BD"/>
    <w:rsid w:val="00FC2D41"/>
    <w:rsid w:val="00FC410F"/>
    <w:rsid w:val="00FC5222"/>
    <w:rsid w:val="00FC5599"/>
    <w:rsid w:val="00FC5ADA"/>
    <w:rsid w:val="00FC5BF5"/>
    <w:rsid w:val="00FC7C6A"/>
    <w:rsid w:val="00FD06B0"/>
    <w:rsid w:val="00FD081F"/>
    <w:rsid w:val="00FD0F83"/>
    <w:rsid w:val="00FD13F3"/>
    <w:rsid w:val="00FD1F5D"/>
    <w:rsid w:val="00FD23A5"/>
    <w:rsid w:val="00FD2937"/>
    <w:rsid w:val="00FD29CD"/>
    <w:rsid w:val="00FD3DE8"/>
    <w:rsid w:val="00FD3F86"/>
    <w:rsid w:val="00FD4632"/>
    <w:rsid w:val="00FD5389"/>
    <w:rsid w:val="00FD547C"/>
    <w:rsid w:val="00FD64EB"/>
    <w:rsid w:val="00FD690E"/>
    <w:rsid w:val="00FD6BD2"/>
    <w:rsid w:val="00FD773C"/>
    <w:rsid w:val="00FE01D7"/>
    <w:rsid w:val="00FE0392"/>
    <w:rsid w:val="00FE29D1"/>
    <w:rsid w:val="00FE2D77"/>
    <w:rsid w:val="00FE3302"/>
    <w:rsid w:val="00FE3E40"/>
    <w:rsid w:val="00FE4068"/>
    <w:rsid w:val="00FE4865"/>
    <w:rsid w:val="00FE53EF"/>
    <w:rsid w:val="00FE6A39"/>
    <w:rsid w:val="00FE75A6"/>
    <w:rsid w:val="00FE7CE0"/>
    <w:rsid w:val="00FF01D3"/>
    <w:rsid w:val="00FF127C"/>
    <w:rsid w:val="00FF23EF"/>
    <w:rsid w:val="00FF3577"/>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073"/>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5516">
      <w:bodyDiv w:val="1"/>
      <w:marLeft w:val="0"/>
      <w:marRight w:val="0"/>
      <w:marTop w:val="0"/>
      <w:marBottom w:val="0"/>
      <w:divBdr>
        <w:top w:val="none" w:sz="0" w:space="0" w:color="auto"/>
        <w:left w:val="none" w:sz="0" w:space="0" w:color="auto"/>
        <w:bottom w:val="none" w:sz="0" w:space="0" w:color="auto"/>
        <w:right w:val="none" w:sz="0" w:space="0" w:color="auto"/>
      </w:divBdr>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546819">
      <w:bodyDiv w:val="1"/>
      <w:marLeft w:val="0"/>
      <w:marRight w:val="0"/>
      <w:marTop w:val="0"/>
      <w:marBottom w:val="0"/>
      <w:divBdr>
        <w:top w:val="none" w:sz="0" w:space="0" w:color="auto"/>
        <w:left w:val="none" w:sz="0" w:space="0" w:color="auto"/>
        <w:bottom w:val="none" w:sz="0" w:space="0" w:color="auto"/>
        <w:right w:val="none" w:sz="0" w:space="0" w:color="auto"/>
      </w:divBdr>
      <w:divsChild>
        <w:div w:id="788663772">
          <w:marLeft w:val="0"/>
          <w:marRight w:val="0"/>
          <w:marTop w:val="0"/>
          <w:marBottom w:val="0"/>
          <w:divBdr>
            <w:top w:val="none" w:sz="0" w:space="0" w:color="auto"/>
            <w:left w:val="none" w:sz="0" w:space="0" w:color="auto"/>
            <w:bottom w:val="none" w:sz="0" w:space="0" w:color="auto"/>
            <w:right w:val="none" w:sz="0" w:space="0" w:color="auto"/>
          </w:divBdr>
          <w:divsChild>
            <w:div w:id="18129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03856">
      <w:bodyDiv w:val="1"/>
      <w:marLeft w:val="0"/>
      <w:marRight w:val="0"/>
      <w:marTop w:val="0"/>
      <w:marBottom w:val="0"/>
      <w:divBdr>
        <w:top w:val="none" w:sz="0" w:space="0" w:color="auto"/>
        <w:left w:val="none" w:sz="0" w:space="0" w:color="auto"/>
        <w:bottom w:val="none" w:sz="0" w:space="0" w:color="auto"/>
        <w:right w:val="none" w:sz="0" w:space="0" w:color="auto"/>
      </w:divBdr>
      <w:divsChild>
        <w:div w:id="1255476721">
          <w:marLeft w:val="0"/>
          <w:marRight w:val="0"/>
          <w:marTop w:val="0"/>
          <w:marBottom w:val="0"/>
          <w:divBdr>
            <w:top w:val="none" w:sz="0" w:space="0" w:color="auto"/>
            <w:left w:val="none" w:sz="0" w:space="0" w:color="auto"/>
            <w:bottom w:val="none" w:sz="0" w:space="0" w:color="auto"/>
            <w:right w:val="none" w:sz="0" w:space="0" w:color="auto"/>
          </w:divBdr>
          <w:divsChild>
            <w:div w:id="1531914505">
              <w:marLeft w:val="0"/>
              <w:marRight w:val="0"/>
              <w:marTop w:val="0"/>
              <w:marBottom w:val="0"/>
              <w:divBdr>
                <w:top w:val="none" w:sz="0" w:space="0" w:color="auto"/>
                <w:left w:val="none" w:sz="0" w:space="0" w:color="auto"/>
                <w:bottom w:val="none" w:sz="0" w:space="0" w:color="auto"/>
                <w:right w:val="none" w:sz="0" w:space="0" w:color="auto"/>
              </w:divBdr>
            </w:div>
            <w:div w:id="1298681504">
              <w:marLeft w:val="0"/>
              <w:marRight w:val="0"/>
              <w:marTop w:val="0"/>
              <w:marBottom w:val="0"/>
              <w:divBdr>
                <w:top w:val="none" w:sz="0" w:space="0" w:color="auto"/>
                <w:left w:val="none" w:sz="0" w:space="0" w:color="auto"/>
                <w:bottom w:val="none" w:sz="0" w:space="0" w:color="auto"/>
                <w:right w:val="none" w:sz="0" w:space="0" w:color="auto"/>
              </w:divBdr>
            </w:div>
            <w:div w:id="1713266484">
              <w:marLeft w:val="0"/>
              <w:marRight w:val="0"/>
              <w:marTop w:val="0"/>
              <w:marBottom w:val="0"/>
              <w:divBdr>
                <w:top w:val="none" w:sz="0" w:space="0" w:color="auto"/>
                <w:left w:val="none" w:sz="0" w:space="0" w:color="auto"/>
                <w:bottom w:val="none" w:sz="0" w:space="0" w:color="auto"/>
                <w:right w:val="none" w:sz="0" w:space="0" w:color="auto"/>
              </w:divBdr>
            </w:div>
            <w:div w:id="41640164">
              <w:marLeft w:val="0"/>
              <w:marRight w:val="0"/>
              <w:marTop w:val="0"/>
              <w:marBottom w:val="0"/>
              <w:divBdr>
                <w:top w:val="none" w:sz="0" w:space="0" w:color="auto"/>
                <w:left w:val="none" w:sz="0" w:space="0" w:color="auto"/>
                <w:bottom w:val="none" w:sz="0" w:space="0" w:color="auto"/>
                <w:right w:val="none" w:sz="0" w:space="0" w:color="auto"/>
              </w:divBdr>
            </w:div>
            <w:div w:id="55103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3220">
      <w:bodyDiv w:val="1"/>
      <w:marLeft w:val="0"/>
      <w:marRight w:val="0"/>
      <w:marTop w:val="0"/>
      <w:marBottom w:val="0"/>
      <w:divBdr>
        <w:top w:val="none" w:sz="0" w:space="0" w:color="auto"/>
        <w:left w:val="none" w:sz="0" w:space="0" w:color="auto"/>
        <w:bottom w:val="none" w:sz="0" w:space="0" w:color="auto"/>
        <w:right w:val="none" w:sz="0" w:space="0" w:color="auto"/>
      </w:divBdr>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0884">
      <w:bodyDiv w:val="1"/>
      <w:marLeft w:val="0"/>
      <w:marRight w:val="0"/>
      <w:marTop w:val="0"/>
      <w:marBottom w:val="0"/>
      <w:divBdr>
        <w:top w:val="none" w:sz="0" w:space="0" w:color="auto"/>
        <w:left w:val="none" w:sz="0" w:space="0" w:color="auto"/>
        <w:bottom w:val="none" w:sz="0" w:space="0" w:color="auto"/>
        <w:right w:val="none" w:sz="0" w:space="0" w:color="auto"/>
      </w:divBdr>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hyperlink" Target="https://legacy.reactjs.org/docs/reconciliation.html" TargetMode="External"/><Relationship Id="rId5" Type="http://schemas.openxmlformats.org/officeDocument/2006/relationships/webSettings" Target="webSettings.xml"/><Relationship Id="rId10" Type="http://schemas.openxmlformats.org/officeDocument/2006/relationships/hyperlink" Target="https://www.turing.com/kb/node-js-vs-asp-net"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29</TotalTime>
  <Pages>51</Pages>
  <Words>14545</Words>
  <Characters>77962</Characters>
  <Application>Microsoft Office Word</Application>
  <DocSecurity>0</DocSecurity>
  <Lines>1813</Lines>
  <Paragraphs>783</Paragraphs>
  <ScaleCrop>false</ScaleCrop>
  <Company/>
  <LinksUpToDate>false</LinksUpToDate>
  <CharactersWithSpaces>9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449</cp:revision>
  <dcterms:created xsi:type="dcterms:W3CDTF">2023-07-08T00:10:00Z</dcterms:created>
  <dcterms:modified xsi:type="dcterms:W3CDTF">2023-10-12T03:08:00Z</dcterms:modified>
</cp:coreProperties>
</file>